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9BFDC" w14:textId="77777777" w:rsidR="00125716" w:rsidRPr="007E25F2" w:rsidRDefault="00066A52" w:rsidP="008E3015">
      <w:pPr>
        <w:pStyle w:val="ad"/>
        <w:rPr>
          <w:rFonts w:ascii="TH SarabunPSK" w:hAnsi="TH SarabunPSK" w:cs="TH SarabunPSK"/>
          <w:cs/>
          <w:lang w:val="en-GB"/>
        </w:rPr>
      </w:pPr>
      <w:r w:rsidRPr="007E25F2">
        <w:rPr>
          <w:rFonts w:ascii="TH SarabunPSK" w:hAnsi="TH SarabunPSK" w:cs="TH SarabunPSK"/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172330DF" wp14:editId="1001640A">
            <wp:simplePos x="0" y="0"/>
            <wp:positionH relativeFrom="margin">
              <wp:posOffset>2720340</wp:posOffset>
            </wp:positionH>
            <wp:positionV relativeFrom="paragraph">
              <wp:posOffset>-411480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65FD" w:rsidRPr="007E25F2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9ED6893" wp14:editId="22190230">
                <wp:simplePos x="0" y="0"/>
                <wp:positionH relativeFrom="column">
                  <wp:posOffset>-178435</wp:posOffset>
                </wp:positionH>
                <wp:positionV relativeFrom="paragraph">
                  <wp:posOffset>-335280</wp:posOffset>
                </wp:positionV>
                <wp:extent cx="2834005" cy="944880"/>
                <wp:effectExtent l="0" t="0" r="4445" b="7620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400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2136FC" w14:textId="77777777" w:rsidR="00B6595A" w:rsidRPr="00A90FE0" w:rsidRDefault="00581E50" w:rsidP="00E6296B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8A3E38"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9365FD" w:rsidRPr="009365FD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การเลือกตั้งผู้ว่าฯ กทม.</w:t>
                            </w:r>
                          </w:p>
                          <w:p w14:paraId="2647486D" w14:textId="77777777" w:rsidR="00D7290E" w:rsidRPr="00F84F4F" w:rsidRDefault="000232F8" w:rsidP="004F1CC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จำนวน 2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แผ่น)</w:t>
                            </w:r>
                          </w:p>
                          <w:p w14:paraId="17B24023" w14:textId="77777777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อาทิตย์ที่ 1 พฤษภาคม 2565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ED6893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left:0;text-align:left;margin-left:-14.05pt;margin-top:-26.4pt;width:223.15pt;height:74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" filled="f" stroked="f">
                <v:textbox inset=".5mm,.3mm,.5mm,.3mm">
                  <w:txbxContent>
                    <w:p w14:paraId="452136FC" w14:textId="77777777" w:rsidR="00B6595A" w:rsidRPr="00A90FE0" w:rsidRDefault="00581E50" w:rsidP="00E6296B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8A3E38"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9365FD" w:rsidRPr="009365FD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การเลือกตั้งผู้ว่าฯ กทม.</w:t>
                      </w:r>
                    </w:p>
                    <w:p w14:paraId="2647486D" w14:textId="77777777" w:rsidR="00D7290E" w:rsidRPr="00F84F4F" w:rsidRDefault="000232F8" w:rsidP="004F1CC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จำนวน 2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แผ่น)</w:t>
                      </w:r>
                    </w:p>
                    <w:p w14:paraId="17B24023" w14:textId="77777777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อาทิตย์ที่ 1 พฤษภาคม 2565</w:t>
                      </w:r>
                    </w:p>
                  </w:txbxContent>
                </v:textbox>
              </v:shape>
            </w:pict>
          </mc:Fallback>
        </mc:AlternateContent>
      </w:r>
      <w:r w:rsidR="00D737E6" w:rsidRPr="007E25F2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5CC377" wp14:editId="53C39787">
                <wp:simplePos x="0" y="0"/>
                <wp:positionH relativeFrom="column">
                  <wp:posOffset>4069080</wp:posOffset>
                </wp:positionH>
                <wp:positionV relativeFrom="paragraph">
                  <wp:posOffset>-408940</wp:posOffset>
                </wp:positionV>
                <wp:extent cx="2857500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9301BA" w14:textId="77777777" w:rsidR="00BC32DB" w:rsidRPr="00C0026F" w:rsidRDefault="00BC32DB" w:rsidP="00D111A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 w:rsidRPr="00C0026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="00F66BE9" w:rsidRPr="00C0026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 w:rsidR="000A6868" w:rsidRPr="00C0026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หน้า 1</w:t>
                            </w:r>
                            <w:r w:rsidR="00735FD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/</w:t>
                            </w:r>
                            <w:r w:rsidR="009365F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52B61D60" w14:textId="77777777" w:rsidR="00BC32DB" w:rsidRPr="00992B06" w:rsidRDefault="00A716A1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ประธาน</w:t>
                            </w:r>
                            <w:r w:rsidR="008374B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สวนดุสิตโพล ดร.</w:t>
                            </w:r>
                            <w:r w:rsidR="00BC32DB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ณัฐพล แย้ม</w:t>
                            </w:r>
                            <w:proofErr w:type="spellStart"/>
                            <w:r w:rsidR="00BC32DB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ฉิม</w:t>
                            </w:r>
                            <w:proofErr w:type="spellEnd"/>
                          </w:p>
                          <w:p w14:paraId="2F91DFCA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A432227" w14:textId="77777777" w:rsidR="00BC32DB" w:rsidRPr="00992B06" w:rsidRDefault="00A9179D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9" w:history="1">
                              <w:r w:rsidR="00BC32DB" w:rsidRPr="00992B06">
                                <w:rPr>
                                  <w:rStyle w:val="a3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C81D682" w14:textId="77777777" w:rsidR="00BC32DB" w:rsidRPr="00992B06" w:rsidRDefault="00BC32DB" w:rsidP="00BC32D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2C0F16BD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9E81E82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8E756DD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1DFC3CD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5CC377" id="Text Box 207" o:spid="_x0000_s1027" type="#_x0000_t202" style="position:absolute;left:0;text-align:left;margin-left:320.4pt;margin-top:-32.2pt;width:225pt;height:8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" filled="f" stroked="f">
                <v:textbox inset=".5mm,.3mm,.5mm,.3mm">
                  <w:txbxContent>
                    <w:p w14:paraId="709301BA" w14:textId="77777777" w:rsidR="00BC32DB" w:rsidRPr="00C0026F" w:rsidRDefault="00BC32DB" w:rsidP="00D111A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 w:rsidRPr="00C0026F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ฝ่าย</w:t>
                      </w:r>
                      <w:r w:rsidR="00F66BE9" w:rsidRPr="00C0026F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ข่าว</w:t>
                      </w:r>
                      <w:r w:rsidR="000A6868" w:rsidRPr="00C0026F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หน้า 1</w:t>
                      </w:r>
                      <w:r w:rsidR="00735FDA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/</w:t>
                      </w:r>
                      <w:r w:rsidR="009365FD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52B61D60" w14:textId="77777777" w:rsidR="00BC32DB" w:rsidRPr="00992B06" w:rsidRDefault="00A716A1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ประธาน</w:t>
                      </w:r>
                      <w:r w:rsidR="008374B4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สวนดุสิตโพล ดร.</w:t>
                      </w:r>
                      <w:r w:rsidR="00BC32DB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ณัฐพล แย้ม</w:t>
                      </w:r>
                      <w:proofErr w:type="spellStart"/>
                      <w:r w:rsidR="00BC32DB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ฉิม</w:t>
                      </w:r>
                      <w:proofErr w:type="spellEnd"/>
                    </w:p>
                    <w:p w14:paraId="2F91DFCA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A432227" w14:textId="77777777" w:rsidR="00BC32DB" w:rsidRPr="00992B06" w:rsidRDefault="00A9179D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0" w:history="1">
                        <w:r w:rsidR="00BC32DB" w:rsidRPr="00992B06">
                          <w:rPr>
                            <w:rStyle w:val="a3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C81D682" w14:textId="77777777" w:rsidR="00BC32DB" w:rsidRPr="00992B06" w:rsidRDefault="00BC32DB" w:rsidP="00BC32DB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2C0F16BD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9E81E82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8E756DD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1DFC3CD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0E23">
        <w:rPr>
          <w:rFonts w:ascii="TH SarabunPSK" w:hAnsi="TH SarabunPSK" w:cs="TH SarabunPSK"/>
        </w:rPr>
        <w:t xml:space="preserve"> </w:t>
      </w:r>
      <w:r w:rsidR="00725868">
        <w:rPr>
          <w:rFonts w:ascii="TH SarabunPSK" w:hAnsi="TH SarabunPSK" w:cs="TH SarabunPSK"/>
        </w:rPr>
        <w:t>/</w:t>
      </w:r>
    </w:p>
    <w:p w14:paraId="70B7EFA8" w14:textId="77777777" w:rsidR="00F97CE3" w:rsidRPr="007E25F2" w:rsidRDefault="00F97CE3" w:rsidP="00F97CE3">
      <w:pPr>
        <w:rPr>
          <w:cs/>
        </w:rPr>
      </w:pPr>
    </w:p>
    <w:p w14:paraId="5B71E628" w14:textId="77777777" w:rsidR="00475D79" w:rsidRPr="007E25F2" w:rsidRDefault="00DA415A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35C211F" wp14:editId="206F63FA">
                <wp:simplePos x="0" y="0"/>
                <wp:positionH relativeFrom="page">
                  <wp:posOffset>1960311</wp:posOffset>
                </wp:positionH>
                <wp:positionV relativeFrom="paragraph">
                  <wp:posOffset>5715</wp:posOffset>
                </wp:positionV>
                <wp:extent cx="3687288" cy="431800"/>
                <wp:effectExtent l="0" t="0" r="27940" b="2540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7288" cy="431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93801A" w14:textId="77777777" w:rsidR="009365FD" w:rsidRPr="00DD0BAF" w:rsidRDefault="009365FD" w:rsidP="009365FD">
                            <w:pPr>
                              <w:pStyle w:val="af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การเลือกตั้ง</w:t>
                            </w:r>
                            <w:r w:rsidRPr="00DD0BA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ผู้ว่า</w:t>
                            </w:r>
                            <w:r w:rsidRP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 xml:space="preserve">ฯ </w:t>
                            </w:r>
                            <w:r w:rsidRPr="00DD0BA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กทม.</w:t>
                            </w:r>
                            <w:r w:rsidR="00DD0BAF" w:rsidRPr="00DD0BA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DD0BAF" w:rsidRPr="00DD0BA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ในสายตา</w:t>
                            </w:r>
                            <w:r w:rsidR="00DD0BAF" w:rsidRP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คนกรุงเทพฯ</w:t>
                            </w:r>
                          </w:p>
                          <w:p w14:paraId="6CA62F79" w14:textId="77777777" w:rsidR="007D5263" w:rsidRPr="00DB38A3" w:rsidRDefault="007D5263" w:rsidP="00064991">
                            <w:pPr>
                              <w:pStyle w:val="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35C211F" id="AutoShape 202" o:spid="_x0000_s1028" style="position:absolute;margin-left:154.35pt;margin-top:.45pt;width:290.35pt;height:34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">
                <v:textbox>
                  <w:txbxContent>
                    <w:p w14:paraId="2393801A" w14:textId="77777777" w:rsidR="009365FD" w:rsidRPr="00DD0BAF" w:rsidRDefault="009365FD" w:rsidP="009365FD">
                      <w:pPr>
                        <w:pStyle w:val="af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DD0BAF">
                        <w:rPr>
                          <w:rFonts w:ascii="TH SarabunPSK" w:hAnsi="TH SarabunPSK" w:cs="TH SarabunPSK" w:hint="cs"/>
                          <w:b/>
                          <w:bCs/>
                          <w:sz w:val="40"/>
                          <w:szCs w:val="40"/>
                          <w:cs/>
                        </w:rPr>
                        <w:t>การเลือกตั้ง</w:t>
                      </w:r>
                      <w:r w:rsidRPr="00DD0BAF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ผู้ว่า</w:t>
                      </w:r>
                      <w:r w:rsidRPr="00DD0BAF">
                        <w:rPr>
                          <w:rFonts w:ascii="TH SarabunPSK" w:hAnsi="TH SarabunPSK" w:cs="TH SarabunPSK" w:hint="cs"/>
                          <w:b/>
                          <w:bCs/>
                          <w:sz w:val="40"/>
                          <w:szCs w:val="40"/>
                          <w:cs/>
                        </w:rPr>
                        <w:t xml:space="preserve">ฯ </w:t>
                      </w:r>
                      <w:r w:rsidRPr="00DD0BAF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กทม.</w:t>
                      </w:r>
                      <w:r w:rsidR="00DD0BAF" w:rsidRPr="00DD0BAF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  <w:r w:rsidR="00DD0BAF" w:rsidRPr="00DD0BAF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ในสายตา</w:t>
                      </w:r>
                      <w:r w:rsidR="00DD0BAF" w:rsidRPr="00DD0BAF">
                        <w:rPr>
                          <w:rFonts w:ascii="TH SarabunPSK" w:hAnsi="TH SarabunPSK" w:cs="TH SarabunPSK" w:hint="cs"/>
                          <w:b/>
                          <w:bCs/>
                          <w:sz w:val="40"/>
                          <w:szCs w:val="40"/>
                          <w:cs/>
                        </w:rPr>
                        <w:t>คนกรุงเทพฯ</w:t>
                      </w:r>
                    </w:p>
                    <w:p w14:paraId="6CA62F79" w14:textId="77777777" w:rsidR="007D5263" w:rsidRPr="00DB38A3" w:rsidRDefault="007D5263" w:rsidP="00064991">
                      <w:pPr>
                        <w:pStyle w:val="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3E78207B" w14:textId="77777777" w:rsidR="00333372" w:rsidRDefault="00333372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182DB56" w14:textId="77777777" w:rsidR="00BA29BC" w:rsidRPr="000C2FD2" w:rsidRDefault="00BA29BC" w:rsidP="000C2FD2">
      <w:pPr>
        <w:pStyle w:val="Body"/>
        <w:spacing w:line="200" w:lineRule="exact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24"/>
          <w:szCs w:val="24"/>
          <w:shd w:val="clear" w:color="auto" w:fill="FFFFFF"/>
        </w:rPr>
      </w:pPr>
    </w:p>
    <w:p w14:paraId="3425451D" w14:textId="77777777" w:rsidR="00941A28" w:rsidRDefault="00D75D65" w:rsidP="00034CA4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327A37">
        <w:rPr>
          <w:rFonts w:ascii="TH SarabunPSK" w:hAnsi="TH SarabunPSK" w:cs="TH SarabunPSK"/>
          <w:b/>
          <w:bCs/>
          <w:color w:val="000000" w:themeColor="text1"/>
          <w:sz w:val="28"/>
          <w:szCs w:val="28"/>
          <w:shd w:val="clear" w:color="auto" w:fill="FFFFFF"/>
          <w:cs/>
        </w:rPr>
        <w:t>การเลือกตั้งผู้ว่า</w:t>
      </w:r>
      <w:r w:rsidR="00FE001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ฯ</w:t>
      </w:r>
      <w:r w:rsidR="0013400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 xml:space="preserve"> </w:t>
      </w:r>
      <w:r w:rsidR="00FE001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กทม.</w:t>
      </w:r>
      <w:r w:rsidR="00117A19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ที่กำลัง</w:t>
      </w:r>
      <w:r w:rsidRPr="00327A37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จะมีขึ้น</w:t>
      </w:r>
      <w:r w:rsidR="008456E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ในวันที่ 22 </w:t>
      </w:r>
      <w:r w:rsidRPr="00327A37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พฤษภาคม </w:t>
      </w:r>
      <w:r w:rsidR="0013400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25</w:t>
      </w:r>
      <w:r w:rsidRPr="00327A37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65</w:t>
      </w:r>
      <w:r w:rsidR="00FE001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2E72F0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นับว่าเป็นการเลือกตั้งครั้งสำคัญของคนกรุงเทพฯ</w:t>
      </w:r>
      <w:r w:rsidR="0013400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8456E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นื่องจาก</w:t>
      </w:r>
      <w:r w:rsidR="0013400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ป็นการเลือกตั้ง</w:t>
      </w:r>
      <w:r w:rsidR="002E72F0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ในรอบ 9 ปี </w:t>
      </w:r>
      <w:r w:rsidR="0013400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โดยหลายฝ่ายต่างจับตามองว่าการเลือกตั้งครั้งนี้ผลจะออกมาเป็นอย่างไร </w:t>
      </w:r>
      <w:r w:rsidR="00385041" w:rsidRPr="00327A37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พื่อสะท้อนความคิดเห็น</w:t>
      </w:r>
      <w:r w:rsidR="002E72F0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ละพฤติกรรม</w:t>
      </w:r>
      <w:r w:rsidR="00385041" w:rsidRPr="00327A37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ของ</w:t>
      </w:r>
      <w:r w:rsidR="0013400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คนกรุงเทพฯ ที่มีต่อการเลือกตั้งผู้ว่าฯ กทม. </w:t>
      </w:r>
      <w:r w:rsidR="0006775F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="0006775F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</w:t>
      </w:r>
      <w:r w:rsidR="0006775F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”</w:t>
      </w:r>
      <w:r w:rsidR="002D09AB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="0006775F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มหาวิทยาลัยสวนดุสิต </w:t>
      </w:r>
      <w:proofErr w:type="gramStart"/>
      <w:r w:rsidR="0006775F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ได้สำรวจความคิดเห็นของ</w:t>
      </w:r>
      <w:r w:rsidR="00D40BDA" w:rsidRPr="00327A37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กรุงเทพฯ </w:t>
      </w:r>
      <w:r w:rsidR="00BF607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เฉพาะผู้มี</w:t>
      </w:r>
      <w:r w:rsidR="00D40BDA" w:rsidRPr="00327A37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สิทธิเลือกตั้ง</w:t>
      </w:r>
      <w:proofErr w:type="gramEnd"/>
      <w:r w:rsidR="00D40BDA" w:rsidRPr="00327A37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="00676D9D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ทั้งสิ้น</w:t>
      </w:r>
      <w:r w:rsidR="008109C9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2</w:t>
      </w:r>
      <w:r w:rsidR="008109C9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,</w:t>
      </w:r>
      <w:r w:rsidR="008109C9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522</w:t>
      </w:r>
      <w:r w:rsidR="00E3137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="0006775F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 </w:t>
      </w:r>
      <w:r w:rsidR="00D40BDA" w:rsidRPr="00327A37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(สำรวจด้วยการเก็บข้อมูลภาคสนามและออนไลน์)</w:t>
      </w:r>
      <w:r w:rsidR="0006775F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</w:t>
      </w:r>
      <w:r w:rsidR="000232F8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วันที</w:t>
      </w:r>
      <w:r w:rsidR="008109C9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่ </w:t>
      </w:r>
      <w:r w:rsidR="008109C9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12-28 เมษายน</w:t>
      </w:r>
      <w:r w:rsidR="00F57ED0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="0006775F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5</w:t>
      </w:r>
      <w:r w:rsidR="00D80F9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   </w:t>
      </w:r>
      <w:r w:rsidR="0006775F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</w:t>
      </w:r>
      <w:r w:rsidR="0006775F" w:rsidRPr="00327A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รุปผลได้ ดังนี้</w:t>
      </w:r>
    </w:p>
    <w:p w14:paraId="14D93F55" w14:textId="77777777" w:rsidR="00117A19" w:rsidRPr="00117A19" w:rsidRDefault="00117A19" w:rsidP="005A664E">
      <w:pPr>
        <w:ind w:left="-360" w:firstLine="108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8F2930">
        <w:rPr>
          <w:rFonts w:ascii="TH SarabunPSK" w:hAnsi="TH SarabunPSK" w:cs="TH SarabunPSK" w:hint="cs"/>
          <w:b/>
          <w:bCs/>
          <w:sz w:val="28"/>
          <w:szCs w:val="28"/>
          <w:cs/>
        </w:rPr>
        <w:t>1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 xml:space="preserve">. 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คนกรุงเทพฯ กับ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>ก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าร</w:t>
      </w:r>
      <w:r w:rsidRPr="008F2930">
        <w:rPr>
          <w:rFonts w:ascii="TH SarabunPSK" w:hAnsi="TH SarabunPSK" w:cs="TH SarabunPSK"/>
          <w:b/>
          <w:bCs/>
          <w:sz w:val="28"/>
          <w:szCs w:val="28"/>
          <w:cs/>
        </w:rPr>
        <w:t xml:space="preserve">ไปใช้สิทธิเลือกตั้ง </w:t>
      </w:r>
      <w:r w:rsidRPr="008F2930">
        <w:rPr>
          <w:rFonts w:ascii="TH SarabunPSK" w:hAnsi="TH SarabunPSK" w:cs="TH SarabunPSK"/>
          <w:b/>
          <w:bCs/>
          <w:sz w:val="28"/>
          <w:szCs w:val="28"/>
        </w:rPr>
        <w:t>“</w:t>
      </w:r>
      <w:r w:rsidRPr="008F2930">
        <w:rPr>
          <w:rFonts w:ascii="TH SarabunPSK" w:hAnsi="TH SarabunPSK" w:cs="TH SarabunPSK"/>
          <w:b/>
          <w:bCs/>
          <w:sz w:val="28"/>
          <w:szCs w:val="28"/>
          <w:cs/>
        </w:rPr>
        <w:t>ผู้ว่าฯกทม.</w:t>
      </w:r>
      <w:r w:rsidRPr="008F2930">
        <w:rPr>
          <w:rFonts w:ascii="TH SarabunPSK" w:hAnsi="TH SarabunPSK" w:cs="TH SarabunPSK"/>
          <w:b/>
          <w:bCs/>
          <w:sz w:val="28"/>
          <w:szCs w:val="28"/>
        </w:rPr>
        <w:t>”</w:t>
      </w:r>
      <w:r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วันอาทิตย์ที่ 22 พฤษภาคม 2565</w:t>
      </w:r>
    </w:p>
    <w:p w14:paraId="6D5F5287" w14:textId="77777777" w:rsidR="00907C3E" w:rsidRDefault="00117A19" w:rsidP="00117A19">
      <w:pPr>
        <w:rPr>
          <w:rFonts w:ascii="TH SarabunPSK" w:hAnsi="TH SarabunPSK" w:cs="TH SarabunPSK"/>
          <w:color w:val="000000" w:themeColor="text1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>
        <w:rPr>
          <w:rFonts w:ascii="TH SarabunPSK" w:hAnsi="TH SarabunPSK" w:cs="TH SarabunPSK"/>
          <w:color w:val="000000" w:themeColor="text1"/>
          <w:sz w:val="28"/>
          <w:szCs w:val="28"/>
        </w:rPr>
        <w:t xml:space="preserve"> </w:t>
      </w:r>
      <w:r w:rsidRPr="005E7549">
        <w:rPr>
          <w:rFonts w:ascii="TH SarabunPSK" w:hAnsi="TH SarabunPSK" w:cs="TH SarabunPSK" w:hint="cs"/>
          <w:color w:val="000000" w:themeColor="text1"/>
          <w:sz w:val="28"/>
          <w:szCs w:val="28"/>
          <w:vertAlign w:val="superscript"/>
          <w:cs/>
        </w:rPr>
        <w:t xml:space="preserve"> </w:t>
      </w:r>
      <w:r w:rsidR="005A664E">
        <w:rPr>
          <w:rFonts w:ascii="TH SarabunPSK" w:hAnsi="TH SarabunPSK" w:cs="TH SarabunPSK"/>
          <w:color w:val="000000" w:themeColor="text1"/>
          <w:sz w:val="28"/>
          <w:szCs w:val="28"/>
          <w:vertAlign w:val="superscript"/>
          <w:cs/>
        </w:rPr>
        <w:tab/>
      </w:r>
      <w:r w:rsidR="005A664E">
        <w:rPr>
          <w:rFonts w:ascii="TH SarabunPSK" w:hAnsi="TH SarabunPSK" w:cs="TH SarabunPSK" w:hint="cs"/>
          <w:color w:val="000000" w:themeColor="text1"/>
          <w:sz w:val="28"/>
          <w:szCs w:val="28"/>
          <w:vertAlign w:val="superscript"/>
          <w:cs/>
        </w:rPr>
        <w:t xml:space="preserve">      </w:t>
      </w:r>
      <w:r>
        <w:rPr>
          <w:rFonts w:ascii="TH SarabunPSK" w:hAnsi="TH SarabunPSK" w:cs="TH SarabunPSK"/>
          <w:sz w:val="28"/>
          <w:szCs w:val="28"/>
          <w:cs/>
        </w:rPr>
        <w:t>ไปแน่นอน</w:t>
      </w:r>
      <w:r w:rsidR="008109C9">
        <w:rPr>
          <w:rFonts w:ascii="TH SarabunPSK" w:hAnsi="TH SarabunPSK" w:cs="TH SarabunPSK" w:hint="cs"/>
          <w:sz w:val="28"/>
          <w:szCs w:val="28"/>
          <w:cs/>
        </w:rPr>
        <w:t xml:space="preserve"> 82.20</w:t>
      </w:r>
      <w:r w:rsidR="008109C9">
        <w:rPr>
          <w:rFonts w:ascii="TH SarabunPSK" w:hAnsi="TH SarabunPSK" w:cs="TH SarabunPSK"/>
          <w:sz w:val="28"/>
          <w:szCs w:val="28"/>
        </w:rPr>
        <w:t>%</w:t>
      </w:r>
      <w:r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285515">
        <w:rPr>
          <w:rFonts w:ascii="TH SarabunPSK" w:hAnsi="TH SarabunPSK" w:cs="TH SarabunPSK"/>
          <w:sz w:val="28"/>
          <w:szCs w:val="28"/>
        </w:rPr>
        <w:t xml:space="preserve"> </w:t>
      </w:r>
      <w:r>
        <w:rPr>
          <w:rFonts w:ascii="TH SarabunPSK" w:hAnsi="TH SarabunPSK" w:cs="TH SarabunPSK"/>
          <w:sz w:val="28"/>
          <w:szCs w:val="28"/>
        </w:rPr>
        <w:t xml:space="preserve">   </w:t>
      </w:r>
      <w:r w:rsidR="008109C9">
        <w:rPr>
          <w:rFonts w:ascii="TH SarabunPSK" w:hAnsi="TH SarabunPSK" w:cs="TH SarabunPSK"/>
          <w:sz w:val="28"/>
          <w:szCs w:val="28"/>
        </w:rPr>
        <w:t xml:space="preserve">   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>
        <w:rPr>
          <w:rFonts w:ascii="TH SarabunPSK" w:hAnsi="TH SarabunPSK" w:cs="TH SarabunPSK"/>
          <w:sz w:val="28"/>
          <w:szCs w:val="28"/>
          <w:cs/>
        </w:rPr>
        <w:t>คงจะไป</w:t>
      </w:r>
      <w:r w:rsidR="008109C9">
        <w:rPr>
          <w:rFonts w:ascii="TH SarabunPSK" w:hAnsi="TH SarabunPSK" w:cs="TH SarabunPSK" w:hint="cs"/>
          <w:sz w:val="28"/>
          <w:szCs w:val="28"/>
          <w:cs/>
        </w:rPr>
        <w:t xml:space="preserve"> 11.86</w:t>
      </w:r>
      <w:r w:rsidR="008109C9">
        <w:rPr>
          <w:rFonts w:ascii="TH SarabunPSK" w:hAnsi="TH SarabunPSK" w:cs="TH SarabunPSK"/>
          <w:sz w:val="28"/>
          <w:szCs w:val="28"/>
        </w:rPr>
        <w:t>%</w:t>
      </w:r>
      <w:r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285515">
        <w:rPr>
          <w:rFonts w:ascii="TH SarabunPSK" w:hAnsi="TH SarabunPSK" w:cs="TH SarabunPSK"/>
          <w:sz w:val="28"/>
          <w:szCs w:val="28"/>
        </w:rPr>
        <w:t xml:space="preserve"> </w:t>
      </w:r>
      <w:r>
        <w:rPr>
          <w:rFonts w:ascii="TH SarabunPSK" w:hAnsi="TH SarabunPSK" w:cs="TH SarabunPSK"/>
          <w:sz w:val="28"/>
          <w:szCs w:val="28"/>
        </w:rPr>
        <w:t xml:space="preserve">   </w:t>
      </w:r>
      <w:r w:rsidR="008109C9">
        <w:rPr>
          <w:rFonts w:ascii="TH SarabunPSK" w:hAnsi="TH SarabunPSK" w:cs="TH SarabunPSK"/>
          <w:sz w:val="28"/>
          <w:szCs w:val="28"/>
        </w:rPr>
        <w:t xml:space="preserve">   </w:t>
      </w:r>
      <w:r>
        <w:rPr>
          <w:rFonts w:ascii="TH SarabunPSK" w:hAnsi="TH SarabunPSK" w:cs="TH SarabunPSK"/>
          <w:sz w:val="28"/>
          <w:szCs w:val="28"/>
        </w:rPr>
        <w:t xml:space="preserve">   </w:t>
      </w:r>
      <w:r>
        <w:rPr>
          <w:rFonts w:ascii="TH SarabunPSK" w:hAnsi="TH SarabunPSK" w:cs="TH SarabunPSK"/>
          <w:sz w:val="28"/>
          <w:szCs w:val="28"/>
          <w:cs/>
        </w:rPr>
        <w:t>ไม่แน่ใจ</w:t>
      </w:r>
      <w:r w:rsidR="008109C9">
        <w:rPr>
          <w:rFonts w:ascii="TH SarabunPSK" w:hAnsi="TH SarabunPSK" w:cs="TH SarabunPSK" w:hint="cs"/>
          <w:sz w:val="28"/>
          <w:szCs w:val="28"/>
          <w:cs/>
        </w:rPr>
        <w:t xml:space="preserve"> 4.32</w:t>
      </w:r>
      <w:r w:rsidR="00D37048">
        <w:rPr>
          <w:rFonts w:ascii="TH SarabunPSK" w:hAnsi="TH SarabunPSK" w:cs="TH SarabunPSK"/>
          <w:sz w:val="28"/>
          <w:szCs w:val="28"/>
        </w:rPr>
        <w:t>%</w:t>
      </w:r>
      <w:r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285515">
        <w:rPr>
          <w:rFonts w:ascii="TH SarabunPSK" w:hAnsi="TH SarabunPSK" w:cs="TH SarabunPSK"/>
          <w:sz w:val="28"/>
          <w:szCs w:val="28"/>
        </w:rPr>
        <w:t xml:space="preserve">   </w:t>
      </w:r>
      <w:r>
        <w:rPr>
          <w:rFonts w:ascii="TH SarabunPSK" w:hAnsi="TH SarabunPSK" w:cs="TH SarabunPSK"/>
          <w:sz w:val="28"/>
          <w:szCs w:val="28"/>
        </w:rPr>
        <w:t xml:space="preserve">  </w:t>
      </w:r>
      <w:r w:rsidR="008109C9">
        <w:rPr>
          <w:rFonts w:ascii="TH SarabunPSK" w:hAnsi="TH SarabunPSK" w:cs="TH SarabunPSK"/>
          <w:sz w:val="28"/>
          <w:szCs w:val="28"/>
        </w:rPr>
        <w:t xml:space="preserve"> 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Pr="005E7549">
        <w:rPr>
          <w:rFonts w:ascii="TH SarabunPSK" w:hAnsi="TH SarabunPSK" w:cs="TH SarabunPSK" w:hint="cs"/>
          <w:color w:val="000000" w:themeColor="text1"/>
          <w:sz w:val="28"/>
          <w:szCs w:val="28"/>
          <w:vertAlign w:val="superscript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28"/>
          <w:szCs w:val="28"/>
          <w:cs/>
        </w:rPr>
        <w:t>คงจะไม่ไป</w:t>
      </w:r>
      <w:r w:rsidR="008109C9">
        <w:rPr>
          <w:rFonts w:ascii="TH SarabunPSK" w:hAnsi="TH SarabunPSK" w:cs="TH SarabunPSK" w:hint="cs"/>
          <w:color w:val="000000" w:themeColor="text1"/>
          <w:sz w:val="28"/>
          <w:szCs w:val="28"/>
          <w:cs/>
        </w:rPr>
        <w:t xml:space="preserve"> 1.62</w:t>
      </w:r>
      <w:r w:rsidR="008109C9">
        <w:rPr>
          <w:rFonts w:ascii="TH SarabunPSK" w:hAnsi="TH SarabunPSK" w:cs="TH SarabunPSK"/>
          <w:sz w:val="28"/>
          <w:szCs w:val="28"/>
        </w:rPr>
        <w:t>%</w:t>
      </w:r>
      <w:r>
        <w:rPr>
          <w:rFonts w:ascii="TH SarabunPSK" w:hAnsi="TH SarabunPSK" w:cs="TH SarabunPSK"/>
          <w:color w:val="000000" w:themeColor="text1"/>
          <w:sz w:val="28"/>
          <w:szCs w:val="28"/>
          <w:cs/>
        </w:rPr>
        <w:t xml:space="preserve"> </w:t>
      </w:r>
      <w:r w:rsidRPr="00B85A7D">
        <w:rPr>
          <w:rFonts w:ascii="TH SarabunPSK" w:hAnsi="TH SarabunPSK" w:cs="TH SarabunPSK"/>
          <w:color w:val="000000" w:themeColor="text1"/>
          <w:sz w:val="28"/>
          <w:szCs w:val="28"/>
        </w:rPr>
        <w:t xml:space="preserve"> </w:t>
      </w:r>
    </w:p>
    <w:p w14:paraId="7CEDFD26" w14:textId="77777777" w:rsidR="00117A19" w:rsidRPr="00117A19" w:rsidRDefault="00117A19" w:rsidP="001947AF">
      <w:pP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907C3E">
        <w:rPr>
          <w:rFonts w:ascii="TH SarabunPSK" w:hAnsi="TH SarabunPSK" w:cs="TH SarabunPSK"/>
          <w:color w:val="000000" w:themeColor="text1"/>
          <w:sz w:val="18"/>
          <w:szCs w:val="18"/>
        </w:rPr>
        <w:t xml:space="preserve">     </w:t>
      </w:r>
      <w:r w:rsidRPr="00907C3E">
        <w:rPr>
          <w:rFonts w:ascii="TH SarabunPSK" w:hAnsi="TH SarabunPSK" w:cs="TH SarabunPSK"/>
          <w:color w:val="000000" w:themeColor="text1"/>
          <w:sz w:val="18"/>
          <w:szCs w:val="18"/>
          <w:cs/>
        </w:rPr>
        <w:t xml:space="preserve"> </w:t>
      </w:r>
      <w:r w:rsidRPr="00907C3E">
        <w:rPr>
          <w:rFonts w:ascii="TH SarabunPSK" w:hAnsi="TH SarabunPSK" w:cs="TH SarabunPSK"/>
          <w:color w:val="000000" w:themeColor="text1"/>
          <w:sz w:val="18"/>
          <w:szCs w:val="18"/>
        </w:rPr>
        <w:t xml:space="preserve">     </w:t>
      </w:r>
      <w:r w:rsidR="001947AF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ab/>
      </w:r>
      <w:r w:rsidRPr="00117A19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2. </w:t>
      </w: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าร</w:t>
      </w:r>
      <w:r w:rsidRPr="00117A19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ติดตามข้อมูลข่าวสารเกี่ยวกับกา</w:t>
      </w:r>
      <w: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รเลือกตั้งผู้ว่าฯ กทม. </w:t>
      </w:r>
    </w:p>
    <w:tbl>
      <w:tblPr>
        <w:tblStyle w:val="a4"/>
        <w:tblW w:w="6379" w:type="dxa"/>
        <w:tblInd w:w="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111"/>
        <w:gridCol w:w="1134"/>
      </w:tblGrid>
      <w:tr w:rsidR="00117A19" w:rsidRPr="00AB2F27" w14:paraId="37DACE60" w14:textId="77777777" w:rsidTr="005A664E">
        <w:trPr>
          <w:trHeight w:val="187"/>
        </w:trPr>
        <w:tc>
          <w:tcPr>
            <w:tcW w:w="1134" w:type="dxa"/>
            <w:vAlign w:val="center"/>
          </w:tcPr>
          <w:p w14:paraId="5115A19A" w14:textId="77777777" w:rsidR="00117A19" w:rsidRPr="008109C9" w:rsidRDefault="00117A19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109C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8109C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1</w:t>
            </w:r>
          </w:p>
        </w:tc>
        <w:tc>
          <w:tcPr>
            <w:tcW w:w="4111" w:type="dxa"/>
            <w:vAlign w:val="center"/>
          </w:tcPr>
          <w:p w14:paraId="45E56218" w14:textId="77777777" w:rsidR="00117A19" w:rsidRPr="008109C9" w:rsidRDefault="008109C9" w:rsidP="00923340">
            <w:pPr>
              <w:pStyle w:val="Body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109C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โทรทัศน์</w:t>
            </w:r>
          </w:p>
        </w:tc>
        <w:tc>
          <w:tcPr>
            <w:tcW w:w="1134" w:type="dxa"/>
            <w:vAlign w:val="center"/>
          </w:tcPr>
          <w:p w14:paraId="0BF101B2" w14:textId="77777777" w:rsidR="00117A19" w:rsidRPr="008109C9" w:rsidRDefault="008109C9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109C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63.56</w:t>
            </w:r>
            <w:r w:rsidR="00117A19" w:rsidRPr="008109C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117A19" w:rsidRPr="00AB2F27" w14:paraId="4703B3F5" w14:textId="77777777" w:rsidTr="005A664E">
        <w:trPr>
          <w:trHeight w:val="291"/>
        </w:trPr>
        <w:tc>
          <w:tcPr>
            <w:tcW w:w="1134" w:type="dxa"/>
            <w:vAlign w:val="center"/>
          </w:tcPr>
          <w:p w14:paraId="602C0201" w14:textId="77777777" w:rsidR="00117A19" w:rsidRPr="008109C9" w:rsidRDefault="00117A19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109C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8109C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2</w:t>
            </w:r>
          </w:p>
        </w:tc>
        <w:tc>
          <w:tcPr>
            <w:tcW w:w="4111" w:type="dxa"/>
            <w:vAlign w:val="center"/>
          </w:tcPr>
          <w:p w14:paraId="1355C4FF" w14:textId="77777777" w:rsidR="00117A19" w:rsidRPr="008109C9" w:rsidRDefault="008109C9" w:rsidP="00923340">
            <w:pPr>
              <w:pStyle w:val="af"/>
              <w:tabs>
                <w:tab w:val="left" w:pos="179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8109C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ป้ายโปสเตอร์ ป้ายประกาศ</w:t>
            </w:r>
            <w:r w:rsidRPr="008109C9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</w:t>
            </w:r>
            <w:r w:rsidR="00BF607D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ป้ายหาเสียง</w:t>
            </w:r>
            <w:r w:rsidRPr="008109C9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1134" w:type="dxa"/>
            <w:vAlign w:val="center"/>
          </w:tcPr>
          <w:p w14:paraId="5C731BF0" w14:textId="77777777" w:rsidR="00117A19" w:rsidRPr="008109C9" w:rsidRDefault="008109C9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109C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6.82%</w:t>
            </w:r>
          </w:p>
        </w:tc>
      </w:tr>
      <w:tr w:rsidR="00117A19" w:rsidRPr="00AB2F27" w14:paraId="1F2F6D70" w14:textId="77777777" w:rsidTr="005A664E">
        <w:trPr>
          <w:trHeight w:val="291"/>
        </w:trPr>
        <w:tc>
          <w:tcPr>
            <w:tcW w:w="1134" w:type="dxa"/>
            <w:vAlign w:val="center"/>
          </w:tcPr>
          <w:p w14:paraId="741B9BD0" w14:textId="77777777" w:rsidR="00117A19" w:rsidRPr="008109C9" w:rsidRDefault="00117A19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109C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8109C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3</w:t>
            </w:r>
          </w:p>
        </w:tc>
        <w:tc>
          <w:tcPr>
            <w:tcW w:w="4111" w:type="dxa"/>
            <w:vAlign w:val="center"/>
          </w:tcPr>
          <w:p w14:paraId="62356449" w14:textId="77777777" w:rsidR="00117A19" w:rsidRPr="008109C9" w:rsidRDefault="008109C9" w:rsidP="00923340">
            <w:pPr>
              <w:pStyle w:val="af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8109C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เพจ</w:t>
            </w:r>
            <w:proofErr w:type="spellStart"/>
            <w:r w:rsidRPr="008109C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เฟซ</w:t>
            </w:r>
            <w:proofErr w:type="spellEnd"/>
            <w:r w:rsidRPr="008109C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บุ๊ค</w:t>
            </w:r>
            <w:r w:rsidRPr="008109C9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 xml:space="preserve">    </w:t>
            </w:r>
            <w:r w:rsidRPr="008109C9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355529C0" w14:textId="77777777" w:rsidR="00117A19" w:rsidRPr="008109C9" w:rsidRDefault="008109C9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8109C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30.97%</w:t>
            </w:r>
          </w:p>
        </w:tc>
      </w:tr>
    </w:tbl>
    <w:p w14:paraId="79862E7C" w14:textId="77777777" w:rsidR="001947AF" w:rsidRPr="001947AF" w:rsidRDefault="001947AF" w:rsidP="005A664E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4"/>
          <w:szCs w:val="14"/>
        </w:rPr>
      </w:pPr>
    </w:p>
    <w:p w14:paraId="2BB25238" w14:textId="77777777" w:rsidR="00117A19" w:rsidRDefault="00117A19" w:rsidP="005A664E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117A19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3. </w:t>
      </w:r>
      <w:r w:rsidR="00171B6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คนกรุงเทพฯ </w:t>
      </w:r>
      <w:r w:rsidR="00171B68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ให้</w:t>
      </w:r>
      <w:r w:rsidR="00171B68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ความสนใจผู้สมัคร</w:t>
      </w:r>
      <w:r w:rsidR="00171B68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บบใด</w:t>
      </w:r>
      <w:r w:rsidRPr="00117A19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ระหว่าง “ผู้สมัครที่สังกัดพรรคการเมือง” กับ “ผู้สมัครอิสระ”</w:t>
      </w:r>
    </w:p>
    <w:tbl>
      <w:tblPr>
        <w:tblStyle w:val="a4"/>
        <w:tblW w:w="6379" w:type="dxa"/>
        <w:tblInd w:w="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111"/>
        <w:gridCol w:w="1134"/>
      </w:tblGrid>
      <w:tr w:rsidR="008109C9" w:rsidRPr="00AB2F27" w14:paraId="799E7B01" w14:textId="77777777" w:rsidTr="005A664E">
        <w:trPr>
          <w:trHeight w:val="187"/>
        </w:trPr>
        <w:tc>
          <w:tcPr>
            <w:tcW w:w="1134" w:type="dxa"/>
            <w:vAlign w:val="center"/>
          </w:tcPr>
          <w:p w14:paraId="7308FBE4" w14:textId="77777777" w:rsidR="008109C9" w:rsidRPr="00AB2F27" w:rsidRDefault="008109C9" w:rsidP="008109C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1</w:t>
            </w:r>
          </w:p>
        </w:tc>
        <w:tc>
          <w:tcPr>
            <w:tcW w:w="4111" w:type="dxa"/>
            <w:vAlign w:val="center"/>
          </w:tcPr>
          <w:p w14:paraId="3AB459F5" w14:textId="77777777" w:rsidR="008109C9" w:rsidRPr="00171B68" w:rsidRDefault="008109C9" w:rsidP="008109C9">
            <w:pPr>
              <w:pStyle w:val="af"/>
              <w:tabs>
                <w:tab w:val="left" w:pos="179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71B68">
              <w:rPr>
                <w:rFonts w:ascii="TH SarabunPSK" w:eastAsia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ผู้สมัครอิสระ      </w:t>
            </w:r>
          </w:p>
        </w:tc>
        <w:tc>
          <w:tcPr>
            <w:tcW w:w="1134" w:type="dxa"/>
            <w:vAlign w:val="center"/>
          </w:tcPr>
          <w:p w14:paraId="33EBD6DC" w14:textId="77777777" w:rsidR="008109C9" w:rsidRPr="00AB2F27" w:rsidRDefault="008109C9" w:rsidP="008109C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6.11</w:t>
            </w: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8109C9" w:rsidRPr="00AB2F27" w14:paraId="1ABC8294" w14:textId="77777777" w:rsidTr="005A664E">
        <w:trPr>
          <w:trHeight w:val="291"/>
        </w:trPr>
        <w:tc>
          <w:tcPr>
            <w:tcW w:w="1134" w:type="dxa"/>
            <w:vAlign w:val="center"/>
          </w:tcPr>
          <w:p w14:paraId="4FE1C156" w14:textId="77777777" w:rsidR="008109C9" w:rsidRPr="00AB2F27" w:rsidRDefault="008109C9" w:rsidP="008109C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2</w:t>
            </w:r>
          </w:p>
        </w:tc>
        <w:tc>
          <w:tcPr>
            <w:tcW w:w="4111" w:type="dxa"/>
            <w:vAlign w:val="center"/>
          </w:tcPr>
          <w:p w14:paraId="22C2D058" w14:textId="77777777" w:rsidR="008109C9" w:rsidRPr="00171B68" w:rsidRDefault="008109C9" w:rsidP="008109C9">
            <w:pPr>
              <w:pStyle w:val="Body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71B68">
              <w:rPr>
                <w:rFonts w:ascii="TH SarabunPSK" w:eastAsia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ผู้สมัครที่สังกัดพรรคการเมือง      </w:t>
            </w:r>
          </w:p>
        </w:tc>
        <w:tc>
          <w:tcPr>
            <w:tcW w:w="1134" w:type="dxa"/>
            <w:vAlign w:val="center"/>
          </w:tcPr>
          <w:p w14:paraId="26BF7A1D" w14:textId="77777777" w:rsidR="008109C9" w:rsidRPr="00AB2F27" w:rsidRDefault="008109C9" w:rsidP="008109C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29.58</w:t>
            </w: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8109C9" w:rsidRPr="00AB2F27" w14:paraId="6A6AD037" w14:textId="77777777" w:rsidTr="005A664E">
        <w:trPr>
          <w:trHeight w:val="291"/>
        </w:trPr>
        <w:tc>
          <w:tcPr>
            <w:tcW w:w="1134" w:type="dxa"/>
            <w:vAlign w:val="center"/>
          </w:tcPr>
          <w:p w14:paraId="4CEA2BA6" w14:textId="77777777" w:rsidR="008109C9" w:rsidRPr="00AB2F27" w:rsidRDefault="008109C9" w:rsidP="008109C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3</w:t>
            </w:r>
          </w:p>
        </w:tc>
        <w:tc>
          <w:tcPr>
            <w:tcW w:w="4111" w:type="dxa"/>
            <w:vAlign w:val="center"/>
          </w:tcPr>
          <w:p w14:paraId="4E996EDF" w14:textId="77777777" w:rsidR="008109C9" w:rsidRPr="00171B68" w:rsidRDefault="008109C9" w:rsidP="008109C9">
            <w:pPr>
              <w:pStyle w:val="Body"/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71B68">
              <w:rPr>
                <w:rFonts w:ascii="TH SarabunPSK" w:eastAsia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ยังไม่ตัดสินใจ</w:t>
            </w:r>
          </w:p>
        </w:tc>
        <w:tc>
          <w:tcPr>
            <w:tcW w:w="1134" w:type="dxa"/>
            <w:vAlign w:val="center"/>
          </w:tcPr>
          <w:p w14:paraId="6F3F4C9B" w14:textId="77777777" w:rsidR="008109C9" w:rsidRPr="00AB2F27" w:rsidRDefault="008109C9" w:rsidP="008109C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14.31</w:t>
            </w: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EC2BC34" w14:textId="77777777" w:rsidR="00171B68" w:rsidRPr="001947AF" w:rsidRDefault="00171B68" w:rsidP="00117A19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2FBAD1C9" w14:textId="77777777" w:rsidR="00117A19" w:rsidRPr="00171B68" w:rsidRDefault="00171B68" w:rsidP="005A664E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171B68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4. 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คนกรุงเทพฯ </w:t>
      </w:r>
      <w:r w:rsidR="00DC746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ะตัดสินใจเลือก</w:t>
      </w:r>
      <w:r w:rsidRPr="00171B68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ากสาเหตุใด</w:t>
      </w:r>
    </w:p>
    <w:tbl>
      <w:tblPr>
        <w:tblStyle w:val="a4"/>
        <w:tblW w:w="6379" w:type="dxa"/>
        <w:tblInd w:w="9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111"/>
        <w:gridCol w:w="1134"/>
      </w:tblGrid>
      <w:tr w:rsidR="00171B68" w:rsidRPr="00AB2F27" w14:paraId="1A32A0F9" w14:textId="77777777" w:rsidTr="005A664E">
        <w:trPr>
          <w:trHeight w:val="187"/>
        </w:trPr>
        <w:tc>
          <w:tcPr>
            <w:tcW w:w="1134" w:type="dxa"/>
            <w:vAlign w:val="center"/>
          </w:tcPr>
          <w:p w14:paraId="2D0EDD05" w14:textId="77777777" w:rsidR="00171B68" w:rsidRPr="002D25FE" w:rsidRDefault="00171B68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1</w:t>
            </w:r>
          </w:p>
        </w:tc>
        <w:tc>
          <w:tcPr>
            <w:tcW w:w="4111" w:type="dxa"/>
            <w:vAlign w:val="center"/>
          </w:tcPr>
          <w:p w14:paraId="2E41C9DB" w14:textId="77777777" w:rsidR="00171B68" w:rsidRPr="002D25FE" w:rsidRDefault="002D25FE" w:rsidP="00923340">
            <w:pPr>
              <w:pStyle w:val="Body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D25F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มีนโยบายดี</w:t>
            </w:r>
            <w:r w:rsidRPr="002D25FE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 </w:t>
            </w: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2CE9A383" w14:textId="77777777" w:rsidR="00171B68" w:rsidRPr="002D25FE" w:rsidRDefault="002D25FE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8.37</w:t>
            </w:r>
            <w:r w:rsidR="00171B68"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171B68" w:rsidRPr="00AB2F27" w14:paraId="35DE3787" w14:textId="77777777" w:rsidTr="005A664E">
        <w:trPr>
          <w:trHeight w:val="291"/>
        </w:trPr>
        <w:tc>
          <w:tcPr>
            <w:tcW w:w="1134" w:type="dxa"/>
            <w:vAlign w:val="center"/>
          </w:tcPr>
          <w:p w14:paraId="235635C5" w14:textId="77777777" w:rsidR="00171B68" w:rsidRPr="002D25FE" w:rsidRDefault="00171B68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2</w:t>
            </w:r>
          </w:p>
        </w:tc>
        <w:tc>
          <w:tcPr>
            <w:tcW w:w="4111" w:type="dxa"/>
            <w:vAlign w:val="center"/>
          </w:tcPr>
          <w:p w14:paraId="3D597AB8" w14:textId="77777777" w:rsidR="00171B68" w:rsidRPr="002D25FE" w:rsidRDefault="002D25FE" w:rsidP="00923340">
            <w:pPr>
              <w:pStyle w:val="af"/>
              <w:tabs>
                <w:tab w:val="left" w:pos="179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D25F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ขยัน </w:t>
            </w: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ตั้งใจทำงาน</w:t>
            </w:r>
            <w:r w:rsidRPr="002D25F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  </w:t>
            </w:r>
          </w:p>
        </w:tc>
        <w:tc>
          <w:tcPr>
            <w:tcW w:w="1134" w:type="dxa"/>
            <w:vAlign w:val="center"/>
          </w:tcPr>
          <w:p w14:paraId="2CC5A881" w14:textId="77777777" w:rsidR="00171B68" w:rsidRPr="002D25FE" w:rsidRDefault="002D25FE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0.32</w:t>
            </w:r>
            <w:r w:rsidR="000A7182"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171B68" w:rsidRPr="00AB2F27" w14:paraId="5C2AA4B5" w14:textId="77777777" w:rsidTr="005A664E">
        <w:trPr>
          <w:trHeight w:val="291"/>
        </w:trPr>
        <w:tc>
          <w:tcPr>
            <w:tcW w:w="1134" w:type="dxa"/>
            <w:vAlign w:val="center"/>
          </w:tcPr>
          <w:p w14:paraId="290507A4" w14:textId="77777777" w:rsidR="00171B68" w:rsidRPr="002D25FE" w:rsidRDefault="00171B68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3</w:t>
            </w:r>
          </w:p>
        </w:tc>
        <w:tc>
          <w:tcPr>
            <w:tcW w:w="4111" w:type="dxa"/>
            <w:vAlign w:val="center"/>
          </w:tcPr>
          <w:p w14:paraId="4102F100" w14:textId="77777777" w:rsidR="00171B68" w:rsidRPr="002D25FE" w:rsidRDefault="002D25FE" w:rsidP="00923340">
            <w:pPr>
              <w:pStyle w:val="af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ลักษณ์ดี</w:t>
            </w: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2D25F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ิสัย</w:t>
            </w: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ดี</w:t>
            </w:r>
            <w:r w:rsidRPr="002D25F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 ประวัติดี</w:t>
            </w:r>
            <w:r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 </w:t>
            </w:r>
          </w:p>
        </w:tc>
        <w:tc>
          <w:tcPr>
            <w:tcW w:w="1134" w:type="dxa"/>
            <w:vAlign w:val="center"/>
          </w:tcPr>
          <w:p w14:paraId="28E45F59" w14:textId="77777777" w:rsidR="00171B68" w:rsidRPr="002D25FE" w:rsidRDefault="002D25FE" w:rsidP="0092334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7.18</w:t>
            </w:r>
            <w:r w:rsidR="000A7182" w:rsidRPr="002D25F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AFDA99D" w14:textId="77777777" w:rsidR="00117A19" w:rsidRPr="00FA5CF9" w:rsidRDefault="00117A19" w:rsidP="00034CA4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6"/>
          <w:szCs w:val="6"/>
        </w:rPr>
      </w:pPr>
    </w:p>
    <w:p w14:paraId="2060E186" w14:textId="77777777" w:rsidR="00171B68" w:rsidRDefault="00171B68" w:rsidP="005A664E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171B68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5. </w:t>
      </w:r>
      <w:r w:rsidRPr="00171B68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กา</w:t>
      </w:r>
      <w: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หาเสียงของผู้สมัคร</w:t>
      </w:r>
      <w:r w:rsidRPr="00171B68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ในปัจจุบัน</w:t>
      </w:r>
      <w: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่งผลต่อการตัดสินใจเลือก</w:t>
      </w:r>
      <w:r w:rsidRPr="00171B68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มากน้อยเพียงใด</w:t>
      </w:r>
    </w:p>
    <w:p w14:paraId="3FB8A453" w14:textId="77777777" w:rsidR="00117A19" w:rsidRDefault="00171B68" w:rsidP="000A7182">
      <w:pPr>
        <w:pStyle w:val="Body"/>
        <w:jc w:val="thaiDistribute"/>
        <w:rPr>
          <w:rFonts w:ascii="TH SarabunPSK" w:eastAsia="TH SarabunPSK" w:hAnsi="TH SarabunPSK" w:cs="TH SarabunPSK"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</w:t>
      </w:r>
      <w:r w:rsidR="005A664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ab/>
      </w:r>
      <w:r w:rsidR="005A66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</w:t>
      </w:r>
      <w:r w:rsidRPr="00171B68">
        <w:rPr>
          <w:rFonts w:ascii="TH SarabunPSK" w:eastAsia="TH SarabunPSK" w:hAnsi="TH SarabunPSK" w:cs="TH SarabunPSK"/>
          <w:color w:val="000000" w:themeColor="text1"/>
          <w:sz w:val="28"/>
          <w:szCs w:val="28"/>
          <w:cs/>
        </w:rPr>
        <w:t>มีผลมาก</w:t>
      </w:r>
      <w:r w:rsidR="000A7182">
        <w:rPr>
          <w:rFonts w:ascii="TH SarabunPSK" w:eastAsia="TH SarabunPSK" w:hAnsi="TH SarabunPSK" w:cs="TH SarabunPSK" w:hint="cs"/>
          <w:color w:val="000000" w:themeColor="text1"/>
          <w:sz w:val="28"/>
          <w:szCs w:val="28"/>
          <w:cs/>
        </w:rPr>
        <w:t xml:space="preserve"> 43.54</w:t>
      </w:r>
      <w:r w:rsidR="000A7182">
        <w:rPr>
          <w:rFonts w:ascii="TH SarabunPSK" w:hAnsi="TH SarabunPSK" w:cs="TH SarabunPSK"/>
          <w:sz w:val="28"/>
          <w:szCs w:val="28"/>
        </w:rPr>
        <w:t>%</w:t>
      </w:r>
      <w:r w:rsidR="000A7182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171B68">
        <w:rPr>
          <w:rFonts w:ascii="TH SarabunPSK" w:eastAsia="TH SarabunPSK" w:hAnsi="TH SarabunPSK" w:cs="TH SarabunPSK"/>
          <w:color w:val="000000" w:themeColor="text1"/>
          <w:sz w:val="28"/>
          <w:szCs w:val="28"/>
          <w:cs/>
        </w:rPr>
        <w:t xml:space="preserve">    ค่อนข้างมีผล</w:t>
      </w:r>
      <w:r w:rsidR="000A7182">
        <w:rPr>
          <w:rFonts w:ascii="TH SarabunPSK" w:eastAsia="TH SarabunPSK" w:hAnsi="TH SarabunPSK" w:cs="TH SarabunPSK" w:hint="cs"/>
          <w:color w:val="000000" w:themeColor="text1"/>
          <w:sz w:val="28"/>
          <w:szCs w:val="28"/>
          <w:cs/>
        </w:rPr>
        <w:t xml:space="preserve"> 38.30</w:t>
      </w:r>
      <w:r w:rsidR="000A7182">
        <w:rPr>
          <w:rFonts w:ascii="TH SarabunPSK" w:hAnsi="TH SarabunPSK" w:cs="TH SarabunPSK"/>
          <w:sz w:val="28"/>
          <w:szCs w:val="28"/>
        </w:rPr>
        <w:t>%</w:t>
      </w:r>
      <w:r w:rsidR="000A7182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0A7182">
        <w:rPr>
          <w:rFonts w:ascii="TH SarabunPSK" w:eastAsia="TH SarabunPSK" w:hAnsi="TH SarabunPSK" w:cs="TH SarabunPSK" w:hint="cs"/>
          <w:color w:val="000000" w:themeColor="text1"/>
          <w:sz w:val="28"/>
          <w:szCs w:val="28"/>
          <w:cs/>
        </w:rPr>
        <w:t xml:space="preserve"> </w:t>
      </w:r>
      <w:r w:rsidRPr="00171B68">
        <w:rPr>
          <w:rFonts w:ascii="TH SarabunPSK" w:eastAsia="TH SarabunPSK" w:hAnsi="TH SarabunPSK" w:cs="TH SarabunPSK"/>
          <w:color w:val="000000" w:themeColor="text1"/>
          <w:sz w:val="28"/>
          <w:szCs w:val="28"/>
          <w:cs/>
        </w:rPr>
        <w:t xml:space="preserve">    </w:t>
      </w:r>
      <w:r w:rsidRPr="00171B68">
        <w:rPr>
          <w:rFonts w:ascii="TH SarabunPSK" w:eastAsia="TH SarabunPSK" w:hAnsi="TH SarabunPSK" w:cs="TH SarabunPSK"/>
          <w:color w:val="000000" w:themeColor="text1"/>
          <w:sz w:val="28"/>
          <w:szCs w:val="28"/>
        </w:rPr>
        <w:t xml:space="preserve"> </w:t>
      </w:r>
      <w:r w:rsidRPr="00171B68">
        <w:rPr>
          <w:rFonts w:ascii="TH SarabunPSK" w:eastAsia="TH SarabunPSK" w:hAnsi="TH SarabunPSK" w:cs="TH SarabunPSK"/>
          <w:color w:val="000000" w:themeColor="text1"/>
          <w:sz w:val="28"/>
          <w:szCs w:val="28"/>
          <w:cs/>
        </w:rPr>
        <w:t>ไม่ค่อยมีผล</w:t>
      </w:r>
      <w:r w:rsidR="000A7182">
        <w:rPr>
          <w:rFonts w:ascii="TH SarabunPSK" w:eastAsia="TH SarabunPSK" w:hAnsi="TH SarabunPSK" w:cs="TH SarabunPSK" w:hint="cs"/>
          <w:color w:val="000000" w:themeColor="text1"/>
          <w:sz w:val="28"/>
          <w:szCs w:val="28"/>
          <w:cs/>
        </w:rPr>
        <w:t xml:space="preserve"> 14.16</w:t>
      </w:r>
      <w:r w:rsidR="000A7182">
        <w:rPr>
          <w:rFonts w:ascii="TH SarabunPSK" w:hAnsi="TH SarabunPSK" w:cs="TH SarabunPSK"/>
          <w:sz w:val="28"/>
          <w:szCs w:val="28"/>
        </w:rPr>
        <w:t>%</w:t>
      </w:r>
      <w:r w:rsidR="000A7182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171B68">
        <w:rPr>
          <w:rFonts w:ascii="TH SarabunPSK" w:eastAsia="TH SarabunPSK" w:hAnsi="TH SarabunPSK" w:cs="TH SarabunPSK"/>
          <w:color w:val="000000" w:themeColor="text1"/>
          <w:sz w:val="28"/>
          <w:szCs w:val="28"/>
          <w:cs/>
        </w:rPr>
        <w:t xml:space="preserve">     </w:t>
      </w:r>
      <w:r w:rsidRPr="00171B68">
        <w:rPr>
          <w:rFonts w:ascii="TH SarabunPSK" w:eastAsia="TH SarabunPSK" w:hAnsi="TH SarabunPSK" w:cs="TH SarabunPSK"/>
          <w:color w:val="000000" w:themeColor="text1"/>
          <w:sz w:val="28"/>
          <w:szCs w:val="28"/>
        </w:rPr>
        <w:t xml:space="preserve"> </w:t>
      </w:r>
      <w:r w:rsidRPr="00171B68">
        <w:rPr>
          <w:rFonts w:ascii="TH SarabunPSK" w:eastAsia="TH SarabunPSK" w:hAnsi="TH SarabunPSK" w:cs="TH SarabunPSK"/>
          <w:color w:val="000000" w:themeColor="text1"/>
          <w:sz w:val="28"/>
          <w:szCs w:val="28"/>
          <w:cs/>
        </w:rPr>
        <w:t>ไม่มีผล</w:t>
      </w:r>
      <w:r w:rsidR="000A7182">
        <w:rPr>
          <w:rFonts w:ascii="TH SarabunPSK" w:eastAsia="TH SarabunPSK" w:hAnsi="TH SarabunPSK" w:cs="TH SarabunPSK" w:hint="cs"/>
          <w:color w:val="000000" w:themeColor="text1"/>
          <w:sz w:val="28"/>
          <w:szCs w:val="28"/>
          <w:cs/>
        </w:rPr>
        <w:t xml:space="preserve"> 4.00</w:t>
      </w:r>
      <w:r w:rsidR="000A7182">
        <w:rPr>
          <w:rFonts w:ascii="TH SarabunPSK" w:hAnsi="TH SarabunPSK" w:cs="TH SarabunPSK"/>
          <w:sz w:val="28"/>
          <w:szCs w:val="28"/>
        </w:rPr>
        <w:t>%</w:t>
      </w:r>
    </w:p>
    <w:p w14:paraId="2984EB68" w14:textId="77777777" w:rsidR="00907C3E" w:rsidRPr="00FA5CF9" w:rsidRDefault="00907C3E" w:rsidP="000A7182">
      <w:pPr>
        <w:pStyle w:val="Body"/>
        <w:jc w:val="thaiDistribute"/>
        <w:rPr>
          <w:rFonts w:ascii="TH SarabunPSK" w:eastAsia="TH SarabunPSK" w:hAnsi="TH SarabunPSK" w:cs="TH SarabunPSK"/>
          <w:color w:val="000000" w:themeColor="text1"/>
          <w:sz w:val="2"/>
          <w:szCs w:val="2"/>
        </w:rPr>
      </w:pPr>
    </w:p>
    <w:p w14:paraId="6B47B3CB" w14:textId="77777777" w:rsidR="00117A19" w:rsidRPr="001B71A3" w:rsidRDefault="001B71A3" w:rsidP="005A664E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1B71A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6. </w:t>
      </w:r>
      <w:r w:rsidRPr="001B71A3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คนกรุงเทพฯ </w:t>
      </w:r>
      <w:r w:rsidRPr="001B71A3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ชื่นชอบผู้สมัครผู้ว่าฯ</w:t>
      </w:r>
      <w:r w:rsidR="00E66668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Pr="001B71A3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กทม. คนใดมากที่สุด</w:t>
      </w:r>
    </w:p>
    <w:tbl>
      <w:tblPr>
        <w:tblStyle w:val="a4"/>
        <w:tblW w:w="6379" w:type="dxa"/>
        <w:tblInd w:w="8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111"/>
        <w:gridCol w:w="1134"/>
      </w:tblGrid>
      <w:tr w:rsidR="001B71A3" w:rsidRPr="00AB2F27" w14:paraId="6088C968" w14:textId="77777777" w:rsidTr="005A664E">
        <w:trPr>
          <w:trHeight w:val="187"/>
        </w:trPr>
        <w:tc>
          <w:tcPr>
            <w:tcW w:w="1134" w:type="dxa"/>
            <w:vAlign w:val="center"/>
          </w:tcPr>
          <w:p w14:paraId="38C969BC" w14:textId="77777777" w:rsidR="001B71A3" w:rsidRPr="00AB2F27" w:rsidRDefault="001B71A3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1</w:t>
            </w:r>
          </w:p>
        </w:tc>
        <w:tc>
          <w:tcPr>
            <w:tcW w:w="4111" w:type="dxa"/>
            <w:vAlign w:val="center"/>
          </w:tcPr>
          <w:p w14:paraId="21EA15DC" w14:textId="77777777" w:rsidR="001B71A3" w:rsidRPr="007C1BA0" w:rsidRDefault="007C1BA0" w:rsidP="00923340">
            <w:pPr>
              <w:pStyle w:val="Body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7C1BA0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ชัช</w:t>
            </w:r>
            <w:proofErr w:type="spellEnd"/>
            <w:r w:rsidRPr="007C1BA0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ชาติ สิทธิพันธุ์</w:t>
            </w:r>
          </w:p>
        </w:tc>
        <w:tc>
          <w:tcPr>
            <w:tcW w:w="1134" w:type="dxa"/>
            <w:vAlign w:val="center"/>
          </w:tcPr>
          <w:p w14:paraId="2C55541E" w14:textId="77777777" w:rsidR="001B71A3" w:rsidRPr="007C1BA0" w:rsidRDefault="007C1BA0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39.94</w:t>
            </w:r>
            <w:r w:rsidR="001B71A3" w:rsidRPr="007C1BA0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1B71A3" w:rsidRPr="00AB2F27" w14:paraId="00EA62BF" w14:textId="77777777" w:rsidTr="005A664E">
        <w:trPr>
          <w:trHeight w:val="291"/>
        </w:trPr>
        <w:tc>
          <w:tcPr>
            <w:tcW w:w="1134" w:type="dxa"/>
            <w:vAlign w:val="center"/>
          </w:tcPr>
          <w:p w14:paraId="7AA371B2" w14:textId="77777777" w:rsidR="001B71A3" w:rsidRPr="00AB2F27" w:rsidRDefault="001B71A3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2</w:t>
            </w:r>
          </w:p>
        </w:tc>
        <w:tc>
          <w:tcPr>
            <w:tcW w:w="4111" w:type="dxa"/>
            <w:vAlign w:val="center"/>
          </w:tcPr>
          <w:p w14:paraId="6B4DAE7A" w14:textId="77777777" w:rsidR="001B71A3" w:rsidRPr="007C1BA0" w:rsidRDefault="007C1BA0" w:rsidP="00923340">
            <w:pPr>
              <w:pStyle w:val="af"/>
              <w:tabs>
                <w:tab w:val="left" w:pos="1795"/>
              </w:tabs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7C1BA0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อัศวิน ขวัญเมือง</w:t>
            </w:r>
          </w:p>
        </w:tc>
        <w:tc>
          <w:tcPr>
            <w:tcW w:w="1134" w:type="dxa"/>
            <w:vAlign w:val="center"/>
          </w:tcPr>
          <w:p w14:paraId="1E2B5F0E" w14:textId="77777777" w:rsidR="001B71A3" w:rsidRPr="007C1BA0" w:rsidRDefault="007C1BA0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14.16</w:t>
            </w:r>
            <w:r w:rsidR="00170EE9" w:rsidRPr="007C1BA0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1B71A3" w:rsidRPr="00AB2F27" w14:paraId="02315E04" w14:textId="77777777" w:rsidTr="005A664E">
        <w:trPr>
          <w:trHeight w:val="291"/>
        </w:trPr>
        <w:tc>
          <w:tcPr>
            <w:tcW w:w="1134" w:type="dxa"/>
            <w:vAlign w:val="center"/>
          </w:tcPr>
          <w:p w14:paraId="3ADAF7E1" w14:textId="77777777" w:rsidR="001B71A3" w:rsidRPr="00AB2F27" w:rsidRDefault="001B71A3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3</w:t>
            </w:r>
          </w:p>
        </w:tc>
        <w:tc>
          <w:tcPr>
            <w:tcW w:w="4111" w:type="dxa"/>
            <w:vAlign w:val="center"/>
          </w:tcPr>
          <w:p w14:paraId="7D6438F2" w14:textId="77777777" w:rsidR="001B71A3" w:rsidRPr="007C1BA0" w:rsidRDefault="007C1BA0" w:rsidP="00923340">
            <w:pPr>
              <w:pStyle w:val="af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7C1BA0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สุชัช</w:t>
            </w:r>
            <w:proofErr w:type="spellEnd"/>
            <w:r w:rsidRPr="007C1BA0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วีร์ สุวรรณสวัสดิ์</w:t>
            </w:r>
          </w:p>
        </w:tc>
        <w:tc>
          <w:tcPr>
            <w:tcW w:w="1134" w:type="dxa"/>
            <w:vAlign w:val="center"/>
          </w:tcPr>
          <w:p w14:paraId="08E988CA" w14:textId="77777777" w:rsidR="001B71A3" w:rsidRPr="007C1BA0" w:rsidRDefault="007C1BA0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13.37</w:t>
            </w:r>
            <w:r w:rsidR="00170EE9" w:rsidRPr="007C1BA0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1B71A3" w:rsidRPr="00AB2F27" w14:paraId="79AF6694" w14:textId="77777777" w:rsidTr="005A664E">
        <w:trPr>
          <w:trHeight w:val="291"/>
        </w:trPr>
        <w:tc>
          <w:tcPr>
            <w:tcW w:w="1134" w:type="dxa"/>
            <w:vAlign w:val="center"/>
          </w:tcPr>
          <w:p w14:paraId="3AF06E82" w14:textId="77777777" w:rsidR="001B71A3" w:rsidRPr="00AB2F27" w:rsidRDefault="001B71A3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AB2F27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4111" w:type="dxa"/>
            <w:vAlign w:val="center"/>
          </w:tcPr>
          <w:p w14:paraId="34CC4DC4" w14:textId="77777777" w:rsidR="001B71A3" w:rsidRPr="007C1BA0" w:rsidRDefault="007C1BA0" w:rsidP="00923340">
            <w:pPr>
              <w:pStyle w:val="af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7C1BA0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วิโรจน์ ลักขณาอดิศร</w:t>
            </w:r>
          </w:p>
        </w:tc>
        <w:tc>
          <w:tcPr>
            <w:tcW w:w="1134" w:type="dxa"/>
            <w:vAlign w:val="center"/>
          </w:tcPr>
          <w:p w14:paraId="1CD02F33" w14:textId="77777777" w:rsidR="001B71A3" w:rsidRPr="007C1BA0" w:rsidRDefault="007C1BA0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10.00</w:t>
            </w:r>
            <w:r w:rsidR="00170EE9" w:rsidRPr="007C1BA0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1B71A3" w:rsidRPr="00AB2F27" w14:paraId="6C6CD8A2" w14:textId="77777777" w:rsidTr="005A664E">
        <w:trPr>
          <w:trHeight w:val="291"/>
        </w:trPr>
        <w:tc>
          <w:tcPr>
            <w:tcW w:w="1134" w:type="dxa"/>
          </w:tcPr>
          <w:p w14:paraId="58FF3EAA" w14:textId="77777777" w:rsidR="001B71A3" w:rsidRDefault="001B71A3" w:rsidP="00923340">
            <w:pPr>
              <w:spacing w:line="340" w:lineRule="exact"/>
              <w:jc w:val="center"/>
            </w:pPr>
            <w:r w:rsidRPr="0034500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34500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4111" w:type="dxa"/>
            <w:vAlign w:val="center"/>
          </w:tcPr>
          <w:p w14:paraId="5313E62F" w14:textId="77777777" w:rsidR="001B71A3" w:rsidRPr="007C1BA0" w:rsidRDefault="007C1BA0" w:rsidP="00923340">
            <w:pPr>
              <w:pStyle w:val="af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7C1BA0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ศิธา ทิวารี</w:t>
            </w:r>
          </w:p>
        </w:tc>
        <w:tc>
          <w:tcPr>
            <w:tcW w:w="1134" w:type="dxa"/>
            <w:vAlign w:val="center"/>
          </w:tcPr>
          <w:p w14:paraId="3D727E87" w14:textId="77777777" w:rsidR="001B71A3" w:rsidRPr="007C1BA0" w:rsidRDefault="007C1BA0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.01</w:t>
            </w:r>
            <w:r w:rsidR="00170EE9" w:rsidRPr="007C1BA0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1B71A3" w:rsidRPr="00AB2F27" w14:paraId="27AAB223" w14:textId="77777777" w:rsidTr="005A664E">
        <w:trPr>
          <w:trHeight w:val="291"/>
        </w:trPr>
        <w:tc>
          <w:tcPr>
            <w:tcW w:w="1134" w:type="dxa"/>
          </w:tcPr>
          <w:p w14:paraId="26BFA5A8" w14:textId="77777777" w:rsidR="001B71A3" w:rsidRDefault="001B71A3" w:rsidP="00923340">
            <w:pPr>
              <w:spacing w:line="340" w:lineRule="exact"/>
              <w:jc w:val="center"/>
            </w:pPr>
            <w:r w:rsidRPr="0034500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34500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4111" w:type="dxa"/>
            <w:vAlign w:val="center"/>
          </w:tcPr>
          <w:p w14:paraId="2142D99A" w14:textId="77777777" w:rsidR="001B71A3" w:rsidRPr="00170EE9" w:rsidRDefault="00170EE9" w:rsidP="00923340">
            <w:pPr>
              <w:pStyle w:val="af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70EE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สกล</w:t>
            </w:r>
            <w:proofErr w:type="spellStart"/>
            <w:r w:rsidRPr="00170EE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ธี</w:t>
            </w:r>
            <w:proofErr w:type="spellEnd"/>
            <w:r w:rsidRPr="00170EE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 xml:space="preserve"> </w:t>
            </w:r>
            <w:proofErr w:type="spellStart"/>
            <w:r w:rsidRPr="00170EE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ภั</w:t>
            </w:r>
            <w:proofErr w:type="spellEnd"/>
            <w:r w:rsidRPr="00170EE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ททิยก</w:t>
            </w:r>
            <w:proofErr w:type="spellStart"/>
            <w:r w:rsidRPr="00170EE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ุล</w:t>
            </w:r>
            <w:proofErr w:type="spellEnd"/>
          </w:p>
        </w:tc>
        <w:tc>
          <w:tcPr>
            <w:tcW w:w="1134" w:type="dxa"/>
            <w:vAlign w:val="center"/>
          </w:tcPr>
          <w:p w14:paraId="1CA2ABEF" w14:textId="77777777" w:rsidR="001B71A3" w:rsidRPr="00170EE9" w:rsidRDefault="00170EE9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70EE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.09</w:t>
            </w:r>
            <w:r w:rsidRPr="007C1BA0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170EE9" w:rsidRPr="00AB2F27" w14:paraId="12DE2EA0" w14:textId="77777777" w:rsidTr="005A664E">
        <w:trPr>
          <w:trHeight w:val="291"/>
        </w:trPr>
        <w:tc>
          <w:tcPr>
            <w:tcW w:w="1134" w:type="dxa"/>
          </w:tcPr>
          <w:p w14:paraId="5A80B909" w14:textId="77777777" w:rsidR="00170EE9" w:rsidRPr="0034500D" w:rsidRDefault="00170EE9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34500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34500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7</w:t>
            </w:r>
          </w:p>
        </w:tc>
        <w:tc>
          <w:tcPr>
            <w:tcW w:w="4111" w:type="dxa"/>
            <w:vAlign w:val="center"/>
          </w:tcPr>
          <w:p w14:paraId="174783AF" w14:textId="77777777" w:rsidR="00170EE9" w:rsidRPr="00170EE9" w:rsidRDefault="00170EE9" w:rsidP="00923340">
            <w:pPr>
              <w:pStyle w:val="af"/>
              <w:spacing w:line="340" w:lineRule="exact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170EE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รสนา โตสิตระกูล</w:t>
            </w:r>
          </w:p>
        </w:tc>
        <w:tc>
          <w:tcPr>
            <w:tcW w:w="1134" w:type="dxa"/>
            <w:vAlign w:val="center"/>
          </w:tcPr>
          <w:p w14:paraId="2D939C41" w14:textId="77777777" w:rsidR="00170EE9" w:rsidRPr="00170EE9" w:rsidRDefault="00170EE9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.94</w:t>
            </w:r>
            <w:r w:rsidRPr="007C1BA0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1B71A3" w:rsidRPr="00AB2F27" w14:paraId="4AC60BB1" w14:textId="77777777" w:rsidTr="005A664E">
        <w:trPr>
          <w:trHeight w:val="291"/>
        </w:trPr>
        <w:tc>
          <w:tcPr>
            <w:tcW w:w="1134" w:type="dxa"/>
            <w:vAlign w:val="center"/>
          </w:tcPr>
          <w:p w14:paraId="70AF6EC3" w14:textId="77777777" w:rsidR="001B71A3" w:rsidRPr="00AB2F27" w:rsidRDefault="00170EE9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34500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อันดับ</w:t>
            </w:r>
            <w:r w:rsidRPr="0034500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4111" w:type="dxa"/>
            <w:vAlign w:val="center"/>
          </w:tcPr>
          <w:p w14:paraId="1539295A" w14:textId="77777777" w:rsidR="001B71A3" w:rsidRPr="00E31375" w:rsidRDefault="00170EE9" w:rsidP="00923340">
            <w:pPr>
              <w:pStyle w:val="af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ู้สมัคร</w:t>
            </w:r>
            <w:r w:rsidRPr="007C1BA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ื่น ๆ</w:t>
            </w:r>
          </w:p>
        </w:tc>
        <w:tc>
          <w:tcPr>
            <w:tcW w:w="1134" w:type="dxa"/>
            <w:vAlign w:val="center"/>
          </w:tcPr>
          <w:p w14:paraId="4CF41492" w14:textId="77777777" w:rsidR="001B71A3" w:rsidRPr="00AB2F27" w:rsidRDefault="00170EE9" w:rsidP="00923340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.47</w:t>
            </w:r>
            <w:r w:rsidRPr="007C1BA0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170EE9" w:rsidRPr="00AB2F27" w14:paraId="2795C790" w14:textId="77777777" w:rsidTr="005A664E">
        <w:trPr>
          <w:trHeight w:val="291"/>
        </w:trPr>
        <w:tc>
          <w:tcPr>
            <w:tcW w:w="1134" w:type="dxa"/>
            <w:vAlign w:val="center"/>
          </w:tcPr>
          <w:p w14:paraId="2ABB594C" w14:textId="77777777" w:rsidR="00170EE9" w:rsidRPr="00AB2F27" w:rsidRDefault="00170EE9" w:rsidP="00170EE9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*</w:t>
            </w:r>
          </w:p>
        </w:tc>
        <w:tc>
          <w:tcPr>
            <w:tcW w:w="4111" w:type="dxa"/>
            <w:vAlign w:val="center"/>
          </w:tcPr>
          <w:p w14:paraId="705D83D6" w14:textId="77777777" w:rsidR="00170EE9" w:rsidRPr="00E31375" w:rsidRDefault="00170EE9" w:rsidP="00170EE9">
            <w:pPr>
              <w:pStyle w:val="af"/>
              <w:spacing w:line="34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E3137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ยังไม่ตัดสินใจ</w:t>
            </w:r>
            <w:r w:rsidRPr="00E31375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 xml:space="preserve">      </w:t>
            </w:r>
          </w:p>
        </w:tc>
        <w:tc>
          <w:tcPr>
            <w:tcW w:w="1134" w:type="dxa"/>
            <w:vAlign w:val="center"/>
          </w:tcPr>
          <w:p w14:paraId="4E9790AB" w14:textId="77777777" w:rsidR="00170EE9" w:rsidRPr="00AB2F27" w:rsidRDefault="00170EE9" w:rsidP="00170EE9">
            <w:pPr>
              <w:spacing w:line="340" w:lineRule="exact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2.02</w:t>
            </w:r>
            <w:r w:rsidRPr="007C1BA0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3815B82E" w14:textId="77777777" w:rsidR="00117A19" w:rsidRPr="00FA5CF9" w:rsidRDefault="00117A19" w:rsidP="00034CA4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"/>
          <w:szCs w:val="2"/>
        </w:rPr>
      </w:pPr>
    </w:p>
    <w:p w14:paraId="34478086" w14:textId="77777777" w:rsidR="00D72B54" w:rsidRPr="00D72B54" w:rsidRDefault="00D72B54" w:rsidP="00034CA4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6"/>
          <w:szCs w:val="6"/>
        </w:rPr>
      </w:pPr>
    </w:p>
    <w:p w14:paraId="361A56EB" w14:textId="77777777" w:rsidR="001947AF" w:rsidRPr="001947AF" w:rsidRDefault="005A664E" w:rsidP="001947AF">
      <w:pPr>
        <w:pStyle w:val="af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  </w:t>
      </w:r>
      <w:r w:rsidR="001947AF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ab/>
      </w:r>
      <w:r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 </w:t>
      </w:r>
      <w:r w:rsidR="001947AF" w:rsidRPr="001947A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7</w:t>
      </w:r>
      <w:r w:rsidR="001947AF" w:rsidRPr="001947AF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. </w:t>
      </w:r>
      <w:r w:rsidR="001947AF" w:rsidRPr="001947AF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คนกรุงเทพฯ </w:t>
      </w:r>
      <w:r w:rsidR="001947AF" w:rsidRPr="001947AF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คิดว่าคะแนนนิยมจากการทำโพลสำนักต่าง ๆ มีผลต่อการตัดสินใจ</w:t>
      </w:r>
      <w:r w:rsidR="00C908CB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ลือก</w:t>
      </w:r>
      <w:r w:rsidR="001947AF" w:rsidRPr="001947A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ผู้ว่าฯ กทม. </w:t>
      </w:r>
      <w:r w:rsidR="001947AF" w:rsidRPr="001947AF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หรือไม่</w:t>
      </w:r>
    </w:p>
    <w:p w14:paraId="2B853EBA" w14:textId="77777777" w:rsidR="001947AF" w:rsidRPr="001947AF" w:rsidRDefault="001947AF" w:rsidP="001947AF">
      <w:pPr>
        <w:pStyle w:val="af"/>
        <w:rPr>
          <w:rFonts w:ascii="TH SarabunPSK" w:hAnsi="TH SarabunPSK" w:cs="TH SarabunPSK"/>
          <w:color w:val="000000" w:themeColor="text1"/>
          <w:sz w:val="32"/>
          <w:szCs w:val="28"/>
          <w:cs/>
        </w:rPr>
      </w:pPr>
      <w:r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                </w:t>
      </w:r>
      <w:r w:rsidRPr="001947AF">
        <w:rPr>
          <w:rFonts w:ascii="TH SarabunPSK" w:hAnsi="TH SarabunPSK" w:cs="TH SarabunPSK" w:hint="cs"/>
          <w:color w:val="000000" w:themeColor="text1"/>
          <w:sz w:val="32"/>
          <w:szCs w:val="28"/>
          <w:cs/>
        </w:rPr>
        <w:t>ไม่มีผล 64.79</w:t>
      </w:r>
      <w:r w:rsidRPr="001947AF">
        <w:rPr>
          <w:rFonts w:ascii="TH SarabunPSK" w:hAnsi="TH SarabunPSK" w:cs="TH SarabunPSK"/>
          <w:sz w:val="28"/>
          <w:szCs w:val="28"/>
        </w:rPr>
        <w:t xml:space="preserve">%         </w:t>
      </w:r>
      <w:r w:rsidRPr="001947AF">
        <w:rPr>
          <w:rFonts w:ascii="TH SarabunPSK" w:hAnsi="TH SarabunPSK" w:cs="TH SarabunPSK" w:hint="cs"/>
          <w:color w:val="000000" w:themeColor="text1"/>
          <w:sz w:val="32"/>
          <w:szCs w:val="28"/>
          <w:cs/>
        </w:rPr>
        <w:t>มีผล 35.21</w:t>
      </w:r>
      <w:r w:rsidRPr="001947AF">
        <w:rPr>
          <w:rFonts w:ascii="TH SarabunPSK" w:hAnsi="TH SarabunPSK" w:cs="TH SarabunPSK"/>
          <w:sz w:val="28"/>
          <w:szCs w:val="28"/>
        </w:rPr>
        <w:t>%</w:t>
      </w:r>
      <w:r w:rsidRPr="001947AF">
        <w:rPr>
          <w:rFonts w:ascii="TH SarabunPSK" w:hAnsi="TH SarabunPSK" w:cs="TH SarabunPSK" w:hint="cs"/>
          <w:color w:val="000000" w:themeColor="text1"/>
          <w:sz w:val="32"/>
          <w:szCs w:val="28"/>
          <w:cs/>
        </w:rPr>
        <w:t xml:space="preserve">  </w:t>
      </w:r>
    </w:p>
    <w:p w14:paraId="31C438BE" w14:textId="454D74F4" w:rsidR="00A3715A" w:rsidRPr="00CE70E2" w:rsidRDefault="00AC15D8" w:rsidP="005A664E">
      <w:pPr>
        <w:pStyle w:val="af"/>
        <w:ind w:firstLine="720"/>
        <w:jc w:val="thaiDistribute"/>
        <w:rPr>
          <w:rFonts w:ascii="TH SarabunPSK" w:hAnsi="TH SarabunPSK" w:cs="TH SarabunPSK"/>
          <w:sz w:val="4"/>
          <w:szCs w:val="4"/>
        </w:rPr>
      </w:pPr>
      <w:r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 </w:t>
      </w:r>
      <w:r w:rsidR="00821C40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="00821C40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="00821C40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="00821C40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="00821C40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821C40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821C40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821C40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="00A3715A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                               </w:t>
      </w:r>
    </w:p>
    <w:p w14:paraId="51970B0C" w14:textId="77777777" w:rsidR="006D7927" w:rsidRDefault="006D7927" w:rsidP="008E0072">
      <w:pPr>
        <w:pStyle w:val="af"/>
        <w:jc w:val="right"/>
        <w:rPr>
          <w:rFonts w:ascii="TH SarabunPSK" w:hAnsi="TH SarabunPSK" w:cs="TH SarabunPSK" w:hint="cs"/>
          <w:sz w:val="32"/>
          <w:szCs w:val="32"/>
          <w:cs/>
        </w:rPr>
      </w:pPr>
    </w:p>
    <w:p w14:paraId="2A8F9E9B" w14:textId="5A29D984" w:rsidR="00F20A4B" w:rsidRPr="007E25F2" w:rsidRDefault="00FA5CF9" w:rsidP="00F20A4B">
      <w:pPr>
        <w:pStyle w:val="ad"/>
        <w:rPr>
          <w:rFonts w:ascii="TH SarabunPSK" w:hAnsi="TH SarabunPSK" w:cs="TH SarabunPSK"/>
          <w:cs/>
          <w:lang w:val="en-GB"/>
        </w:rPr>
      </w:pPr>
      <w:r w:rsidRPr="007E25F2">
        <w:rPr>
          <w:rFonts w:ascii="TH SarabunPSK" w:hAnsi="TH SarabunPSK" w:cs="TH SarabunPSK"/>
          <w:noProof/>
          <w:lang w:eastAsia="en-US"/>
        </w:rPr>
        <w:drawing>
          <wp:anchor distT="0" distB="0" distL="114300" distR="114300" simplePos="0" relativeHeight="251665408" behindDoc="0" locked="0" layoutInCell="1" allowOverlap="1" wp14:anchorId="7604602F" wp14:editId="400AF76E">
            <wp:simplePos x="0" y="0"/>
            <wp:positionH relativeFrom="margin">
              <wp:posOffset>2729865</wp:posOffset>
            </wp:positionH>
            <wp:positionV relativeFrom="paragraph">
              <wp:posOffset>-401955</wp:posOffset>
            </wp:positionV>
            <wp:extent cx="956945" cy="956945"/>
            <wp:effectExtent l="0" t="0" r="0" b="0"/>
            <wp:wrapNone/>
            <wp:docPr id="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0A4B" w:rsidRPr="007E25F2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834A04" wp14:editId="25BB73A4">
                <wp:simplePos x="0" y="0"/>
                <wp:positionH relativeFrom="column">
                  <wp:posOffset>-178435</wp:posOffset>
                </wp:positionH>
                <wp:positionV relativeFrom="paragraph">
                  <wp:posOffset>-335280</wp:posOffset>
                </wp:positionV>
                <wp:extent cx="2834005" cy="944880"/>
                <wp:effectExtent l="0" t="0" r="4445" b="7620"/>
                <wp:wrapNone/>
                <wp:docPr id="4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400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D8BBC1" w14:textId="77777777" w:rsidR="00F20A4B" w:rsidRPr="00A90FE0" w:rsidRDefault="00F20A4B" w:rsidP="00F20A4B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9365FD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การเลือกตั้งผู้ว่าฯ กทม.</w:t>
                            </w:r>
                          </w:p>
                          <w:p w14:paraId="6BA7A9DC" w14:textId="77777777" w:rsidR="00F20A4B" w:rsidRPr="00F84F4F" w:rsidRDefault="00F20A4B" w:rsidP="00F20A4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(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1A2C5975" w14:textId="77777777" w:rsidR="00F20A4B" w:rsidRPr="00F84F4F" w:rsidRDefault="00F20A4B" w:rsidP="00F20A4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อาทิตย์ที่ 1 พฤษภาคม 2565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834A04" id="_x0000_s1029" type="#_x0000_t202" style="position:absolute;left:0;text-align:left;margin-left:-14.05pt;margin-top:-26.4pt;width:223.15pt;height:74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" filled="f" stroked="f">
                <v:textbox inset=".5mm,.3mm,.5mm,.3mm">
                  <w:txbxContent>
                    <w:p w14:paraId="4ED8BBC1" w14:textId="77777777" w:rsidR="00F20A4B" w:rsidRPr="00A90FE0" w:rsidRDefault="00F20A4B" w:rsidP="00F20A4B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9365FD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การเลือกตั้งผู้ว่าฯ กทม.</w:t>
                      </w:r>
                    </w:p>
                    <w:p w14:paraId="6BA7A9DC" w14:textId="77777777" w:rsidR="00F20A4B" w:rsidRPr="00F84F4F" w:rsidRDefault="00F20A4B" w:rsidP="00F20A4B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(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1A2C5975" w14:textId="77777777" w:rsidR="00F20A4B" w:rsidRPr="00F84F4F" w:rsidRDefault="00F20A4B" w:rsidP="00F20A4B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อาทิตย์ที่ 1 พฤษภาคม 2565</w:t>
                      </w:r>
                    </w:p>
                  </w:txbxContent>
                </v:textbox>
              </v:shape>
            </w:pict>
          </mc:Fallback>
        </mc:AlternateContent>
      </w:r>
      <w:r w:rsidR="00F20A4B" w:rsidRPr="007E25F2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501B8B" wp14:editId="128A76CC">
                <wp:simplePos x="0" y="0"/>
                <wp:positionH relativeFrom="column">
                  <wp:posOffset>4069080</wp:posOffset>
                </wp:positionH>
                <wp:positionV relativeFrom="paragraph">
                  <wp:posOffset>-408940</wp:posOffset>
                </wp:positionV>
                <wp:extent cx="2857500" cy="1038860"/>
                <wp:effectExtent l="0" t="0" r="0" b="8890"/>
                <wp:wrapNone/>
                <wp:docPr id="5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1D8711" w14:textId="77777777" w:rsidR="00F20A4B" w:rsidRPr="00C0026F" w:rsidRDefault="00F20A4B" w:rsidP="00F20A4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 w:rsidRPr="00C0026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C0026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ข่าวหน้า 1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/การเมือง</w:t>
                            </w:r>
                          </w:p>
                          <w:p w14:paraId="4DD39D26" w14:textId="77777777" w:rsidR="00F20A4B" w:rsidRPr="00992B06" w:rsidRDefault="00F20A4B" w:rsidP="00F20A4B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ประธาน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สวนดุสิตโพล ดร.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ณัฐพล แย้ม</w:t>
                            </w:r>
                            <w:proofErr w:type="spellStart"/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ฉิม</w:t>
                            </w:r>
                            <w:proofErr w:type="spellEnd"/>
                          </w:p>
                          <w:p w14:paraId="4A408BF4" w14:textId="77777777" w:rsidR="00F20A4B" w:rsidRPr="00992B06" w:rsidRDefault="00F20A4B" w:rsidP="00F20A4B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2945DE9E" w14:textId="77777777" w:rsidR="00F20A4B" w:rsidRPr="00992B06" w:rsidRDefault="00A9179D" w:rsidP="00F20A4B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F20A4B" w:rsidRPr="00992B06">
                                <w:rPr>
                                  <w:rStyle w:val="a3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87A181B" w14:textId="77777777" w:rsidR="00F20A4B" w:rsidRPr="00992B06" w:rsidRDefault="00F20A4B" w:rsidP="00F20A4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7EFBB34C" w14:textId="77777777" w:rsidR="00F20A4B" w:rsidRDefault="00F20A4B" w:rsidP="00F20A4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191A759B" w14:textId="77777777" w:rsidR="00F20A4B" w:rsidRDefault="00F20A4B" w:rsidP="00F20A4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271E6CB0" w14:textId="77777777" w:rsidR="00F20A4B" w:rsidRDefault="00F20A4B" w:rsidP="00F20A4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53C6A50" w14:textId="77777777" w:rsidR="00F20A4B" w:rsidRPr="00F444C1" w:rsidRDefault="00F20A4B" w:rsidP="00F20A4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501B8B" id="_x0000_s1030" type="#_x0000_t202" style="position:absolute;left:0;text-align:left;margin-left:320.4pt;margin-top:-32.2pt;width:225pt;height:81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" filled="f" stroked="f">
                <v:textbox inset=".5mm,.3mm,.5mm,.3mm">
                  <w:txbxContent>
                    <w:p w14:paraId="7E1D8711" w14:textId="77777777" w:rsidR="00F20A4B" w:rsidRPr="00C0026F" w:rsidRDefault="00F20A4B" w:rsidP="00F20A4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 w:rsidRPr="00C0026F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C0026F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ข่าวหน้า 1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/การเมือง</w:t>
                      </w:r>
                    </w:p>
                    <w:p w14:paraId="4DD39D26" w14:textId="77777777" w:rsidR="00F20A4B" w:rsidRPr="00992B06" w:rsidRDefault="00F20A4B" w:rsidP="00F20A4B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ประธาน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สวนดุสิตโพล ดร.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ณัฐพล แย้ม</w:t>
                      </w:r>
                      <w:proofErr w:type="spellStart"/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ฉิม</w:t>
                      </w:r>
                      <w:proofErr w:type="spellEnd"/>
                    </w:p>
                    <w:p w14:paraId="4A408BF4" w14:textId="77777777" w:rsidR="00F20A4B" w:rsidRPr="00992B06" w:rsidRDefault="00F20A4B" w:rsidP="00F20A4B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2945DE9E" w14:textId="77777777" w:rsidR="00F20A4B" w:rsidRPr="00992B06" w:rsidRDefault="00A9179D" w:rsidP="00F20A4B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F20A4B" w:rsidRPr="00992B06">
                          <w:rPr>
                            <w:rStyle w:val="a3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87A181B" w14:textId="77777777" w:rsidR="00F20A4B" w:rsidRPr="00992B06" w:rsidRDefault="00F20A4B" w:rsidP="00F20A4B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7EFBB34C" w14:textId="77777777" w:rsidR="00F20A4B" w:rsidRDefault="00F20A4B" w:rsidP="00F20A4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191A759B" w14:textId="77777777" w:rsidR="00F20A4B" w:rsidRDefault="00F20A4B" w:rsidP="00F20A4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271E6CB0" w14:textId="77777777" w:rsidR="00F20A4B" w:rsidRDefault="00F20A4B" w:rsidP="00F20A4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53C6A50" w14:textId="77777777" w:rsidR="00F20A4B" w:rsidRPr="00F444C1" w:rsidRDefault="00F20A4B" w:rsidP="00F20A4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20A4B">
        <w:rPr>
          <w:rFonts w:ascii="TH SarabunPSK" w:hAnsi="TH SarabunPSK" w:cs="TH SarabunPSK"/>
        </w:rPr>
        <w:t xml:space="preserve"> /</w:t>
      </w:r>
    </w:p>
    <w:p w14:paraId="09C758C1" w14:textId="77777777" w:rsidR="00F20A4B" w:rsidRPr="007E25F2" w:rsidRDefault="00F20A4B" w:rsidP="00F20A4B">
      <w:pPr>
        <w:rPr>
          <w:cs/>
        </w:rPr>
      </w:pPr>
    </w:p>
    <w:p w14:paraId="3FA4A7D9" w14:textId="77777777" w:rsidR="00F20A4B" w:rsidRPr="007E25F2" w:rsidRDefault="00F20A4B" w:rsidP="00F20A4B"/>
    <w:p w14:paraId="2AC81177" w14:textId="77777777" w:rsidR="00F20A4B" w:rsidRPr="000C2FD2" w:rsidRDefault="00F20A4B" w:rsidP="00F20A4B">
      <w:pPr>
        <w:pStyle w:val="Body"/>
        <w:spacing w:line="200" w:lineRule="exact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24"/>
          <w:szCs w:val="24"/>
          <w:shd w:val="clear" w:color="auto" w:fill="FFFFFF"/>
        </w:rPr>
      </w:pPr>
    </w:p>
    <w:p w14:paraId="5852CFB5" w14:textId="77777777" w:rsidR="00F20A4B" w:rsidRPr="00CA4D7E" w:rsidRDefault="00CA4D7E" w:rsidP="00CA4D7E">
      <w:pPr>
        <w:pStyle w:val="Body"/>
        <w:ind w:firstLine="720"/>
        <w:jc w:val="center"/>
        <w:rPr>
          <w:rFonts w:ascii="TH SarabunPSK" w:eastAsia="TH SarabunPSK" w:hAnsi="TH SarabunPSK" w:cs="TH SarabunPSK"/>
          <w:b/>
          <w:bCs/>
          <w:color w:val="000000" w:themeColor="text1"/>
          <w:sz w:val="36"/>
          <w:szCs w:val="36"/>
        </w:rPr>
      </w:pPr>
      <w:r w:rsidRPr="00CA4D7E">
        <w:rPr>
          <w:rFonts w:ascii="TH SarabunPSK" w:hAnsi="TH SarabunPSK" w:cs="TH SarabunPSK"/>
          <w:b/>
          <w:bCs/>
          <w:sz w:val="36"/>
          <w:szCs w:val="36"/>
          <w:cs/>
        </w:rPr>
        <w:t>สรุปผลการสำรวจ :</w:t>
      </w:r>
      <w:r w:rsidRPr="00CA4D7E">
        <w:rPr>
          <w:rFonts w:ascii="TH SarabunPSK" w:eastAsia="TH SarabunPSK" w:hAnsi="TH SarabunPSK" w:cs="TH SarabunPSK"/>
          <w:b/>
          <w:bCs/>
          <w:color w:val="000000" w:themeColor="text1"/>
          <w:sz w:val="36"/>
          <w:szCs w:val="36"/>
        </w:rPr>
        <w:t xml:space="preserve"> </w:t>
      </w:r>
      <w:r w:rsidRPr="00CA4D7E">
        <w:rPr>
          <w:rFonts w:ascii="TH SarabunPSK" w:eastAsia="TH SarabunPSK" w:hAnsi="TH SarabunPSK" w:cs="TH SarabunPSK"/>
          <w:b/>
          <w:bCs/>
          <w:color w:val="000000" w:themeColor="text1"/>
          <w:sz w:val="36"/>
          <w:szCs w:val="36"/>
          <w:cs/>
        </w:rPr>
        <w:t>การเลือกตั้งผู้ว่าฯ กทม. ในสายตาคนกรุงเทพฯ</w:t>
      </w:r>
    </w:p>
    <w:p w14:paraId="7BF7258C" w14:textId="77777777" w:rsidR="00CA4D7E" w:rsidRDefault="00CA4D7E" w:rsidP="006630D9">
      <w:pPr>
        <w:pStyle w:val="af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2E79AE">
        <w:rPr>
          <w:rFonts w:ascii="TH SarabunPSK" w:hAnsi="TH SarabunPSK" w:cs="TH SarabunPSK"/>
          <w:b/>
          <w:bCs/>
          <w:sz w:val="32"/>
          <w:szCs w:val="32"/>
          <w:cs/>
        </w:rPr>
        <w:t>สวนดุสิตโพล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E79AE">
        <w:rPr>
          <w:rFonts w:ascii="TH SarabunPSK" w:hAnsi="TH SarabunPSK" w:cs="TH SarabunPSK"/>
          <w:b/>
          <w:bCs/>
          <w:sz w:val="32"/>
          <w:szCs w:val="32"/>
          <w:cs/>
        </w:rPr>
        <w:t xml:space="preserve">มหาวิทยาลัยสวนดุสิต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รวจความคิดเห็นของคนกรุงเทพฯ </w:t>
      </w:r>
      <w:r w:rsidR="00BF607D">
        <w:rPr>
          <w:rFonts w:ascii="TH SarabunPSK" w:hAnsi="TH SarabunPSK" w:cs="TH SarabunPSK" w:hint="cs"/>
          <w:b/>
          <w:bCs/>
          <w:sz w:val="32"/>
          <w:szCs w:val="32"/>
          <w:cs/>
        </w:rPr>
        <w:t>เฉพาะผู้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มีสิทธิเลือกตั้ง จำนวนทั้งสิ้น 2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</w:rPr>
        <w:t>,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 xml:space="preserve">522 คน (สำรวจด้วยการเก็บข้อมูลภาคสนามและออนไลน์) ระหว่างวันที่ 12-28 เมษายน 2565 </w:t>
      </w:r>
      <w:r w:rsidR="00BF607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บว่า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คน</w:t>
      </w:r>
      <w:r w:rsidR="00BF607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รุงเทพฯ </w:t>
      </w:r>
      <w:r w:rsidR="00D56D6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   </w:t>
      </w:r>
      <w:r w:rsidR="00BF607D">
        <w:rPr>
          <w:rFonts w:ascii="TH SarabunPSK" w:hAnsi="TH SarabunPSK" w:cs="TH SarabunPSK" w:hint="cs"/>
          <w:b/>
          <w:bCs/>
          <w:sz w:val="32"/>
          <w:szCs w:val="32"/>
          <w:cs/>
        </w:rPr>
        <w:t>จะไปใช้สิทธิเลือกตั้งแ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น่นอน </w:t>
      </w:r>
      <w:r w:rsidR="00BF607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้อยละ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82.20</w:t>
      </w:r>
      <w:r w:rsidR="00BF607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ส่วนใหญ่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 xml:space="preserve">ติดตามข้อมูลข่าวสารเกี่ยวกับการเลือกตั้งผู้ว่าฯ กทม. </w:t>
      </w:r>
      <w:r w:rsidR="00BF607D">
        <w:rPr>
          <w:rFonts w:ascii="TH SarabunPSK" w:hAnsi="TH SarabunPSK" w:cs="TH SarabunPSK" w:hint="cs"/>
          <w:b/>
          <w:bCs/>
          <w:sz w:val="32"/>
          <w:szCs w:val="32"/>
          <w:cs/>
        </w:rPr>
        <w:t>จาก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โทรทัศน</w:t>
      </w:r>
      <w:r w:rsidR="00BF607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์ ร้อยละ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63.56</w:t>
      </w:r>
      <w:r w:rsidR="00BF607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รองลงมาคือ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ป้ายโปสเตอร์ ป้ายประกาศ</w:t>
      </w:r>
      <w:r w:rsidR="00BF607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ป้ายหาเสียง ร้อยละ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56.82</w:t>
      </w:r>
      <w:r w:rsidR="00BF607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โดย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ให้ความสนใจผู้สมัครอิสร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ะ ร้อยละ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56.11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รองลงมาคือ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ผู้สมัครที่สังกัดพรรคการเมือง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ร้อยละ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29.58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ทั้งนี้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จะตัดสินใจเลือก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>ผู้ว่าฯ จาก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นโยบาย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ร้อยละ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58.37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รองลงมาคือ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ขยัน ตั้งใจทำงาน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ร้อยละ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50.32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การหาเสียงของผู้สมัครในปัจจุบัน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มีผลต่อการตัดสินใจมาก ร้อยละ 43.54 </w:t>
      </w:r>
      <w:r w:rsidR="00976AB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 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>ณ วันนี้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ผู้สมัครผู้ว่าฯ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กทม.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ที่ชื่นชอบ คือ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proofErr w:type="spellStart"/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ชัช</w:t>
      </w:r>
      <w:proofErr w:type="spellEnd"/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ชาติ สิทธิพันธุ์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ร้อยละ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39.94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รองลงมาคือ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อัศวิน ขวัญเมือง</w:t>
      </w:r>
      <w:r w:rsidR="0093423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ร้อยละ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14.16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proofErr w:type="spellStart"/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สุชัช</w:t>
      </w:r>
      <w:proofErr w:type="spellEnd"/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วีร์ สุวรรณสวัสดิ์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ร้อยละ 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>13.37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และมอง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 xml:space="preserve">ว่าคะแนนนิยมจากการทำโพลสำนักต่าง ๆ 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>ไม่</w:t>
      </w:r>
      <w:r w:rsidR="00BF607D" w:rsidRPr="00BF607D">
        <w:rPr>
          <w:rFonts w:ascii="TH SarabunPSK" w:hAnsi="TH SarabunPSK" w:cs="TH SarabunPSK"/>
          <w:b/>
          <w:bCs/>
          <w:sz w:val="32"/>
          <w:szCs w:val="32"/>
          <w:cs/>
        </w:rPr>
        <w:t xml:space="preserve">มีผลต่อการตัดสินใจเลือกผู้ว่าฯ กทม. </w:t>
      </w:r>
      <w:r w:rsidR="008723FF">
        <w:rPr>
          <w:rFonts w:ascii="TH SarabunPSK" w:hAnsi="TH SarabunPSK" w:cs="TH SarabunPSK" w:hint="cs"/>
          <w:b/>
          <w:bCs/>
          <w:sz w:val="32"/>
          <w:szCs w:val="32"/>
          <w:cs/>
        </w:rPr>
        <w:t>ร้อยละ 64.79</w:t>
      </w:r>
    </w:p>
    <w:p w14:paraId="5368610C" w14:textId="77777777" w:rsidR="00BE5758" w:rsidRPr="00BE5758" w:rsidRDefault="00BE5758" w:rsidP="00BE5758">
      <w:pPr>
        <w:pStyle w:val="af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5758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นกรุงเทพฯ ยังคงให้ความสนใจผู้สมัครอิสระมากกว่าผู้สมัครที่สังกัดพรรคการเมือง </w:t>
      </w:r>
      <w:r w:rsidRPr="00BE5758">
        <w:rPr>
          <w:rFonts w:ascii="TH SarabunPSK" w:hAnsi="TH SarabunPSK" w:cs="TH SarabunPSK" w:hint="cs"/>
          <w:b/>
          <w:bCs/>
          <w:sz w:val="32"/>
          <w:szCs w:val="32"/>
          <w:cs/>
        </w:rPr>
        <w:t>โดยเฉพาะคุณ</w:t>
      </w:r>
      <w:proofErr w:type="spellStart"/>
      <w:r w:rsidRPr="00BE5758">
        <w:rPr>
          <w:rFonts w:ascii="TH SarabunPSK" w:hAnsi="TH SarabunPSK" w:cs="TH SarabunPSK" w:hint="cs"/>
          <w:b/>
          <w:bCs/>
          <w:sz w:val="32"/>
          <w:szCs w:val="32"/>
          <w:cs/>
        </w:rPr>
        <w:t>ชัช</w:t>
      </w:r>
      <w:proofErr w:type="spellEnd"/>
      <w:r w:rsidRPr="00BE575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ชาติ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     </w:t>
      </w:r>
      <w:r w:rsidRPr="00BE5758">
        <w:rPr>
          <w:rFonts w:ascii="TH SarabunPSK" w:hAnsi="TH SarabunPSK" w:cs="TH SarabunPSK" w:hint="cs"/>
          <w:b/>
          <w:bCs/>
          <w:sz w:val="32"/>
          <w:szCs w:val="32"/>
          <w:cs/>
        </w:rPr>
        <w:t>สิทธิพันธุ์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BE575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ที่คะแนนนำมาอย่างต่อเนื่อง </w:t>
      </w:r>
      <w:r w:rsidRPr="00BE5758">
        <w:rPr>
          <w:rFonts w:ascii="TH SarabunPSK" w:hAnsi="TH SarabunPSK" w:cs="TH SarabunPSK"/>
          <w:b/>
          <w:bCs/>
          <w:sz w:val="32"/>
          <w:szCs w:val="32"/>
          <w:cs/>
        </w:rPr>
        <w:t>ผล</w:t>
      </w:r>
      <w:r w:rsidRPr="00BE5758">
        <w:rPr>
          <w:rFonts w:ascii="TH SarabunPSK" w:hAnsi="TH SarabunPSK" w:cs="TH SarabunPSK" w:hint="cs"/>
          <w:b/>
          <w:bCs/>
          <w:sz w:val="32"/>
          <w:szCs w:val="32"/>
          <w:cs/>
        </w:rPr>
        <w:t>โพล</w:t>
      </w:r>
      <w:r w:rsidRPr="00BE5758">
        <w:rPr>
          <w:rFonts w:ascii="TH SarabunPSK" w:hAnsi="TH SarabunPSK" w:cs="TH SarabunPSK"/>
          <w:b/>
          <w:bCs/>
          <w:sz w:val="32"/>
          <w:szCs w:val="32"/>
          <w:cs/>
        </w:rPr>
        <w:t>ของสวนดุสิตโพล</w:t>
      </w:r>
      <w:r w:rsidRPr="00BE5758">
        <w:rPr>
          <w:rFonts w:ascii="TH SarabunPSK" w:hAnsi="TH SarabunPSK" w:cs="TH SarabunPSK" w:hint="cs"/>
          <w:b/>
          <w:bCs/>
          <w:sz w:val="32"/>
          <w:szCs w:val="32"/>
          <w:cs/>
        </w:rPr>
        <w:t>เมื่อ</w:t>
      </w:r>
      <w:r w:rsidRPr="00BE5758">
        <w:rPr>
          <w:rFonts w:ascii="TH SarabunPSK" w:hAnsi="TH SarabunPSK" w:cs="TH SarabunPSK"/>
          <w:b/>
          <w:bCs/>
          <w:sz w:val="32"/>
          <w:szCs w:val="32"/>
          <w:cs/>
        </w:rPr>
        <w:t xml:space="preserve">ธันวาคม </w:t>
      </w:r>
      <w:r w:rsidRPr="00BE5758">
        <w:rPr>
          <w:rFonts w:ascii="TH SarabunPSK" w:hAnsi="TH SarabunPSK" w:cs="TH SarabunPSK" w:hint="cs"/>
          <w:b/>
          <w:bCs/>
          <w:sz w:val="32"/>
          <w:szCs w:val="32"/>
          <w:cs/>
        </w:rPr>
        <w:t>25</w:t>
      </w:r>
      <w:r w:rsidRPr="00BE5758">
        <w:rPr>
          <w:rFonts w:ascii="TH SarabunPSK" w:hAnsi="TH SarabunPSK" w:cs="TH SarabunPSK"/>
          <w:b/>
          <w:bCs/>
          <w:sz w:val="32"/>
          <w:szCs w:val="32"/>
          <w:cs/>
        </w:rPr>
        <w:t>64 พบว่า คนกรุงเทพฯจะเลือกผู้สมัครอิสระ ร้อยละ 38.65 และเมื่อเทียบกับผลโพลครั้งนี้ผู้สมัครอิสระยังคงครองใจคนกรุงเทพฯ ถึงร้อยละ 56.11</w:t>
      </w:r>
      <w:r w:rsidRPr="00BE575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ส่วนหนึ่งอาจเป็นเพราะผู้สมัครที่สังกัดพรรคการเมืองยังไม่ตรงใจมากนัก </w:t>
      </w:r>
      <w:r w:rsidRPr="00BE5758">
        <w:rPr>
          <w:rFonts w:ascii="TH SarabunPSK" w:hAnsi="TH SarabunPSK" w:cs="TH SarabunPSK"/>
          <w:b/>
          <w:bCs/>
          <w:sz w:val="32"/>
          <w:szCs w:val="32"/>
          <w:cs/>
        </w:rPr>
        <w:t>ที่สำคัญในช่วง 9</w:t>
      </w:r>
      <w:r w:rsidR="002B023C">
        <w:rPr>
          <w:rFonts w:ascii="TH SarabunPSK" w:hAnsi="TH SarabunPSK" w:cs="TH SarabunPSK"/>
          <w:b/>
          <w:bCs/>
          <w:sz w:val="32"/>
          <w:szCs w:val="32"/>
          <w:cs/>
        </w:rPr>
        <w:t xml:space="preserve"> ปีที่ไม่ได้เลือกตั้งผู้ว่าฯ</w:t>
      </w:r>
      <w:r w:rsidR="003755E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ทม.</w:t>
      </w:r>
      <w:r w:rsidR="002B02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E5758">
        <w:rPr>
          <w:rFonts w:ascii="TH SarabunPSK" w:hAnsi="TH SarabunPSK" w:cs="TH SarabunPSK"/>
          <w:b/>
          <w:bCs/>
          <w:sz w:val="32"/>
          <w:szCs w:val="32"/>
          <w:cs/>
        </w:rPr>
        <w:t>ก็ได้มีกลุ่ม</w:t>
      </w:r>
      <w:r w:rsidRPr="00BE575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BE5758">
        <w:rPr>
          <w:rFonts w:ascii="TH SarabunPSK" w:hAnsi="TH SarabunPSK" w:cs="TH SarabunPSK"/>
          <w:b/>
          <w:bCs/>
          <w:sz w:val="32"/>
          <w:szCs w:val="32"/>
        </w:rPr>
        <w:t xml:space="preserve">First Time Voter </w:t>
      </w:r>
      <w:r w:rsidRPr="00BE575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เกือบ 7 แสนคน ซึ่งผลโพลครั้งนี้เป็นคนกลุ่มใหญ่ที่ยังไม่ตัดสินใจ ดังนั้นก็ต้องติดตามกันต่อไปว่าการเลือกตั้งจะเป็นอย่างไร เพราะการเลือกตั้งผู้ว่าฯ กทม. น่าจะส่งผลต่อภาพใหญ่การเมืองไทยได้ไม่น้อยเลยทีเดียว  </w:t>
      </w:r>
    </w:p>
    <w:p w14:paraId="665FE67E" w14:textId="77777777" w:rsidR="00CA4D7E" w:rsidRPr="001831C4" w:rsidRDefault="00CA4D7E" w:rsidP="00CA4D7E">
      <w:pPr>
        <w:pStyle w:val="af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1831C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นางสาวพรพรรณ บัวทอง</w:t>
      </w:r>
    </w:p>
    <w:p w14:paraId="081A6783" w14:textId="77777777" w:rsidR="00CA4D7E" w:rsidRPr="001831C4" w:rsidRDefault="00CA4D7E" w:rsidP="00CA4D7E">
      <w:pPr>
        <w:pStyle w:val="af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1831C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นักวิจัย สวนดุสิตโพล มหาวิทยาลัยสวนดุสิต</w:t>
      </w:r>
    </w:p>
    <w:p w14:paraId="7801CA1A" w14:textId="77777777" w:rsidR="00CA4D7E" w:rsidRDefault="00CA4D7E" w:rsidP="00CA4D7E">
      <w:pPr>
        <w:pStyle w:val="af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1831C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โทร 086-3766533</w:t>
      </w:r>
    </w:p>
    <w:p w14:paraId="77B34C84" w14:textId="77777777" w:rsidR="008456E4" w:rsidRDefault="008456E4" w:rsidP="00CA4D7E">
      <w:pPr>
        <w:pStyle w:val="af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48B5492" w14:textId="77777777" w:rsidR="008A7FA2" w:rsidRDefault="00BE5758" w:rsidP="008A7FA2">
      <w:pPr>
        <w:pStyle w:val="af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จากผล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ของสวนดุสิต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โพล</w:t>
      </w:r>
      <w:r w:rsidR="008A7FA2"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คนกรุงเทพ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ฯ 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นใจ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จ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ะไปใช้สิทธิเลือกตั้งสูงถึง</w:t>
      </w:r>
      <w:r w:rsidR="008A7FA2"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ร้อยละ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82.20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แต่เมื่อพิจารณาจากการ</w:t>
      </w:r>
      <w:r w:rsidR="00DC199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ไปใช้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สิทธิ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เลือกตั้งผู้ว่าฯ</w:t>
      </w:r>
      <w:r w:rsidR="00830B00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ทม.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เมื่อปี 2556 คาดว่าการเลือกตั้งครั้งนี้จะมีผู้ไปใช้สิทธิเลือกตั้งไม่น้อยกว่าครั้งที่ผ่านมา</w:t>
      </w:r>
      <w:r w:rsidR="00CB1518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แต่ก็</w:t>
      </w:r>
      <w:r w:rsidR="00830B00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ไม่น่าจะถึง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ร้อยละ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80 โดยสื่อต่าง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ๆ จะมีบทบาทมากในการตัดสินใจของผู้</w:t>
      </w:r>
      <w:r w:rsidR="00830B00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มี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ิทธิเลือกตั้ง การสังกัดพรรคการเมืองของผู้สมัครมีผลต่อการตัดสินใจค่อนข้างน้อย การทำงานของผู้ว่าฯ</w:t>
      </w:r>
      <w:r w:rsidR="00830B00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ทม.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ที่มาจากผู้สมัครอิสระไม่น่าจะมีผลต่อการทำงานกับ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</w:t>
      </w:r>
      <w:r w:rsidR="008948E7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.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ก. เนื่องจากทั้งสอง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ฝ่าย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ต้องทำงานเพื่อประโยชน์สาธารณะของคนกรุงเทพ</w:t>
      </w:r>
      <w:r w:rsidR="008A7FA2"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ฯ 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อยู่แล้ว การเลือกตั้งครั้งนี้ค่อนข้างเน้นความเป็นตัวตนของผู้สมัคร โดยสังเกตได้ว่าการที่คุณ</w:t>
      </w:r>
      <w:proofErr w:type="spellStart"/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ชัช</w:t>
      </w:r>
      <w:proofErr w:type="spellEnd"/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ชาติได้เป็นผู้ว่าโพ</w:t>
      </w:r>
      <w:proofErr w:type="spellStart"/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ลแ</w:t>
      </w:r>
      <w:proofErr w:type="spellEnd"/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ทบทุกสำนัก อันเป็น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การ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ะท้อนว่าคนกรุงเทพ</w:t>
      </w:r>
      <w:r w:rsidR="008A7FA2"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ฯ 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ต้องการ “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Superhero” 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ที่จะมาแก้ไขปัญหาให้เขาได้ทุกอย่าง ผลโพลที่ออกมาย่อมมีส่วนชี้นำการตัดสินใจของประชาชนอยู่บ้าง ซึ่งท้ายที่สุดแล้วสิ่งที่ประชาชนจะได้จากการเลือกตั้งครั้งนี้คือเรื่องจิตสำนึกต่อการมีส่วนร</w:t>
      </w:r>
      <w:r w:rsidRPr="008A7F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่</w:t>
      </w:r>
      <w:r w:rsidRPr="008A7FA2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วมในระบอบประชาธิปไตย</w:t>
      </w:r>
    </w:p>
    <w:p w14:paraId="60383F2D" w14:textId="77777777" w:rsidR="008456E4" w:rsidRDefault="008456E4" w:rsidP="00CA4D7E">
      <w:pPr>
        <w:pStyle w:val="af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8456E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ผู้ช่วยศาสตราจารย์สรศักดิ์ มั่นศิลป์ </w:t>
      </w:r>
    </w:p>
    <w:p w14:paraId="68DC8EE4" w14:textId="77777777" w:rsidR="008456E4" w:rsidRDefault="008456E4" w:rsidP="00CA4D7E">
      <w:pPr>
        <w:pStyle w:val="af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8456E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รองคณบดีโรงเรียนกฎหมายและการเมือง </w:t>
      </w:r>
    </w:p>
    <w:p w14:paraId="7062B018" w14:textId="77777777" w:rsidR="00F20A4B" w:rsidRDefault="008456E4" w:rsidP="008E0072">
      <w:pPr>
        <w:pStyle w:val="af"/>
        <w:jc w:val="right"/>
        <w:rPr>
          <w:rFonts w:ascii="TH SarabunPSK" w:hAnsi="TH SarabunPSK" w:cs="TH SarabunPSK"/>
          <w:sz w:val="32"/>
          <w:szCs w:val="32"/>
        </w:rPr>
      </w:pPr>
      <w:r w:rsidRPr="008456E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lastRenderedPageBreak/>
        <w:t>มหาวิทยาลัยสวนดุสิต</w:t>
      </w:r>
    </w:p>
    <w:sectPr w:rsidR="00F20A4B" w:rsidSect="00A3715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endnotePr>
        <w:numFmt w:val="decimal"/>
      </w:endnotePr>
      <w:pgSz w:w="11907" w:h="16840"/>
      <w:pgMar w:top="993" w:right="56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272EE" w14:textId="77777777" w:rsidR="00FA7A33" w:rsidRDefault="00FA7A33" w:rsidP="00CD0D20">
      <w:r>
        <w:separator/>
      </w:r>
    </w:p>
  </w:endnote>
  <w:endnote w:type="continuationSeparator" w:id="0">
    <w:p w14:paraId="279FFCD6" w14:textId="77777777" w:rsidR="00FA7A33" w:rsidRDefault="00FA7A33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EBF0D" w14:textId="77777777" w:rsidR="00FA5CF9" w:rsidRDefault="00FA5CF9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ED52E" w14:textId="77777777" w:rsidR="00FA5CF9" w:rsidRDefault="00FA5CF9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4C3B7" w14:textId="77777777" w:rsidR="00FA5CF9" w:rsidRDefault="00FA5CF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A7ECF" w14:textId="77777777" w:rsidR="00FA7A33" w:rsidRDefault="00FA7A33" w:rsidP="00CD0D20">
      <w:r>
        <w:separator/>
      </w:r>
    </w:p>
  </w:footnote>
  <w:footnote w:type="continuationSeparator" w:id="0">
    <w:p w14:paraId="4EAF88DD" w14:textId="77777777" w:rsidR="00FA7A33" w:rsidRDefault="00FA7A33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447F" w14:textId="0EF27E10" w:rsidR="00FA5CF9" w:rsidRDefault="00FA5CF9">
    <w:pPr>
      <w:pStyle w:val="a5"/>
    </w:pPr>
    <w:r>
      <w:rPr>
        <w:noProof/>
      </w:rPr>
      <w:pict w14:anchorId="07DAEE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21049235" o:spid="_x0000_s4098" type="#_x0000_t75" style="position:absolute;margin-left:0;margin-top:0;width:97.5pt;height:100.95pt;z-index:-251657216;mso-position-horizontal:center;mso-position-horizontal-relative:margin;mso-position-vertical:center;mso-position-vertical-relative:margin" o:allowincell="f">
          <v:imagedata r:id="rId1" o:title="LOGO_61_black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5632C" w14:textId="74F6B18F" w:rsidR="00FA5CF9" w:rsidRDefault="00FA5CF9">
    <w:pPr>
      <w:pStyle w:val="a5"/>
    </w:pPr>
    <w:r>
      <w:rPr>
        <w:noProof/>
      </w:rPr>
      <w:pict w14:anchorId="3706A40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21049236" o:spid="_x0000_s4099" type="#_x0000_t75" style="position:absolute;margin-left:0;margin-top:0;width:97.5pt;height:100.95pt;z-index:-251656192;mso-position-horizontal:center;mso-position-horizontal-relative:margin;mso-position-vertical:center;mso-position-vertical-relative:margin" o:allowincell="f">
          <v:imagedata r:id="rId1" o:title="LOGO_61_black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E5D36" w14:textId="0BB50BA4" w:rsidR="00FA5CF9" w:rsidRDefault="00FA5CF9">
    <w:pPr>
      <w:pStyle w:val="a5"/>
    </w:pPr>
    <w:r>
      <w:rPr>
        <w:noProof/>
      </w:rPr>
      <w:pict w14:anchorId="3B8C42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21049234" o:spid="_x0000_s4097" type="#_x0000_t75" style="position:absolute;margin-left:0;margin-top:0;width:97.5pt;height:100.95pt;z-index:-251658240;mso-position-horizontal:center;mso-position-horizontal-relative:margin;mso-position-vertical:center;mso-position-vertical-relative:margin" o:allowincell="f">
          <v:imagedata r:id="rId1" o:title="LOGO_61_black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6BA3"/>
    <w:multiLevelType w:val="hybridMultilevel"/>
    <w:tmpl w:val="39DC2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A74382"/>
    <w:multiLevelType w:val="hybridMultilevel"/>
    <w:tmpl w:val="9FF4C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AA2A2C"/>
    <w:multiLevelType w:val="hybridMultilevel"/>
    <w:tmpl w:val="4ACCCE26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3" w15:restartNumberingAfterBreak="0">
    <w:nsid w:val="099133B8"/>
    <w:multiLevelType w:val="multilevel"/>
    <w:tmpl w:val="8F309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5614F4"/>
    <w:multiLevelType w:val="hybridMultilevel"/>
    <w:tmpl w:val="272E8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83512"/>
    <w:multiLevelType w:val="hybridMultilevel"/>
    <w:tmpl w:val="50DA3118"/>
    <w:lvl w:ilvl="0" w:tplc="04090001">
      <w:start w:val="1"/>
      <w:numFmt w:val="bullet"/>
      <w:lvlText w:val=""/>
      <w:lvlJc w:val="left"/>
      <w:pPr>
        <w:ind w:left="15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3" w:hanging="360"/>
      </w:pPr>
      <w:rPr>
        <w:rFonts w:ascii="Wingdings" w:hAnsi="Wingdings" w:hint="default"/>
      </w:rPr>
    </w:lvl>
  </w:abstractNum>
  <w:abstractNum w:abstractNumId="6" w15:restartNumberingAfterBreak="0">
    <w:nsid w:val="157137A1"/>
    <w:multiLevelType w:val="hybridMultilevel"/>
    <w:tmpl w:val="4E904966"/>
    <w:lvl w:ilvl="0" w:tplc="3B6E6CBE">
      <w:start w:val="5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A16011"/>
    <w:multiLevelType w:val="hybridMultilevel"/>
    <w:tmpl w:val="7526C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23AD1"/>
    <w:multiLevelType w:val="multilevel"/>
    <w:tmpl w:val="6270F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5676C7"/>
    <w:multiLevelType w:val="hybridMultilevel"/>
    <w:tmpl w:val="E1364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9249BA"/>
    <w:multiLevelType w:val="hybridMultilevel"/>
    <w:tmpl w:val="4E020E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B47FED"/>
    <w:multiLevelType w:val="hybridMultilevel"/>
    <w:tmpl w:val="F8E8A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36E72"/>
    <w:multiLevelType w:val="hybridMultilevel"/>
    <w:tmpl w:val="A1DAA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8249A"/>
    <w:multiLevelType w:val="hybridMultilevel"/>
    <w:tmpl w:val="9FF4C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CE11C0"/>
    <w:multiLevelType w:val="hybridMultilevel"/>
    <w:tmpl w:val="DA92B784"/>
    <w:lvl w:ilvl="0" w:tplc="E7C2A44E">
      <w:numFmt w:val="bullet"/>
      <w:lvlText w:val=""/>
      <w:lvlJc w:val="left"/>
      <w:pPr>
        <w:ind w:left="720" w:hanging="360"/>
      </w:pPr>
      <w:rPr>
        <w:rFonts w:ascii="Symbol" w:eastAsia="Times New Roman" w:hAnsi="Symbol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646A84"/>
    <w:multiLevelType w:val="hybridMultilevel"/>
    <w:tmpl w:val="1A268FCE"/>
    <w:lvl w:ilvl="0" w:tplc="3E4AF35E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D6CB4"/>
    <w:multiLevelType w:val="hybridMultilevel"/>
    <w:tmpl w:val="41ACD41A"/>
    <w:lvl w:ilvl="0" w:tplc="B7E8E3D6">
      <w:start w:val="1"/>
      <w:numFmt w:val="decimal"/>
      <w:lvlText w:val="%1)"/>
      <w:lvlJc w:val="left"/>
      <w:pPr>
        <w:ind w:left="1260" w:hanging="360"/>
      </w:pPr>
      <w:rPr>
        <w:rFonts w:hint="default"/>
        <w:sz w:val="3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7" w15:restartNumberingAfterBreak="0">
    <w:nsid w:val="405A7BAC"/>
    <w:multiLevelType w:val="hybridMultilevel"/>
    <w:tmpl w:val="9566D1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0F36DC8"/>
    <w:multiLevelType w:val="hybridMultilevel"/>
    <w:tmpl w:val="D960CA2A"/>
    <w:lvl w:ilvl="0" w:tplc="04090001">
      <w:start w:val="1"/>
      <w:numFmt w:val="bullet"/>
      <w:lvlText w:val=""/>
      <w:lvlJc w:val="left"/>
      <w:pPr>
        <w:ind w:left="13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19" w15:restartNumberingAfterBreak="0">
    <w:nsid w:val="411C15F5"/>
    <w:multiLevelType w:val="hybridMultilevel"/>
    <w:tmpl w:val="9FF4C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D67351"/>
    <w:multiLevelType w:val="multilevel"/>
    <w:tmpl w:val="56D81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C837598"/>
    <w:multiLevelType w:val="hybridMultilevel"/>
    <w:tmpl w:val="E89AE734"/>
    <w:lvl w:ilvl="0" w:tplc="0E38B6AE">
      <w:start w:val="3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4949CD"/>
    <w:multiLevelType w:val="hybridMultilevel"/>
    <w:tmpl w:val="9FF4C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4613AE"/>
    <w:multiLevelType w:val="hybridMultilevel"/>
    <w:tmpl w:val="D15EB9E4"/>
    <w:lvl w:ilvl="0" w:tplc="FAEE2788">
      <w:start w:val="17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84090"/>
    <w:multiLevelType w:val="multilevel"/>
    <w:tmpl w:val="3D6E0F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4F4A85"/>
    <w:multiLevelType w:val="hybridMultilevel"/>
    <w:tmpl w:val="04C0B5F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 w15:restartNumberingAfterBreak="0">
    <w:nsid w:val="5D1E0DA1"/>
    <w:multiLevelType w:val="hybridMultilevel"/>
    <w:tmpl w:val="9FF4C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5C0F75"/>
    <w:multiLevelType w:val="hybridMultilevel"/>
    <w:tmpl w:val="48565B38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28" w15:restartNumberingAfterBreak="0">
    <w:nsid w:val="61E8481D"/>
    <w:multiLevelType w:val="hybridMultilevel"/>
    <w:tmpl w:val="770EC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A91417"/>
    <w:multiLevelType w:val="hybridMultilevel"/>
    <w:tmpl w:val="CAB4163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0" w15:restartNumberingAfterBreak="0">
    <w:nsid w:val="64E91608"/>
    <w:multiLevelType w:val="hybridMultilevel"/>
    <w:tmpl w:val="88D6F118"/>
    <w:lvl w:ilvl="0" w:tplc="491C0EF8">
      <w:start w:val="163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B66F3"/>
    <w:multiLevelType w:val="hybridMultilevel"/>
    <w:tmpl w:val="3394FE4E"/>
    <w:lvl w:ilvl="0" w:tplc="A9F496AE">
      <w:start w:val="47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9D4810"/>
    <w:multiLevelType w:val="hybridMultilevel"/>
    <w:tmpl w:val="9B047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E9021E"/>
    <w:multiLevelType w:val="hybridMultilevel"/>
    <w:tmpl w:val="D4B25B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499709B"/>
    <w:multiLevelType w:val="hybridMultilevel"/>
    <w:tmpl w:val="7B9A5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CC4131"/>
    <w:multiLevelType w:val="hybridMultilevel"/>
    <w:tmpl w:val="82C4326E"/>
    <w:lvl w:ilvl="0" w:tplc="04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36" w15:restartNumberingAfterBreak="0">
    <w:nsid w:val="777C114E"/>
    <w:multiLevelType w:val="hybridMultilevel"/>
    <w:tmpl w:val="418A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213E1D"/>
    <w:multiLevelType w:val="multilevel"/>
    <w:tmpl w:val="2A964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B66D37"/>
    <w:multiLevelType w:val="hybridMultilevel"/>
    <w:tmpl w:val="6D8C1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FF162C"/>
    <w:multiLevelType w:val="multilevel"/>
    <w:tmpl w:val="99F28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EDF747A"/>
    <w:multiLevelType w:val="multilevel"/>
    <w:tmpl w:val="734E1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81372653">
    <w:abstractNumId w:val="16"/>
  </w:num>
  <w:num w:numId="2" w16cid:durableId="1756321417">
    <w:abstractNumId w:val="22"/>
  </w:num>
  <w:num w:numId="3" w16cid:durableId="177240031">
    <w:abstractNumId w:val="1"/>
  </w:num>
  <w:num w:numId="4" w16cid:durableId="745230705">
    <w:abstractNumId w:val="13"/>
  </w:num>
  <w:num w:numId="5" w16cid:durableId="1890532235">
    <w:abstractNumId w:val="19"/>
  </w:num>
  <w:num w:numId="6" w16cid:durableId="1407532555">
    <w:abstractNumId w:val="26"/>
  </w:num>
  <w:num w:numId="7" w16cid:durableId="1058741491">
    <w:abstractNumId w:val="2"/>
  </w:num>
  <w:num w:numId="8" w16cid:durableId="1043671337">
    <w:abstractNumId w:val="12"/>
  </w:num>
  <w:num w:numId="9" w16cid:durableId="1905027510">
    <w:abstractNumId w:val="33"/>
  </w:num>
  <w:num w:numId="10" w16cid:durableId="1468157484">
    <w:abstractNumId w:val="18"/>
  </w:num>
  <w:num w:numId="11" w16cid:durableId="1475415273">
    <w:abstractNumId w:val="29"/>
  </w:num>
  <w:num w:numId="12" w16cid:durableId="86539476">
    <w:abstractNumId w:val="20"/>
  </w:num>
  <w:num w:numId="13" w16cid:durableId="195313121">
    <w:abstractNumId w:val="37"/>
  </w:num>
  <w:num w:numId="14" w16cid:durableId="1982927096">
    <w:abstractNumId w:val="3"/>
  </w:num>
  <w:num w:numId="15" w16cid:durableId="1456213405">
    <w:abstractNumId w:val="24"/>
  </w:num>
  <w:num w:numId="16" w16cid:durableId="750662051">
    <w:abstractNumId w:val="39"/>
  </w:num>
  <w:num w:numId="17" w16cid:durableId="1782065297">
    <w:abstractNumId w:val="40"/>
  </w:num>
  <w:num w:numId="18" w16cid:durableId="2143693216">
    <w:abstractNumId w:val="8"/>
  </w:num>
  <w:num w:numId="19" w16cid:durableId="664862736">
    <w:abstractNumId w:val="23"/>
  </w:num>
  <w:num w:numId="20" w16cid:durableId="306668054">
    <w:abstractNumId w:val="7"/>
  </w:num>
  <w:num w:numId="21" w16cid:durableId="900868969">
    <w:abstractNumId w:val="15"/>
  </w:num>
  <w:num w:numId="22" w16cid:durableId="1300456427">
    <w:abstractNumId w:val="11"/>
  </w:num>
  <w:num w:numId="23" w16cid:durableId="174004016">
    <w:abstractNumId w:val="27"/>
  </w:num>
  <w:num w:numId="24" w16cid:durableId="674648021">
    <w:abstractNumId w:val="30"/>
  </w:num>
  <w:num w:numId="25" w16cid:durableId="162016470">
    <w:abstractNumId w:val="31"/>
  </w:num>
  <w:num w:numId="26" w16cid:durableId="670523717">
    <w:abstractNumId w:val="5"/>
  </w:num>
  <w:num w:numId="27" w16cid:durableId="1152521424">
    <w:abstractNumId w:val="34"/>
  </w:num>
  <w:num w:numId="28" w16cid:durableId="999622478">
    <w:abstractNumId w:val="32"/>
  </w:num>
  <w:num w:numId="29" w16cid:durableId="1151941098">
    <w:abstractNumId w:val="6"/>
  </w:num>
  <w:num w:numId="30" w16cid:durableId="1240678115">
    <w:abstractNumId w:val="25"/>
  </w:num>
  <w:num w:numId="31" w16cid:durableId="1175265786">
    <w:abstractNumId w:val="4"/>
  </w:num>
  <w:num w:numId="32" w16cid:durableId="1748308319">
    <w:abstractNumId w:val="35"/>
  </w:num>
  <w:num w:numId="33" w16cid:durableId="1989943795">
    <w:abstractNumId w:val="14"/>
  </w:num>
  <w:num w:numId="34" w16cid:durableId="1068265202">
    <w:abstractNumId w:val="10"/>
  </w:num>
  <w:num w:numId="35" w16cid:durableId="1589577078">
    <w:abstractNumId w:val="17"/>
  </w:num>
  <w:num w:numId="36" w16cid:durableId="288559763">
    <w:abstractNumId w:val="36"/>
  </w:num>
  <w:num w:numId="37" w16cid:durableId="76095261">
    <w:abstractNumId w:val="28"/>
  </w:num>
  <w:num w:numId="38" w16cid:durableId="769475773">
    <w:abstractNumId w:val="9"/>
  </w:num>
  <w:num w:numId="39" w16cid:durableId="699090842">
    <w:abstractNumId w:val="0"/>
  </w:num>
  <w:num w:numId="40" w16cid:durableId="376588460">
    <w:abstractNumId w:val="21"/>
  </w:num>
  <w:num w:numId="41" w16cid:durableId="732856277">
    <w:abstractNumId w:val="3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100"/>
    <o:shapelayout v:ext="edit">
      <o:idmap v:ext="edit" data="4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D1B"/>
    <w:rsid w:val="0000501C"/>
    <w:rsid w:val="000058FD"/>
    <w:rsid w:val="00005EF5"/>
    <w:rsid w:val="00005F40"/>
    <w:rsid w:val="0000627F"/>
    <w:rsid w:val="00006403"/>
    <w:rsid w:val="000064CB"/>
    <w:rsid w:val="000065B4"/>
    <w:rsid w:val="0000674D"/>
    <w:rsid w:val="000068F8"/>
    <w:rsid w:val="00006A2D"/>
    <w:rsid w:val="00006E43"/>
    <w:rsid w:val="00006F8B"/>
    <w:rsid w:val="0000731D"/>
    <w:rsid w:val="000076A0"/>
    <w:rsid w:val="00007A6A"/>
    <w:rsid w:val="00007D9E"/>
    <w:rsid w:val="00007E20"/>
    <w:rsid w:val="00007F4F"/>
    <w:rsid w:val="0001016C"/>
    <w:rsid w:val="0001056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678"/>
    <w:rsid w:val="00014009"/>
    <w:rsid w:val="000141E8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3166"/>
    <w:rsid w:val="000232F8"/>
    <w:rsid w:val="00023385"/>
    <w:rsid w:val="00023532"/>
    <w:rsid w:val="00023748"/>
    <w:rsid w:val="000237F8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B5F"/>
    <w:rsid w:val="00025D04"/>
    <w:rsid w:val="0002616B"/>
    <w:rsid w:val="00026360"/>
    <w:rsid w:val="000265B9"/>
    <w:rsid w:val="000268C2"/>
    <w:rsid w:val="000268CC"/>
    <w:rsid w:val="00026A42"/>
    <w:rsid w:val="00026A92"/>
    <w:rsid w:val="00026BA4"/>
    <w:rsid w:val="00026D01"/>
    <w:rsid w:val="00027055"/>
    <w:rsid w:val="00027682"/>
    <w:rsid w:val="00027789"/>
    <w:rsid w:val="00027876"/>
    <w:rsid w:val="00027A4F"/>
    <w:rsid w:val="00027E79"/>
    <w:rsid w:val="00027F1B"/>
    <w:rsid w:val="00030670"/>
    <w:rsid w:val="00030737"/>
    <w:rsid w:val="00030870"/>
    <w:rsid w:val="00030A5B"/>
    <w:rsid w:val="00030EA0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C41"/>
    <w:rsid w:val="0003606C"/>
    <w:rsid w:val="000362BA"/>
    <w:rsid w:val="000363E4"/>
    <w:rsid w:val="00036520"/>
    <w:rsid w:val="00036F1D"/>
    <w:rsid w:val="0003742F"/>
    <w:rsid w:val="000374BA"/>
    <w:rsid w:val="000376B3"/>
    <w:rsid w:val="000377DC"/>
    <w:rsid w:val="000378CD"/>
    <w:rsid w:val="0003794C"/>
    <w:rsid w:val="00037BE2"/>
    <w:rsid w:val="00037E84"/>
    <w:rsid w:val="00040113"/>
    <w:rsid w:val="000402DB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AD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EC"/>
    <w:rsid w:val="00045B86"/>
    <w:rsid w:val="0004602C"/>
    <w:rsid w:val="00046320"/>
    <w:rsid w:val="00046424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C3"/>
    <w:rsid w:val="00047CA9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A4E"/>
    <w:rsid w:val="00051C1F"/>
    <w:rsid w:val="000521A4"/>
    <w:rsid w:val="00052285"/>
    <w:rsid w:val="0005233A"/>
    <w:rsid w:val="000527D3"/>
    <w:rsid w:val="000528BB"/>
    <w:rsid w:val="00052B27"/>
    <w:rsid w:val="00052D1A"/>
    <w:rsid w:val="00053337"/>
    <w:rsid w:val="000538EA"/>
    <w:rsid w:val="00053E29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60020"/>
    <w:rsid w:val="0006013C"/>
    <w:rsid w:val="00060210"/>
    <w:rsid w:val="00060409"/>
    <w:rsid w:val="0006047B"/>
    <w:rsid w:val="000608AE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A97"/>
    <w:rsid w:val="00065C9C"/>
    <w:rsid w:val="00066456"/>
    <w:rsid w:val="00066544"/>
    <w:rsid w:val="00066957"/>
    <w:rsid w:val="00066A52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70034"/>
    <w:rsid w:val="00070039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696"/>
    <w:rsid w:val="00071959"/>
    <w:rsid w:val="00071F4B"/>
    <w:rsid w:val="000723CE"/>
    <w:rsid w:val="00072408"/>
    <w:rsid w:val="00072773"/>
    <w:rsid w:val="000727C7"/>
    <w:rsid w:val="00072F4F"/>
    <w:rsid w:val="000731C7"/>
    <w:rsid w:val="000737AC"/>
    <w:rsid w:val="000739F6"/>
    <w:rsid w:val="00073A04"/>
    <w:rsid w:val="00073A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EC"/>
    <w:rsid w:val="00076C8F"/>
    <w:rsid w:val="0007711D"/>
    <w:rsid w:val="0007711E"/>
    <w:rsid w:val="00077288"/>
    <w:rsid w:val="0007770D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55"/>
    <w:rsid w:val="00080E1E"/>
    <w:rsid w:val="00081087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443A"/>
    <w:rsid w:val="0008467F"/>
    <w:rsid w:val="000846E5"/>
    <w:rsid w:val="0008481C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708C"/>
    <w:rsid w:val="0008779A"/>
    <w:rsid w:val="00090008"/>
    <w:rsid w:val="000900A2"/>
    <w:rsid w:val="000901E1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AD5"/>
    <w:rsid w:val="00091EAF"/>
    <w:rsid w:val="00091F82"/>
    <w:rsid w:val="00092069"/>
    <w:rsid w:val="000922E8"/>
    <w:rsid w:val="0009230E"/>
    <w:rsid w:val="000924D3"/>
    <w:rsid w:val="000925C8"/>
    <w:rsid w:val="00092694"/>
    <w:rsid w:val="00092AC4"/>
    <w:rsid w:val="00093165"/>
    <w:rsid w:val="00093173"/>
    <w:rsid w:val="0009353D"/>
    <w:rsid w:val="000935F0"/>
    <w:rsid w:val="00093717"/>
    <w:rsid w:val="00093A70"/>
    <w:rsid w:val="00094597"/>
    <w:rsid w:val="0009462E"/>
    <w:rsid w:val="00094646"/>
    <w:rsid w:val="00094738"/>
    <w:rsid w:val="00094990"/>
    <w:rsid w:val="00094DDA"/>
    <w:rsid w:val="00095096"/>
    <w:rsid w:val="00095298"/>
    <w:rsid w:val="000952F5"/>
    <w:rsid w:val="0009537E"/>
    <w:rsid w:val="00095497"/>
    <w:rsid w:val="00095D20"/>
    <w:rsid w:val="00095DCA"/>
    <w:rsid w:val="0009601E"/>
    <w:rsid w:val="000961BA"/>
    <w:rsid w:val="00096755"/>
    <w:rsid w:val="00096846"/>
    <w:rsid w:val="00096A6D"/>
    <w:rsid w:val="00096F64"/>
    <w:rsid w:val="00097267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9BC"/>
    <w:rsid w:val="000A2B42"/>
    <w:rsid w:val="000A2B53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CFB"/>
    <w:rsid w:val="000C0D30"/>
    <w:rsid w:val="000C133E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86F"/>
    <w:rsid w:val="000C2EB1"/>
    <w:rsid w:val="000C2FD2"/>
    <w:rsid w:val="000C31E8"/>
    <w:rsid w:val="000C34CF"/>
    <w:rsid w:val="000C357C"/>
    <w:rsid w:val="000C3CAF"/>
    <w:rsid w:val="000C3CDB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ED6"/>
    <w:rsid w:val="000D0FEC"/>
    <w:rsid w:val="000D10D2"/>
    <w:rsid w:val="000D1408"/>
    <w:rsid w:val="000D1540"/>
    <w:rsid w:val="000D1BC8"/>
    <w:rsid w:val="000D1D62"/>
    <w:rsid w:val="000D1EBE"/>
    <w:rsid w:val="000D1F7B"/>
    <w:rsid w:val="000D21BD"/>
    <w:rsid w:val="000D2231"/>
    <w:rsid w:val="000D2868"/>
    <w:rsid w:val="000D2AD8"/>
    <w:rsid w:val="000D31F4"/>
    <w:rsid w:val="000D3225"/>
    <w:rsid w:val="000D340B"/>
    <w:rsid w:val="000D4176"/>
    <w:rsid w:val="000D419A"/>
    <w:rsid w:val="000D4383"/>
    <w:rsid w:val="000D44DA"/>
    <w:rsid w:val="000D46C7"/>
    <w:rsid w:val="000D48D9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DF7"/>
    <w:rsid w:val="000E44AA"/>
    <w:rsid w:val="000E4EF5"/>
    <w:rsid w:val="000E5262"/>
    <w:rsid w:val="000E53BC"/>
    <w:rsid w:val="000E541C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9D9"/>
    <w:rsid w:val="000F0C70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F28"/>
    <w:rsid w:val="000F4005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BAC"/>
    <w:rsid w:val="000F6212"/>
    <w:rsid w:val="000F6826"/>
    <w:rsid w:val="000F6A9C"/>
    <w:rsid w:val="000F6B2D"/>
    <w:rsid w:val="000F6BFA"/>
    <w:rsid w:val="000F6FD3"/>
    <w:rsid w:val="000F6FFD"/>
    <w:rsid w:val="000F748F"/>
    <w:rsid w:val="000F78DE"/>
    <w:rsid w:val="00100311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BE7"/>
    <w:rsid w:val="00102D5A"/>
    <w:rsid w:val="00103777"/>
    <w:rsid w:val="0010399B"/>
    <w:rsid w:val="00103C1D"/>
    <w:rsid w:val="00103DE9"/>
    <w:rsid w:val="00103F83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6A"/>
    <w:rsid w:val="00106365"/>
    <w:rsid w:val="001063DC"/>
    <w:rsid w:val="0010693C"/>
    <w:rsid w:val="00106B44"/>
    <w:rsid w:val="00106D0F"/>
    <w:rsid w:val="00106FA6"/>
    <w:rsid w:val="00107192"/>
    <w:rsid w:val="00107721"/>
    <w:rsid w:val="001077AE"/>
    <w:rsid w:val="00107A83"/>
    <w:rsid w:val="00107D59"/>
    <w:rsid w:val="00107DE3"/>
    <w:rsid w:val="001103F0"/>
    <w:rsid w:val="00110416"/>
    <w:rsid w:val="00110532"/>
    <w:rsid w:val="00110BFF"/>
    <w:rsid w:val="001113CB"/>
    <w:rsid w:val="00111693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75C"/>
    <w:rsid w:val="001208D6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61C"/>
    <w:rsid w:val="001246F2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F03"/>
    <w:rsid w:val="00127FEF"/>
    <w:rsid w:val="001300D4"/>
    <w:rsid w:val="00130353"/>
    <w:rsid w:val="00130FCB"/>
    <w:rsid w:val="001310A0"/>
    <w:rsid w:val="001310C1"/>
    <w:rsid w:val="00131760"/>
    <w:rsid w:val="0013196A"/>
    <w:rsid w:val="0013219D"/>
    <w:rsid w:val="0013259C"/>
    <w:rsid w:val="001326AD"/>
    <w:rsid w:val="001326F7"/>
    <w:rsid w:val="00132722"/>
    <w:rsid w:val="00132727"/>
    <w:rsid w:val="00133151"/>
    <w:rsid w:val="00133551"/>
    <w:rsid w:val="0013379A"/>
    <w:rsid w:val="00133CB4"/>
    <w:rsid w:val="00133D0A"/>
    <w:rsid w:val="00133E2F"/>
    <w:rsid w:val="00133FAE"/>
    <w:rsid w:val="0013400E"/>
    <w:rsid w:val="001340EB"/>
    <w:rsid w:val="001341AE"/>
    <w:rsid w:val="00134238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DC1"/>
    <w:rsid w:val="00136E2A"/>
    <w:rsid w:val="001370DD"/>
    <w:rsid w:val="00137192"/>
    <w:rsid w:val="001374D0"/>
    <w:rsid w:val="0013762F"/>
    <w:rsid w:val="00137A6E"/>
    <w:rsid w:val="00137CEC"/>
    <w:rsid w:val="0014025E"/>
    <w:rsid w:val="001402E9"/>
    <w:rsid w:val="001404C3"/>
    <w:rsid w:val="001404D1"/>
    <w:rsid w:val="0014051C"/>
    <w:rsid w:val="001406D8"/>
    <w:rsid w:val="00140722"/>
    <w:rsid w:val="00140893"/>
    <w:rsid w:val="00140905"/>
    <w:rsid w:val="00140CEF"/>
    <w:rsid w:val="00140F4A"/>
    <w:rsid w:val="00141BFC"/>
    <w:rsid w:val="00141E4B"/>
    <w:rsid w:val="0014233A"/>
    <w:rsid w:val="00142374"/>
    <w:rsid w:val="001425E1"/>
    <w:rsid w:val="001427FF"/>
    <w:rsid w:val="00142893"/>
    <w:rsid w:val="00142939"/>
    <w:rsid w:val="001429A4"/>
    <w:rsid w:val="001434C2"/>
    <w:rsid w:val="00143BC1"/>
    <w:rsid w:val="00144712"/>
    <w:rsid w:val="00144B98"/>
    <w:rsid w:val="00144CCF"/>
    <w:rsid w:val="00144D20"/>
    <w:rsid w:val="00144E9A"/>
    <w:rsid w:val="001451AE"/>
    <w:rsid w:val="0014557D"/>
    <w:rsid w:val="001459F5"/>
    <w:rsid w:val="00145A4B"/>
    <w:rsid w:val="00145EE3"/>
    <w:rsid w:val="00145F44"/>
    <w:rsid w:val="00146383"/>
    <w:rsid w:val="001464B0"/>
    <w:rsid w:val="001465A5"/>
    <w:rsid w:val="00146826"/>
    <w:rsid w:val="00146952"/>
    <w:rsid w:val="00146CD3"/>
    <w:rsid w:val="00146E2E"/>
    <w:rsid w:val="0014703B"/>
    <w:rsid w:val="00147257"/>
    <w:rsid w:val="00147407"/>
    <w:rsid w:val="00147593"/>
    <w:rsid w:val="0014786A"/>
    <w:rsid w:val="00147BCE"/>
    <w:rsid w:val="00147EE0"/>
    <w:rsid w:val="00147F65"/>
    <w:rsid w:val="001504A9"/>
    <w:rsid w:val="00150947"/>
    <w:rsid w:val="00150C37"/>
    <w:rsid w:val="00150E92"/>
    <w:rsid w:val="0015102D"/>
    <w:rsid w:val="001510F4"/>
    <w:rsid w:val="0015177E"/>
    <w:rsid w:val="0015188C"/>
    <w:rsid w:val="0015189F"/>
    <w:rsid w:val="00151A01"/>
    <w:rsid w:val="00151C4E"/>
    <w:rsid w:val="00151DFD"/>
    <w:rsid w:val="00151F76"/>
    <w:rsid w:val="00152501"/>
    <w:rsid w:val="00152527"/>
    <w:rsid w:val="001529FA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323"/>
    <w:rsid w:val="001545DF"/>
    <w:rsid w:val="001546F1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AB6"/>
    <w:rsid w:val="00155E06"/>
    <w:rsid w:val="001563C1"/>
    <w:rsid w:val="0015640E"/>
    <w:rsid w:val="00156671"/>
    <w:rsid w:val="001566AD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792"/>
    <w:rsid w:val="00164848"/>
    <w:rsid w:val="00164C1D"/>
    <w:rsid w:val="0016502D"/>
    <w:rsid w:val="0016532C"/>
    <w:rsid w:val="0016564F"/>
    <w:rsid w:val="00165796"/>
    <w:rsid w:val="001659A6"/>
    <w:rsid w:val="00165CB3"/>
    <w:rsid w:val="00165E16"/>
    <w:rsid w:val="00165F7A"/>
    <w:rsid w:val="0016645A"/>
    <w:rsid w:val="001666D6"/>
    <w:rsid w:val="00166997"/>
    <w:rsid w:val="001671E1"/>
    <w:rsid w:val="00167411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64CF"/>
    <w:rsid w:val="00176639"/>
    <w:rsid w:val="00176CCD"/>
    <w:rsid w:val="00176D5D"/>
    <w:rsid w:val="00176ED6"/>
    <w:rsid w:val="0017797B"/>
    <w:rsid w:val="001806A5"/>
    <w:rsid w:val="001806A8"/>
    <w:rsid w:val="00180859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216B"/>
    <w:rsid w:val="00182AC2"/>
    <w:rsid w:val="001837EF"/>
    <w:rsid w:val="001838F8"/>
    <w:rsid w:val="00183A24"/>
    <w:rsid w:val="00183D47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648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EB"/>
    <w:rsid w:val="00190BB2"/>
    <w:rsid w:val="00191518"/>
    <w:rsid w:val="00191579"/>
    <w:rsid w:val="001919EE"/>
    <w:rsid w:val="00191EDF"/>
    <w:rsid w:val="001920D4"/>
    <w:rsid w:val="0019213D"/>
    <w:rsid w:val="001929FD"/>
    <w:rsid w:val="00193412"/>
    <w:rsid w:val="00193417"/>
    <w:rsid w:val="001934B6"/>
    <w:rsid w:val="0019357F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600B"/>
    <w:rsid w:val="001961AD"/>
    <w:rsid w:val="00196267"/>
    <w:rsid w:val="00196380"/>
    <w:rsid w:val="0019644E"/>
    <w:rsid w:val="001967A7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A0349"/>
    <w:rsid w:val="001A0362"/>
    <w:rsid w:val="001A0B60"/>
    <w:rsid w:val="001A0D68"/>
    <w:rsid w:val="001A0D78"/>
    <w:rsid w:val="001A0FCD"/>
    <w:rsid w:val="001A10CE"/>
    <w:rsid w:val="001A1146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EA5"/>
    <w:rsid w:val="001B3101"/>
    <w:rsid w:val="001B3594"/>
    <w:rsid w:val="001B3691"/>
    <w:rsid w:val="001B383E"/>
    <w:rsid w:val="001B3B9F"/>
    <w:rsid w:val="001B3EDC"/>
    <w:rsid w:val="001B4097"/>
    <w:rsid w:val="001B41D6"/>
    <w:rsid w:val="001B44A1"/>
    <w:rsid w:val="001B4823"/>
    <w:rsid w:val="001B4ADA"/>
    <w:rsid w:val="001B4B21"/>
    <w:rsid w:val="001B4E3A"/>
    <w:rsid w:val="001B5E36"/>
    <w:rsid w:val="001B616A"/>
    <w:rsid w:val="001B6379"/>
    <w:rsid w:val="001B6455"/>
    <w:rsid w:val="001B65F8"/>
    <w:rsid w:val="001B6671"/>
    <w:rsid w:val="001B668D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30"/>
    <w:rsid w:val="001C599D"/>
    <w:rsid w:val="001C59FB"/>
    <w:rsid w:val="001C5BB8"/>
    <w:rsid w:val="001C5BFA"/>
    <w:rsid w:val="001C642E"/>
    <w:rsid w:val="001C6C32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9B5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931"/>
    <w:rsid w:val="001D7D6E"/>
    <w:rsid w:val="001D7E58"/>
    <w:rsid w:val="001E0129"/>
    <w:rsid w:val="001E0425"/>
    <w:rsid w:val="001E07AB"/>
    <w:rsid w:val="001E0870"/>
    <w:rsid w:val="001E0AB9"/>
    <w:rsid w:val="001E0ADA"/>
    <w:rsid w:val="001E0B1B"/>
    <w:rsid w:val="001E0E24"/>
    <w:rsid w:val="001E1185"/>
    <w:rsid w:val="001E1901"/>
    <w:rsid w:val="001E1BAF"/>
    <w:rsid w:val="001E1E3A"/>
    <w:rsid w:val="001E1F61"/>
    <w:rsid w:val="001E221F"/>
    <w:rsid w:val="001E2232"/>
    <w:rsid w:val="001E2389"/>
    <w:rsid w:val="001E23FD"/>
    <w:rsid w:val="001E2648"/>
    <w:rsid w:val="001E2702"/>
    <w:rsid w:val="001E2C6F"/>
    <w:rsid w:val="001E2DC8"/>
    <w:rsid w:val="001E3178"/>
    <w:rsid w:val="001E33B1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8E4"/>
    <w:rsid w:val="001F091C"/>
    <w:rsid w:val="001F0A4F"/>
    <w:rsid w:val="001F0C89"/>
    <w:rsid w:val="001F111F"/>
    <w:rsid w:val="001F12C8"/>
    <w:rsid w:val="001F13F2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852"/>
    <w:rsid w:val="002159D1"/>
    <w:rsid w:val="00215CAC"/>
    <w:rsid w:val="00215CC2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776"/>
    <w:rsid w:val="00221B46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E97"/>
    <w:rsid w:val="00224E9F"/>
    <w:rsid w:val="00224FCD"/>
    <w:rsid w:val="0022510E"/>
    <w:rsid w:val="0022538A"/>
    <w:rsid w:val="00225422"/>
    <w:rsid w:val="002254C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4B6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CF"/>
    <w:rsid w:val="00240711"/>
    <w:rsid w:val="00240DA9"/>
    <w:rsid w:val="00240E9E"/>
    <w:rsid w:val="00240F82"/>
    <w:rsid w:val="0024110D"/>
    <w:rsid w:val="00241299"/>
    <w:rsid w:val="0024145C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A69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1117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D79"/>
    <w:rsid w:val="00251EDF"/>
    <w:rsid w:val="00252061"/>
    <w:rsid w:val="002521D4"/>
    <w:rsid w:val="002522E2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6392"/>
    <w:rsid w:val="002566DC"/>
    <w:rsid w:val="00256D28"/>
    <w:rsid w:val="00256E46"/>
    <w:rsid w:val="00256F62"/>
    <w:rsid w:val="00256FBE"/>
    <w:rsid w:val="00257436"/>
    <w:rsid w:val="00257445"/>
    <w:rsid w:val="002578F4"/>
    <w:rsid w:val="002600A6"/>
    <w:rsid w:val="00260348"/>
    <w:rsid w:val="002604AF"/>
    <w:rsid w:val="002607F1"/>
    <w:rsid w:val="00260C29"/>
    <w:rsid w:val="00260DBD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270"/>
    <w:rsid w:val="00263412"/>
    <w:rsid w:val="002634EF"/>
    <w:rsid w:val="00263920"/>
    <w:rsid w:val="002639AC"/>
    <w:rsid w:val="00263A90"/>
    <w:rsid w:val="00263EB8"/>
    <w:rsid w:val="00263F0B"/>
    <w:rsid w:val="00264317"/>
    <w:rsid w:val="00264BC7"/>
    <w:rsid w:val="00264C23"/>
    <w:rsid w:val="00264C45"/>
    <w:rsid w:val="00264D5C"/>
    <w:rsid w:val="00264EA6"/>
    <w:rsid w:val="00265042"/>
    <w:rsid w:val="0026521A"/>
    <w:rsid w:val="0026530C"/>
    <w:rsid w:val="0026546E"/>
    <w:rsid w:val="00265AAF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D68"/>
    <w:rsid w:val="00267DFF"/>
    <w:rsid w:val="0027027F"/>
    <w:rsid w:val="00270314"/>
    <w:rsid w:val="00270422"/>
    <w:rsid w:val="002704C9"/>
    <w:rsid w:val="00270542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524"/>
    <w:rsid w:val="002905CB"/>
    <w:rsid w:val="002909B9"/>
    <w:rsid w:val="002909E1"/>
    <w:rsid w:val="002909FD"/>
    <w:rsid w:val="00290ACA"/>
    <w:rsid w:val="00290BCF"/>
    <w:rsid w:val="002915A0"/>
    <w:rsid w:val="00291A6C"/>
    <w:rsid w:val="00291A98"/>
    <w:rsid w:val="00291B63"/>
    <w:rsid w:val="00291BAB"/>
    <w:rsid w:val="00291BFF"/>
    <w:rsid w:val="0029219D"/>
    <w:rsid w:val="002922CF"/>
    <w:rsid w:val="002924AC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A2B"/>
    <w:rsid w:val="00294A76"/>
    <w:rsid w:val="002953D5"/>
    <w:rsid w:val="00295715"/>
    <w:rsid w:val="00295A34"/>
    <w:rsid w:val="00295B31"/>
    <w:rsid w:val="00295B38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B4A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969"/>
    <w:rsid w:val="002A1AB1"/>
    <w:rsid w:val="002A1C12"/>
    <w:rsid w:val="002A1C4E"/>
    <w:rsid w:val="002A1D35"/>
    <w:rsid w:val="002A1F48"/>
    <w:rsid w:val="002A2011"/>
    <w:rsid w:val="002A2CA5"/>
    <w:rsid w:val="002A2F1F"/>
    <w:rsid w:val="002A2F8C"/>
    <w:rsid w:val="002A30B2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BE1"/>
    <w:rsid w:val="002A4CDD"/>
    <w:rsid w:val="002A4D0D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869"/>
    <w:rsid w:val="002B589C"/>
    <w:rsid w:val="002B5DC5"/>
    <w:rsid w:val="002B5F58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A4B"/>
    <w:rsid w:val="002C6136"/>
    <w:rsid w:val="002C6226"/>
    <w:rsid w:val="002C64C2"/>
    <w:rsid w:val="002C66AE"/>
    <w:rsid w:val="002C66D1"/>
    <w:rsid w:val="002C686B"/>
    <w:rsid w:val="002C6F60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C71"/>
    <w:rsid w:val="002D62E3"/>
    <w:rsid w:val="002D6373"/>
    <w:rsid w:val="002D63CB"/>
    <w:rsid w:val="002D679E"/>
    <w:rsid w:val="002D6AFF"/>
    <w:rsid w:val="002D6B24"/>
    <w:rsid w:val="002D6BB3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C5"/>
    <w:rsid w:val="002E2F05"/>
    <w:rsid w:val="002E31F0"/>
    <w:rsid w:val="002E3358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DAE"/>
    <w:rsid w:val="00300233"/>
    <w:rsid w:val="003003F5"/>
    <w:rsid w:val="0030058D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500F"/>
    <w:rsid w:val="00305611"/>
    <w:rsid w:val="003056C1"/>
    <w:rsid w:val="003059EC"/>
    <w:rsid w:val="00305C9F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F5"/>
    <w:rsid w:val="003131C1"/>
    <w:rsid w:val="00313422"/>
    <w:rsid w:val="00313D0F"/>
    <w:rsid w:val="00313F83"/>
    <w:rsid w:val="0031405D"/>
    <w:rsid w:val="0031425C"/>
    <w:rsid w:val="0031471C"/>
    <w:rsid w:val="003147F2"/>
    <w:rsid w:val="0031480B"/>
    <w:rsid w:val="00314B72"/>
    <w:rsid w:val="00314D47"/>
    <w:rsid w:val="00314F81"/>
    <w:rsid w:val="003151CB"/>
    <w:rsid w:val="003155A7"/>
    <w:rsid w:val="003155F5"/>
    <w:rsid w:val="00315989"/>
    <w:rsid w:val="00315D9C"/>
    <w:rsid w:val="00315EDB"/>
    <w:rsid w:val="0031670A"/>
    <w:rsid w:val="00316A2C"/>
    <w:rsid w:val="00316D00"/>
    <w:rsid w:val="00316DC7"/>
    <w:rsid w:val="0031739B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DDD"/>
    <w:rsid w:val="00324E28"/>
    <w:rsid w:val="00325331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A37"/>
    <w:rsid w:val="00327A40"/>
    <w:rsid w:val="00327A56"/>
    <w:rsid w:val="00327A89"/>
    <w:rsid w:val="00327ADE"/>
    <w:rsid w:val="00327C14"/>
    <w:rsid w:val="003302B5"/>
    <w:rsid w:val="00330534"/>
    <w:rsid w:val="00330765"/>
    <w:rsid w:val="003307F9"/>
    <w:rsid w:val="00330837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D3E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96"/>
    <w:rsid w:val="0033593D"/>
    <w:rsid w:val="0033593E"/>
    <w:rsid w:val="00335D9D"/>
    <w:rsid w:val="00335DBA"/>
    <w:rsid w:val="00335F6E"/>
    <w:rsid w:val="00335FFA"/>
    <w:rsid w:val="00336061"/>
    <w:rsid w:val="0033627E"/>
    <w:rsid w:val="0033660A"/>
    <w:rsid w:val="00336B6D"/>
    <w:rsid w:val="00336E38"/>
    <w:rsid w:val="00336F0D"/>
    <w:rsid w:val="00337094"/>
    <w:rsid w:val="00337143"/>
    <w:rsid w:val="00337C0B"/>
    <w:rsid w:val="00337DD6"/>
    <w:rsid w:val="0034003C"/>
    <w:rsid w:val="0034047D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D78"/>
    <w:rsid w:val="00343F39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E0E"/>
    <w:rsid w:val="00347079"/>
    <w:rsid w:val="00347085"/>
    <w:rsid w:val="00347124"/>
    <w:rsid w:val="0034715F"/>
    <w:rsid w:val="003474B1"/>
    <w:rsid w:val="00347746"/>
    <w:rsid w:val="00347D4C"/>
    <w:rsid w:val="003501A4"/>
    <w:rsid w:val="00350356"/>
    <w:rsid w:val="00350650"/>
    <w:rsid w:val="00350B0A"/>
    <w:rsid w:val="00350C6C"/>
    <w:rsid w:val="00350F42"/>
    <w:rsid w:val="0035111F"/>
    <w:rsid w:val="003511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D0"/>
    <w:rsid w:val="0035608A"/>
    <w:rsid w:val="003560A7"/>
    <w:rsid w:val="00356114"/>
    <w:rsid w:val="003561D1"/>
    <w:rsid w:val="003561F8"/>
    <w:rsid w:val="003563CB"/>
    <w:rsid w:val="00356DBD"/>
    <w:rsid w:val="003578B3"/>
    <w:rsid w:val="00357A6B"/>
    <w:rsid w:val="00357E51"/>
    <w:rsid w:val="00360011"/>
    <w:rsid w:val="0036025E"/>
    <w:rsid w:val="0036056A"/>
    <w:rsid w:val="00360D2F"/>
    <w:rsid w:val="00360ECA"/>
    <w:rsid w:val="00361276"/>
    <w:rsid w:val="00361313"/>
    <w:rsid w:val="003613B0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650"/>
    <w:rsid w:val="00367721"/>
    <w:rsid w:val="003679A1"/>
    <w:rsid w:val="0037021E"/>
    <w:rsid w:val="003702F6"/>
    <w:rsid w:val="00370309"/>
    <w:rsid w:val="00370467"/>
    <w:rsid w:val="003705B2"/>
    <w:rsid w:val="003707DD"/>
    <w:rsid w:val="00370945"/>
    <w:rsid w:val="0037095C"/>
    <w:rsid w:val="0037104C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3442"/>
    <w:rsid w:val="00383456"/>
    <w:rsid w:val="00383F63"/>
    <w:rsid w:val="00383F96"/>
    <w:rsid w:val="00384427"/>
    <w:rsid w:val="003844D4"/>
    <w:rsid w:val="00385041"/>
    <w:rsid w:val="00385526"/>
    <w:rsid w:val="00385C4F"/>
    <w:rsid w:val="00385D02"/>
    <w:rsid w:val="003860F4"/>
    <w:rsid w:val="00386267"/>
    <w:rsid w:val="003863C1"/>
    <w:rsid w:val="003864CC"/>
    <w:rsid w:val="00386C92"/>
    <w:rsid w:val="00386D23"/>
    <w:rsid w:val="00386E0D"/>
    <w:rsid w:val="00387034"/>
    <w:rsid w:val="0038707F"/>
    <w:rsid w:val="0038725C"/>
    <w:rsid w:val="00387519"/>
    <w:rsid w:val="00387759"/>
    <w:rsid w:val="003878CB"/>
    <w:rsid w:val="00387956"/>
    <w:rsid w:val="00387D39"/>
    <w:rsid w:val="00387D3E"/>
    <w:rsid w:val="00387DF1"/>
    <w:rsid w:val="00387F94"/>
    <w:rsid w:val="00390E1A"/>
    <w:rsid w:val="00390F56"/>
    <w:rsid w:val="00390F64"/>
    <w:rsid w:val="003910C8"/>
    <w:rsid w:val="003913C4"/>
    <w:rsid w:val="003915E5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3199"/>
    <w:rsid w:val="003932AB"/>
    <w:rsid w:val="0039356E"/>
    <w:rsid w:val="00393DF7"/>
    <w:rsid w:val="003940A5"/>
    <w:rsid w:val="0039477A"/>
    <w:rsid w:val="003952F2"/>
    <w:rsid w:val="00395389"/>
    <w:rsid w:val="003954CD"/>
    <w:rsid w:val="0039594A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F8F"/>
    <w:rsid w:val="003A1037"/>
    <w:rsid w:val="003A1528"/>
    <w:rsid w:val="003A186C"/>
    <w:rsid w:val="003A1BB3"/>
    <w:rsid w:val="003A1BBE"/>
    <w:rsid w:val="003A1C67"/>
    <w:rsid w:val="003A1FCF"/>
    <w:rsid w:val="003A253B"/>
    <w:rsid w:val="003A2B66"/>
    <w:rsid w:val="003A397C"/>
    <w:rsid w:val="003A3A15"/>
    <w:rsid w:val="003A3D05"/>
    <w:rsid w:val="003A3F47"/>
    <w:rsid w:val="003A3F6A"/>
    <w:rsid w:val="003A3F9C"/>
    <w:rsid w:val="003A41A7"/>
    <w:rsid w:val="003A44F7"/>
    <w:rsid w:val="003A47B7"/>
    <w:rsid w:val="003A4C8E"/>
    <w:rsid w:val="003A4DE8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ED"/>
    <w:rsid w:val="003B2547"/>
    <w:rsid w:val="003B2726"/>
    <w:rsid w:val="003B2918"/>
    <w:rsid w:val="003B2A68"/>
    <w:rsid w:val="003B2AAF"/>
    <w:rsid w:val="003B32D7"/>
    <w:rsid w:val="003B33AD"/>
    <w:rsid w:val="003B377F"/>
    <w:rsid w:val="003B3AEB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58D1"/>
    <w:rsid w:val="003B5992"/>
    <w:rsid w:val="003B5BAA"/>
    <w:rsid w:val="003B5D32"/>
    <w:rsid w:val="003B5EA9"/>
    <w:rsid w:val="003B605D"/>
    <w:rsid w:val="003B60A9"/>
    <w:rsid w:val="003B69DE"/>
    <w:rsid w:val="003B71A2"/>
    <w:rsid w:val="003B7B4F"/>
    <w:rsid w:val="003B7C23"/>
    <w:rsid w:val="003B7FB9"/>
    <w:rsid w:val="003C0353"/>
    <w:rsid w:val="003C12F2"/>
    <w:rsid w:val="003C1342"/>
    <w:rsid w:val="003C1839"/>
    <w:rsid w:val="003C1A1C"/>
    <w:rsid w:val="003C1BDB"/>
    <w:rsid w:val="003C2892"/>
    <w:rsid w:val="003C2ABF"/>
    <w:rsid w:val="003C2E28"/>
    <w:rsid w:val="003C2F11"/>
    <w:rsid w:val="003C3187"/>
    <w:rsid w:val="003C31DB"/>
    <w:rsid w:val="003C3CFA"/>
    <w:rsid w:val="003C423E"/>
    <w:rsid w:val="003C4C38"/>
    <w:rsid w:val="003C5124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593"/>
    <w:rsid w:val="003D0F69"/>
    <w:rsid w:val="003D1159"/>
    <w:rsid w:val="003D11DE"/>
    <w:rsid w:val="003D167C"/>
    <w:rsid w:val="003D1894"/>
    <w:rsid w:val="003D1AEA"/>
    <w:rsid w:val="003D1BC3"/>
    <w:rsid w:val="003D1E65"/>
    <w:rsid w:val="003D1F44"/>
    <w:rsid w:val="003D21A8"/>
    <w:rsid w:val="003D29C6"/>
    <w:rsid w:val="003D2ED7"/>
    <w:rsid w:val="003D3011"/>
    <w:rsid w:val="003D3268"/>
    <w:rsid w:val="003D35F1"/>
    <w:rsid w:val="003D3A8F"/>
    <w:rsid w:val="003D3DBF"/>
    <w:rsid w:val="003D419A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D6E"/>
    <w:rsid w:val="003D7119"/>
    <w:rsid w:val="003D7283"/>
    <w:rsid w:val="003D7550"/>
    <w:rsid w:val="003D75BD"/>
    <w:rsid w:val="003D78A8"/>
    <w:rsid w:val="003E016A"/>
    <w:rsid w:val="003E02F2"/>
    <w:rsid w:val="003E0316"/>
    <w:rsid w:val="003E06BB"/>
    <w:rsid w:val="003E0740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AE"/>
    <w:rsid w:val="003E442B"/>
    <w:rsid w:val="003E4B07"/>
    <w:rsid w:val="003E4D18"/>
    <w:rsid w:val="003E4F88"/>
    <w:rsid w:val="003E51B1"/>
    <w:rsid w:val="003E554C"/>
    <w:rsid w:val="003E55AA"/>
    <w:rsid w:val="003E57E4"/>
    <w:rsid w:val="003E58A9"/>
    <w:rsid w:val="003E58B8"/>
    <w:rsid w:val="003E58CA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9C3"/>
    <w:rsid w:val="003F39C6"/>
    <w:rsid w:val="003F3E7F"/>
    <w:rsid w:val="003F415B"/>
    <w:rsid w:val="003F4D5E"/>
    <w:rsid w:val="003F4DD6"/>
    <w:rsid w:val="003F4EFD"/>
    <w:rsid w:val="003F4FA3"/>
    <w:rsid w:val="003F5337"/>
    <w:rsid w:val="003F55B5"/>
    <w:rsid w:val="003F5B8A"/>
    <w:rsid w:val="003F5BDC"/>
    <w:rsid w:val="003F5DA2"/>
    <w:rsid w:val="003F5E40"/>
    <w:rsid w:val="003F5ECB"/>
    <w:rsid w:val="003F5FBB"/>
    <w:rsid w:val="003F6A42"/>
    <w:rsid w:val="003F729D"/>
    <w:rsid w:val="003F77C7"/>
    <w:rsid w:val="003F782C"/>
    <w:rsid w:val="003F788E"/>
    <w:rsid w:val="003F7B67"/>
    <w:rsid w:val="003F7B6D"/>
    <w:rsid w:val="003F7B7A"/>
    <w:rsid w:val="003F7E07"/>
    <w:rsid w:val="003F7FDF"/>
    <w:rsid w:val="00400253"/>
    <w:rsid w:val="00400503"/>
    <w:rsid w:val="004008AD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6B2"/>
    <w:rsid w:val="00404A45"/>
    <w:rsid w:val="00404CB1"/>
    <w:rsid w:val="004053A7"/>
    <w:rsid w:val="004056A5"/>
    <w:rsid w:val="004058E4"/>
    <w:rsid w:val="00405AAC"/>
    <w:rsid w:val="00405BA1"/>
    <w:rsid w:val="004065A6"/>
    <w:rsid w:val="00406861"/>
    <w:rsid w:val="00406B6F"/>
    <w:rsid w:val="00407117"/>
    <w:rsid w:val="004074B0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BAC"/>
    <w:rsid w:val="00413D99"/>
    <w:rsid w:val="00413EF2"/>
    <w:rsid w:val="00413F7D"/>
    <w:rsid w:val="00413FE4"/>
    <w:rsid w:val="00413FF4"/>
    <w:rsid w:val="004146D5"/>
    <w:rsid w:val="0041479B"/>
    <w:rsid w:val="00414F92"/>
    <w:rsid w:val="00415073"/>
    <w:rsid w:val="004150BC"/>
    <w:rsid w:val="00415254"/>
    <w:rsid w:val="0041525E"/>
    <w:rsid w:val="004154A4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59E"/>
    <w:rsid w:val="00421B56"/>
    <w:rsid w:val="00421BC7"/>
    <w:rsid w:val="00421C28"/>
    <w:rsid w:val="00421CA4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E10"/>
    <w:rsid w:val="004310E1"/>
    <w:rsid w:val="004312D6"/>
    <w:rsid w:val="00431461"/>
    <w:rsid w:val="004314A8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D7"/>
    <w:rsid w:val="00441871"/>
    <w:rsid w:val="00441F0D"/>
    <w:rsid w:val="004421AB"/>
    <w:rsid w:val="004423A5"/>
    <w:rsid w:val="00442893"/>
    <w:rsid w:val="00442EE1"/>
    <w:rsid w:val="00442F09"/>
    <w:rsid w:val="004435DC"/>
    <w:rsid w:val="00443765"/>
    <w:rsid w:val="0044391F"/>
    <w:rsid w:val="00443CD2"/>
    <w:rsid w:val="004440D3"/>
    <w:rsid w:val="00444254"/>
    <w:rsid w:val="0044480B"/>
    <w:rsid w:val="00444923"/>
    <w:rsid w:val="00444E16"/>
    <w:rsid w:val="00444F63"/>
    <w:rsid w:val="00445264"/>
    <w:rsid w:val="004452BC"/>
    <w:rsid w:val="0044540A"/>
    <w:rsid w:val="004455D6"/>
    <w:rsid w:val="00445644"/>
    <w:rsid w:val="004456AD"/>
    <w:rsid w:val="00445A23"/>
    <w:rsid w:val="00445A51"/>
    <w:rsid w:val="00445CE4"/>
    <w:rsid w:val="00445E29"/>
    <w:rsid w:val="00445EE7"/>
    <w:rsid w:val="0044601F"/>
    <w:rsid w:val="00446222"/>
    <w:rsid w:val="004462F3"/>
    <w:rsid w:val="0044657C"/>
    <w:rsid w:val="0044694D"/>
    <w:rsid w:val="00446C8C"/>
    <w:rsid w:val="00446D42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6D"/>
    <w:rsid w:val="00455BF3"/>
    <w:rsid w:val="00455EF0"/>
    <w:rsid w:val="00456148"/>
    <w:rsid w:val="004562E3"/>
    <w:rsid w:val="00456546"/>
    <w:rsid w:val="00456B8E"/>
    <w:rsid w:val="00456C62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60EF5"/>
    <w:rsid w:val="00461106"/>
    <w:rsid w:val="00461AD2"/>
    <w:rsid w:val="00461C88"/>
    <w:rsid w:val="00461D22"/>
    <w:rsid w:val="00462589"/>
    <w:rsid w:val="004630FB"/>
    <w:rsid w:val="004631B3"/>
    <w:rsid w:val="004631FB"/>
    <w:rsid w:val="004639BD"/>
    <w:rsid w:val="00463C5D"/>
    <w:rsid w:val="00463C72"/>
    <w:rsid w:val="00463DFB"/>
    <w:rsid w:val="00463ECA"/>
    <w:rsid w:val="00464030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E6B"/>
    <w:rsid w:val="00467047"/>
    <w:rsid w:val="0046735D"/>
    <w:rsid w:val="00467660"/>
    <w:rsid w:val="004676A7"/>
    <w:rsid w:val="004679A5"/>
    <w:rsid w:val="00467A5C"/>
    <w:rsid w:val="00467F7D"/>
    <w:rsid w:val="00470019"/>
    <w:rsid w:val="00470277"/>
    <w:rsid w:val="004702E0"/>
    <w:rsid w:val="0047088F"/>
    <w:rsid w:val="00470CE9"/>
    <w:rsid w:val="00470D28"/>
    <w:rsid w:val="00470E3E"/>
    <w:rsid w:val="00471545"/>
    <w:rsid w:val="004715B8"/>
    <w:rsid w:val="00471661"/>
    <w:rsid w:val="00471863"/>
    <w:rsid w:val="00471AA5"/>
    <w:rsid w:val="00471BE7"/>
    <w:rsid w:val="00471F3E"/>
    <w:rsid w:val="0047210A"/>
    <w:rsid w:val="00472394"/>
    <w:rsid w:val="004727F9"/>
    <w:rsid w:val="00472BCF"/>
    <w:rsid w:val="00472BD6"/>
    <w:rsid w:val="00472C62"/>
    <w:rsid w:val="004732C0"/>
    <w:rsid w:val="0047334A"/>
    <w:rsid w:val="004733FA"/>
    <w:rsid w:val="00473499"/>
    <w:rsid w:val="00474131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C21"/>
    <w:rsid w:val="00477C4F"/>
    <w:rsid w:val="00477E61"/>
    <w:rsid w:val="00480032"/>
    <w:rsid w:val="00480713"/>
    <w:rsid w:val="0048098A"/>
    <w:rsid w:val="0048099C"/>
    <w:rsid w:val="00480FA6"/>
    <w:rsid w:val="0048137A"/>
    <w:rsid w:val="004814A1"/>
    <w:rsid w:val="0048154F"/>
    <w:rsid w:val="00481606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C3"/>
    <w:rsid w:val="004850FE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C5"/>
    <w:rsid w:val="00491F19"/>
    <w:rsid w:val="00491F70"/>
    <w:rsid w:val="00491FD3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BDE"/>
    <w:rsid w:val="004A3C9A"/>
    <w:rsid w:val="004A4A66"/>
    <w:rsid w:val="004A4BD7"/>
    <w:rsid w:val="004A4EAC"/>
    <w:rsid w:val="004A56C0"/>
    <w:rsid w:val="004A5729"/>
    <w:rsid w:val="004A5C85"/>
    <w:rsid w:val="004A5FB8"/>
    <w:rsid w:val="004A5FF5"/>
    <w:rsid w:val="004A61A7"/>
    <w:rsid w:val="004A62F0"/>
    <w:rsid w:val="004A649B"/>
    <w:rsid w:val="004A66D0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4"/>
    <w:rsid w:val="004B2AD1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8A1"/>
    <w:rsid w:val="004B6A16"/>
    <w:rsid w:val="004B6E12"/>
    <w:rsid w:val="004B6EC2"/>
    <w:rsid w:val="004B7214"/>
    <w:rsid w:val="004B72BE"/>
    <w:rsid w:val="004B7478"/>
    <w:rsid w:val="004B756F"/>
    <w:rsid w:val="004B78B8"/>
    <w:rsid w:val="004B792B"/>
    <w:rsid w:val="004B7B2D"/>
    <w:rsid w:val="004B7D1A"/>
    <w:rsid w:val="004C011E"/>
    <w:rsid w:val="004C0129"/>
    <w:rsid w:val="004C0611"/>
    <w:rsid w:val="004C07AB"/>
    <w:rsid w:val="004C0FCB"/>
    <w:rsid w:val="004C142C"/>
    <w:rsid w:val="004C14E4"/>
    <w:rsid w:val="004C16D8"/>
    <w:rsid w:val="004C1808"/>
    <w:rsid w:val="004C180B"/>
    <w:rsid w:val="004C1CAC"/>
    <w:rsid w:val="004C1EC0"/>
    <w:rsid w:val="004C24F3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F4D"/>
    <w:rsid w:val="004C6263"/>
    <w:rsid w:val="004C63F6"/>
    <w:rsid w:val="004C6636"/>
    <w:rsid w:val="004C68C7"/>
    <w:rsid w:val="004C68EE"/>
    <w:rsid w:val="004C6C39"/>
    <w:rsid w:val="004C6D78"/>
    <w:rsid w:val="004C708F"/>
    <w:rsid w:val="004C7335"/>
    <w:rsid w:val="004C7390"/>
    <w:rsid w:val="004C7722"/>
    <w:rsid w:val="004C7731"/>
    <w:rsid w:val="004C7A98"/>
    <w:rsid w:val="004C7AFA"/>
    <w:rsid w:val="004C7BFA"/>
    <w:rsid w:val="004D0309"/>
    <w:rsid w:val="004D057F"/>
    <w:rsid w:val="004D0872"/>
    <w:rsid w:val="004D0B99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8C7"/>
    <w:rsid w:val="004E0D1E"/>
    <w:rsid w:val="004E0E39"/>
    <w:rsid w:val="004E0FFF"/>
    <w:rsid w:val="004E14CA"/>
    <w:rsid w:val="004E15B1"/>
    <w:rsid w:val="004E17DE"/>
    <w:rsid w:val="004E1C66"/>
    <w:rsid w:val="004E216F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FDE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80A"/>
    <w:rsid w:val="004F2A4E"/>
    <w:rsid w:val="004F2B4F"/>
    <w:rsid w:val="004F301C"/>
    <w:rsid w:val="004F31CC"/>
    <w:rsid w:val="004F3652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169"/>
    <w:rsid w:val="004F54E4"/>
    <w:rsid w:val="004F5D5E"/>
    <w:rsid w:val="004F6124"/>
    <w:rsid w:val="004F6186"/>
    <w:rsid w:val="004F61CA"/>
    <w:rsid w:val="004F62F6"/>
    <w:rsid w:val="004F633D"/>
    <w:rsid w:val="004F66D5"/>
    <w:rsid w:val="004F69AE"/>
    <w:rsid w:val="004F69C2"/>
    <w:rsid w:val="004F6C34"/>
    <w:rsid w:val="004F70B9"/>
    <w:rsid w:val="004F7436"/>
    <w:rsid w:val="004F7A89"/>
    <w:rsid w:val="004F7C87"/>
    <w:rsid w:val="004F7D4D"/>
    <w:rsid w:val="004F7E80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789"/>
    <w:rsid w:val="00501823"/>
    <w:rsid w:val="005019C4"/>
    <w:rsid w:val="00501AD6"/>
    <w:rsid w:val="00501FCB"/>
    <w:rsid w:val="005027C3"/>
    <w:rsid w:val="00502921"/>
    <w:rsid w:val="00502B20"/>
    <w:rsid w:val="00502BBA"/>
    <w:rsid w:val="005030DA"/>
    <w:rsid w:val="005031DD"/>
    <w:rsid w:val="00503338"/>
    <w:rsid w:val="005039C4"/>
    <w:rsid w:val="00503AA3"/>
    <w:rsid w:val="005043DD"/>
    <w:rsid w:val="0050471A"/>
    <w:rsid w:val="005047BA"/>
    <w:rsid w:val="00504954"/>
    <w:rsid w:val="00504A45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88F"/>
    <w:rsid w:val="00516FAE"/>
    <w:rsid w:val="00516FDE"/>
    <w:rsid w:val="00517362"/>
    <w:rsid w:val="0051768D"/>
    <w:rsid w:val="0051790A"/>
    <w:rsid w:val="00517E63"/>
    <w:rsid w:val="00521753"/>
    <w:rsid w:val="00521A4C"/>
    <w:rsid w:val="00521CB2"/>
    <w:rsid w:val="00521DD6"/>
    <w:rsid w:val="00521F85"/>
    <w:rsid w:val="00522159"/>
    <w:rsid w:val="0052248F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188"/>
    <w:rsid w:val="005241AA"/>
    <w:rsid w:val="005241BD"/>
    <w:rsid w:val="00524501"/>
    <w:rsid w:val="0052451D"/>
    <w:rsid w:val="00524A0B"/>
    <w:rsid w:val="00524AB0"/>
    <w:rsid w:val="00524B17"/>
    <w:rsid w:val="00524C93"/>
    <w:rsid w:val="00524E1F"/>
    <w:rsid w:val="005254A4"/>
    <w:rsid w:val="0052599B"/>
    <w:rsid w:val="00525EFC"/>
    <w:rsid w:val="00525F56"/>
    <w:rsid w:val="0052617C"/>
    <w:rsid w:val="0052693F"/>
    <w:rsid w:val="00527284"/>
    <w:rsid w:val="00527875"/>
    <w:rsid w:val="00527C86"/>
    <w:rsid w:val="00527E12"/>
    <w:rsid w:val="005301D0"/>
    <w:rsid w:val="00530910"/>
    <w:rsid w:val="00530ED0"/>
    <w:rsid w:val="0053100A"/>
    <w:rsid w:val="0053118E"/>
    <w:rsid w:val="00531442"/>
    <w:rsid w:val="00531AA3"/>
    <w:rsid w:val="00531F72"/>
    <w:rsid w:val="00531FB4"/>
    <w:rsid w:val="005324EF"/>
    <w:rsid w:val="005326D0"/>
    <w:rsid w:val="005328EF"/>
    <w:rsid w:val="00532C74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331"/>
    <w:rsid w:val="005363B6"/>
    <w:rsid w:val="00536749"/>
    <w:rsid w:val="00536785"/>
    <w:rsid w:val="005367E7"/>
    <w:rsid w:val="0053685E"/>
    <w:rsid w:val="005369E1"/>
    <w:rsid w:val="00536B2A"/>
    <w:rsid w:val="00536B78"/>
    <w:rsid w:val="00536D56"/>
    <w:rsid w:val="00536E9C"/>
    <w:rsid w:val="00536F35"/>
    <w:rsid w:val="00537045"/>
    <w:rsid w:val="005370C3"/>
    <w:rsid w:val="005370E4"/>
    <w:rsid w:val="00537114"/>
    <w:rsid w:val="0053719B"/>
    <w:rsid w:val="00537430"/>
    <w:rsid w:val="00537CC7"/>
    <w:rsid w:val="00537D43"/>
    <w:rsid w:val="00537D81"/>
    <w:rsid w:val="00537E07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B1D"/>
    <w:rsid w:val="00544C2C"/>
    <w:rsid w:val="00544C77"/>
    <w:rsid w:val="00544F42"/>
    <w:rsid w:val="00545344"/>
    <w:rsid w:val="00545710"/>
    <w:rsid w:val="00545777"/>
    <w:rsid w:val="00545EFA"/>
    <w:rsid w:val="00546212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2152"/>
    <w:rsid w:val="005521BD"/>
    <w:rsid w:val="005522E8"/>
    <w:rsid w:val="0055249B"/>
    <w:rsid w:val="00552613"/>
    <w:rsid w:val="00552836"/>
    <w:rsid w:val="005528B3"/>
    <w:rsid w:val="00552BAD"/>
    <w:rsid w:val="00552F97"/>
    <w:rsid w:val="00553F88"/>
    <w:rsid w:val="0055415E"/>
    <w:rsid w:val="0055443E"/>
    <w:rsid w:val="0055449D"/>
    <w:rsid w:val="00554767"/>
    <w:rsid w:val="00554B09"/>
    <w:rsid w:val="00554E99"/>
    <w:rsid w:val="005557D1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C34"/>
    <w:rsid w:val="00560026"/>
    <w:rsid w:val="00560155"/>
    <w:rsid w:val="00560397"/>
    <w:rsid w:val="00560581"/>
    <w:rsid w:val="00560775"/>
    <w:rsid w:val="00560C09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3363"/>
    <w:rsid w:val="0056363C"/>
    <w:rsid w:val="0056399B"/>
    <w:rsid w:val="00563BA7"/>
    <w:rsid w:val="00563C43"/>
    <w:rsid w:val="00563D02"/>
    <w:rsid w:val="00563D69"/>
    <w:rsid w:val="00564203"/>
    <w:rsid w:val="0056463C"/>
    <w:rsid w:val="00564E15"/>
    <w:rsid w:val="00565A41"/>
    <w:rsid w:val="00565C3F"/>
    <w:rsid w:val="00565F05"/>
    <w:rsid w:val="005660AD"/>
    <w:rsid w:val="0056632C"/>
    <w:rsid w:val="005666F2"/>
    <w:rsid w:val="0056678E"/>
    <w:rsid w:val="00566855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E4A"/>
    <w:rsid w:val="00567F3D"/>
    <w:rsid w:val="00570065"/>
    <w:rsid w:val="00570884"/>
    <w:rsid w:val="00570CF4"/>
    <w:rsid w:val="00570EB4"/>
    <w:rsid w:val="00571374"/>
    <w:rsid w:val="005713C1"/>
    <w:rsid w:val="00571572"/>
    <w:rsid w:val="00571599"/>
    <w:rsid w:val="005718DD"/>
    <w:rsid w:val="00571951"/>
    <w:rsid w:val="00571AFD"/>
    <w:rsid w:val="00571CDC"/>
    <w:rsid w:val="00571D14"/>
    <w:rsid w:val="00571D5B"/>
    <w:rsid w:val="00571F8A"/>
    <w:rsid w:val="00572089"/>
    <w:rsid w:val="00572202"/>
    <w:rsid w:val="005724C7"/>
    <w:rsid w:val="005726C7"/>
    <w:rsid w:val="00572BFE"/>
    <w:rsid w:val="00572CB8"/>
    <w:rsid w:val="00572E7B"/>
    <w:rsid w:val="00573127"/>
    <w:rsid w:val="005731E9"/>
    <w:rsid w:val="005733E3"/>
    <w:rsid w:val="00573579"/>
    <w:rsid w:val="0057361F"/>
    <w:rsid w:val="005738BB"/>
    <w:rsid w:val="00573EFB"/>
    <w:rsid w:val="005741EF"/>
    <w:rsid w:val="005741F8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1260"/>
    <w:rsid w:val="005814A9"/>
    <w:rsid w:val="0058190C"/>
    <w:rsid w:val="00581933"/>
    <w:rsid w:val="00581E50"/>
    <w:rsid w:val="0058239C"/>
    <w:rsid w:val="005823F1"/>
    <w:rsid w:val="005826A4"/>
    <w:rsid w:val="005826DD"/>
    <w:rsid w:val="005828B1"/>
    <w:rsid w:val="00582A47"/>
    <w:rsid w:val="00582C45"/>
    <w:rsid w:val="00582C8C"/>
    <w:rsid w:val="00582D90"/>
    <w:rsid w:val="00583114"/>
    <w:rsid w:val="0058315A"/>
    <w:rsid w:val="005833E4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732"/>
    <w:rsid w:val="00595809"/>
    <w:rsid w:val="00595EED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36C"/>
    <w:rsid w:val="005A63F2"/>
    <w:rsid w:val="005A664E"/>
    <w:rsid w:val="005A68AB"/>
    <w:rsid w:val="005A69BA"/>
    <w:rsid w:val="005A69CD"/>
    <w:rsid w:val="005A6AEA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2D6"/>
    <w:rsid w:val="005B06F5"/>
    <w:rsid w:val="005B0986"/>
    <w:rsid w:val="005B0D7D"/>
    <w:rsid w:val="005B0E45"/>
    <w:rsid w:val="005B0FFD"/>
    <w:rsid w:val="005B125F"/>
    <w:rsid w:val="005B15D0"/>
    <w:rsid w:val="005B1DB4"/>
    <w:rsid w:val="005B239D"/>
    <w:rsid w:val="005B253D"/>
    <w:rsid w:val="005B2787"/>
    <w:rsid w:val="005B2CDA"/>
    <w:rsid w:val="005B2EB9"/>
    <w:rsid w:val="005B30D5"/>
    <w:rsid w:val="005B33C0"/>
    <w:rsid w:val="005B33D3"/>
    <w:rsid w:val="005B36BA"/>
    <w:rsid w:val="005B3D5A"/>
    <w:rsid w:val="005B427A"/>
    <w:rsid w:val="005B42CF"/>
    <w:rsid w:val="005B4332"/>
    <w:rsid w:val="005B46B3"/>
    <w:rsid w:val="005B5049"/>
    <w:rsid w:val="005B5230"/>
    <w:rsid w:val="005B5480"/>
    <w:rsid w:val="005B555F"/>
    <w:rsid w:val="005B5611"/>
    <w:rsid w:val="005B5793"/>
    <w:rsid w:val="005B58D4"/>
    <w:rsid w:val="005B5FF3"/>
    <w:rsid w:val="005B6829"/>
    <w:rsid w:val="005B6AAE"/>
    <w:rsid w:val="005B6B66"/>
    <w:rsid w:val="005B6C5A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30FA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A5A"/>
    <w:rsid w:val="005C4A84"/>
    <w:rsid w:val="005C51DE"/>
    <w:rsid w:val="005C53A6"/>
    <w:rsid w:val="005C53DD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84B"/>
    <w:rsid w:val="005D5A11"/>
    <w:rsid w:val="005D5BBB"/>
    <w:rsid w:val="005D645B"/>
    <w:rsid w:val="005D6776"/>
    <w:rsid w:val="005D6835"/>
    <w:rsid w:val="005D6A51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6CC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F20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A40"/>
    <w:rsid w:val="005E7B29"/>
    <w:rsid w:val="005E7B5F"/>
    <w:rsid w:val="005E7B91"/>
    <w:rsid w:val="005E7E0D"/>
    <w:rsid w:val="005F01F1"/>
    <w:rsid w:val="005F060A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69B"/>
    <w:rsid w:val="005F795F"/>
    <w:rsid w:val="005F7EC8"/>
    <w:rsid w:val="006000DB"/>
    <w:rsid w:val="00600185"/>
    <w:rsid w:val="0060026D"/>
    <w:rsid w:val="00600289"/>
    <w:rsid w:val="00600662"/>
    <w:rsid w:val="0060076F"/>
    <w:rsid w:val="006009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2BF9"/>
    <w:rsid w:val="00602C88"/>
    <w:rsid w:val="00602F64"/>
    <w:rsid w:val="0060313C"/>
    <w:rsid w:val="006037C5"/>
    <w:rsid w:val="00603A71"/>
    <w:rsid w:val="00603AD6"/>
    <w:rsid w:val="00603BEB"/>
    <w:rsid w:val="00603E3F"/>
    <w:rsid w:val="00604248"/>
    <w:rsid w:val="00604399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75FF"/>
    <w:rsid w:val="00607799"/>
    <w:rsid w:val="006078E8"/>
    <w:rsid w:val="00607B1A"/>
    <w:rsid w:val="00607B74"/>
    <w:rsid w:val="00610361"/>
    <w:rsid w:val="00610443"/>
    <w:rsid w:val="00610459"/>
    <w:rsid w:val="00610962"/>
    <w:rsid w:val="00610B24"/>
    <w:rsid w:val="00610EB5"/>
    <w:rsid w:val="00610EFD"/>
    <w:rsid w:val="00610FA5"/>
    <w:rsid w:val="00611011"/>
    <w:rsid w:val="00611581"/>
    <w:rsid w:val="0061168A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851"/>
    <w:rsid w:val="00614DE9"/>
    <w:rsid w:val="00615115"/>
    <w:rsid w:val="00615569"/>
    <w:rsid w:val="00615A57"/>
    <w:rsid w:val="00615D75"/>
    <w:rsid w:val="00615EAF"/>
    <w:rsid w:val="00615FA9"/>
    <w:rsid w:val="0061607D"/>
    <w:rsid w:val="0061612A"/>
    <w:rsid w:val="00616ADF"/>
    <w:rsid w:val="006175A8"/>
    <w:rsid w:val="006179BC"/>
    <w:rsid w:val="00617A5F"/>
    <w:rsid w:val="00617DCB"/>
    <w:rsid w:val="0062022E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541"/>
    <w:rsid w:val="006225E2"/>
    <w:rsid w:val="00622654"/>
    <w:rsid w:val="0062269F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70E"/>
    <w:rsid w:val="0062387B"/>
    <w:rsid w:val="006238E2"/>
    <w:rsid w:val="00623B8D"/>
    <w:rsid w:val="00623BE3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2D"/>
    <w:rsid w:val="00632D9F"/>
    <w:rsid w:val="00632E25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78"/>
    <w:rsid w:val="00642739"/>
    <w:rsid w:val="00642A16"/>
    <w:rsid w:val="0064379F"/>
    <w:rsid w:val="006438CB"/>
    <w:rsid w:val="006439A2"/>
    <w:rsid w:val="00643F55"/>
    <w:rsid w:val="00643F5C"/>
    <w:rsid w:val="0064419C"/>
    <w:rsid w:val="006445AA"/>
    <w:rsid w:val="00644EEA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75F"/>
    <w:rsid w:val="00664B3D"/>
    <w:rsid w:val="00664B43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80D"/>
    <w:rsid w:val="00675D06"/>
    <w:rsid w:val="00675D70"/>
    <w:rsid w:val="00675E27"/>
    <w:rsid w:val="00675F0F"/>
    <w:rsid w:val="00676018"/>
    <w:rsid w:val="0067673D"/>
    <w:rsid w:val="0067685A"/>
    <w:rsid w:val="00676A5D"/>
    <w:rsid w:val="00676C55"/>
    <w:rsid w:val="00676D9D"/>
    <w:rsid w:val="00676FF8"/>
    <w:rsid w:val="00677515"/>
    <w:rsid w:val="006775B6"/>
    <w:rsid w:val="00677985"/>
    <w:rsid w:val="00677F01"/>
    <w:rsid w:val="0068006D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11ED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672"/>
    <w:rsid w:val="006946B6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DA"/>
    <w:rsid w:val="006B135F"/>
    <w:rsid w:val="006B194E"/>
    <w:rsid w:val="006B199B"/>
    <w:rsid w:val="006B1ACC"/>
    <w:rsid w:val="006B1B23"/>
    <w:rsid w:val="006B1F9D"/>
    <w:rsid w:val="006B26C3"/>
    <w:rsid w:val="006B26C8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BA"/>
    <w:rsid w:val="006B37CE"/>
    <w:rsid w:val="006B37CF"/>
    <w:rsid w:val="006B37E9"/>
    <w:rsid w:val="006B395F"/>
    <w:rsid w:val="006B3BAC"/>
    <w:rsid w:val="006B3CF9"/>
    <w:rsid w:val="006B4144"/>
    <w:rsid w:val="006B43A4"/>
    <w:rsid w:val="006B4AE9"/>
    <w:rsid w:val="006B4F6A"/>
    <w:rsid w:val="006B533F"/>
    <w:rsid w:val="006B59A9"/>
    <w:rsid w:val="006B5B89"/>
    <w:rsid w:val="006B5F68"/>
    <w:rsid w:val="006B6052"/>
    <w:rsid w:val="006B64C6"/>
    <w:rsid w:val="006B6653"/>
    <w:rsid w:val="006B6E1F"/>
    <w:rsid w:val="006B717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7A5"/>
    <w:rsid w:val="006C1894"/>
    <w:rsid w:val="006C1BF3"/>
    <w:rsid w:val="006C1D4C"/>
    <w:rsid w:val="006C1DA7"/>
    <w:rsid w:val="006C27AE"/>
    <w:rsid w:val="006C2815"/>
    <w:rsid w:val="006C2CBA"/>
    <w:rsid w:val="006C2CF5"/>
    <w:rsid w:val="006C2E54"/>
    <w:rsid w:val="006C2F77"/>
    <w:rsid w:val="006C2FB1"/>
    <w:rsid w:val="006C37D5"/>
    <w:rsid w:val="006C387C"/>
    <w:rsid w:val="006C3B21"/>
    <w:rsid w:val="006C3E28"/>
    <w:rsid w:val="006C3FE7"/>
    <w:rsid w:val="006C400B"/>
    <w:rsid w:val="006C4029"/>
    <w:rsid w:val="006C4421"/>
    <w:rsid w:val="006C46C7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86D"/>
    <w:rsid w:val="006C6A0E"/>
    <w:rsid w:val="006C6AFA"/>
    <w:rsid w:val="006C6BB6"/>
    <w:rsid w:val="006C7084"/>
    <w:rsid w:val="006C79A6"/>
    <w:rsid w:val="006C7A7A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B0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8D"/>
    <w:rsid w:val="006D4585"/>
    <w:rsid w:val="006D45AE"/>
    <w:rsid w:val="006D4C29"/>
    <w:rsid w:val="006D4C4B"/>
    <w:rsid w:val="006D4CF6"/>
    <w:rsid w:val="006D5048"/>
    <w:rsid w:val="006D51CB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D0F"/>
    <w:rsid w:val="006D6D73"/>
    <w:rsid w:val="006D6E8B"/>
    <w:rsid w:val="006D720E"/>
    <w:rsid w:val="006D730C"/>
    <w:rsid w:val="006D73D9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803"/>
    <w:rsid w:val="006E7828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20B2"/>
    <w:rsid w:val="006F23D8"/>
    <w:rsid w:val="006F2736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CB7"/>
    <w:rsid w:val="006F4D10"/>
    <w:rsid w:val="006F4EA1"/>
    <w:rsid w:val="006F54EB"/>
    <w:rsid w:val="006F5613"/>
    <w:rsid w:val="006F5AD1"/>
    <w:rsid w:val="006F60B0"/>
    <w:rsid w:val="006F61DB"/>
    <w:rsid w:val="006F6518"/>
    <w:rsid w:val="006F6660"/>
    <w:rsid w:val="006F678F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74B"/>
    <w:rsid w:val="00701984"/>
    <w:rsid w:val="00701AA2"/>
    <w:rsid w:val="00701B55"/>
    <w:rsid w:val="00702149"/>
    <w:rsid w:val="00702188"/>
    <w:rsid w:val="00702247"/>
    <w:rsid w:val="007025E0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761"/>
    <w:rsid w:val="00710B91"/>
    <w:rsid w:val="00710BE7"/>
    <w:rsid w:val="00710ED6"/>
    <w:rsid w:val="00710FFE"/>
    <w:rsid w:val="0071102D"/>
    <w:rsid w:val="00711204"/>
    <w:rsid w:val="00711293"/>
    <w:rsid w:val="0071132D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CFB"/>
    <w:rsid w:val="00716E28"/>
    <w:rsid w:val="0071714C"/>
    <w:rsid w:val="00717151"/>
    <w:rsid w:val="00717346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A90"/>
    <w:rsid w:val="00721C45"/>
    <w:rsid w:val="00721DEF"/>
    <w:rsid w:val="00721F4F"/>
    <w:rsid w:val="0072209C"/>
    <w:rsid w:val="0072234A"/>
    <w:rsid w:val="0072251D"/>
    <w:rsid w:val="0072271B"/>
    <w:rsid w:val="00722BB0"/>
    <w:rsid w:val="00723464"/>
    <w:rsid w:val="00723AA7"/>
    <w:rsid w:val="00723C99"/>
    <w:rsid w:val="00723D17"/>
    <w:rsid w:val="00723E58"/>
    <w:rsid w:val="00724964"/>
    <w:rsid w:val="00724AF1"/>
    <w:rsid w:val="00724AF8"/>
    <w:rsid w:val="00725318"/>
    <w:rsid w:val="00725868"/>
    <w:rsid w:val="00725A47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431"/>
    <w:rsid w:val="007307EC"/>
    <w:rsid w:val="007308FE"/>
    <w:rsid w:val="00730A4C"/>
    <w:rsid w:val="00730C2C"/>
    <w:rsid w:val="00730D6F"/>
    <w:rsid w:val="00730E54"/>
    <w:rsid w:val="00730EAB"/>
    <w:rsid w:val="0073103A"/>
    <w:rsid w:val="007314D6"/>
    <w:rsid w:val="00731545"/>
    <w:rsid w:val="0073193A"/>
    <w:rsid w:val="00731A2D"/>
    <w:rsid w:val="00731D2B"/>
    <w:rsid w:val="00731F28"/>
    <w:rsid w:val="00732253"/>
    <w:rsid w:val="00732779"/>
    <w:rsid w:val="00732B3B"/>
    <w:rsid w:val="00732CE4"/>
    <w:rsid w:val="00732D0A"/>
    <w:rsid w:val="007331AF"/>
    <w:rsid w:val="007331D6"/>
    <w:rsid w:val="0073345A"/>
    <w:rsid w:val="007335A7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F12"/>
    <w:rsid w:val="00735FDA"/>
    <w:rsid w:val="00736071"/>
    <w:rsid w:val="007364B2"/>
    <w:rsid w:val="007368BF"/>
    <w:rsid w:val="00736BD1"/>
    <w:rsid w:val="00736E0A"/>
    <w:rsid w:val="00736F26"/>
    <w:rsid w:val="007374AF"/>
    <w:rsid w:val="00737592"/>
    <w:rsid w:val="0073769D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522"/>
    <w:rsid w:val="0074665B"/>
    <w:rsid w:val="007467C2"/>
    <w:rsid w:val="007468DD"/>
    <w:rsid w:val="00746943"/>
    <w:rsid w:val="00746BE7"/>
    <w:rsid w:val="00746E89"/>
    <w:rsid w:val="007471D4"/>
    <w:rsid w:val="0074736C"/>
    <w:rsid w:val="007473C1"/>
    <w:rsid w:val="0074746E"/>
    <w:rsid w:val="007475B0"/>
    <w:rsid w:val="00747827"/>
    <w:rsid w:val="00750403"/>
    <w:rsid w:val="00750404"/>
    <w:rsid w:val="00750414"/>
    <w:rsid w:val="007506BE"/>
    <w:rsid w:val="0075088D"/>
    <w:rsid w:val="00750AC5"/>
    <w:rsid w:val="00750AF8"/>
    <w:rsid w:val="00750D66"/>
    <w:rsid w:val="00750DB4"/>
    <w:rsid w:val="007511F4"/>
    <w:rsid w:val="007513BB"/>
    <w:rsid w:val="007514D2"/>
    <w:rsid w:val="0075180C"/>
    <w:rsid w:val="00752383"/>
    <w:rsid w:val="0075255D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C7D"/>
    <w:rsid w:val="0075520C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471"/>
    <w:rsid w:val="007614D2"/>
    <w:rsid w:val="00761695"/>
    <w:rsid w:val="00761BBE"/>
    <w:rsid w:val="00761CCA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9C0"/>
    <w:rsid w:val="00765C52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B3"/>
    <w:rsid w:val="007722EF"/>
    <w:rsid w:val="0077255E"/>
    <w:rsid w:val="00772604"/>
    <w:rsid w:val="0077271F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CB1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7D8"/>
    <w:rsid w:val="0078195B"/>
    <w:rsid w:val="00781A15"/>
    <w:rsid w:val="00781A59"/>
    <w:rsid w:val="00781DA4"/>
    <w:rsid w:val="0078214B"/>
    <w:rsid w:val="007821D8"/>
    <w:rsid w:val="007825E3"/>
    <w:rsid w:val="0078282C"/>
    <w:rsid w:val="007828CD"/>
    <w:rsid w:val="0078290B"/>
    <w:rsid w:val="00782EF7"/>
    <w:rsid w:val="00783024"/>
    <w:rsid w:val="0078336D"/>
    <w:rsid w:val="007833B2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FC8"/>
    <w:rsid w:val="00786009"/>
    <w:rsid w:val="0078606A"/>
    <w:rsid w:val="00786219"/>
    <w:rsid w:val="00786E41"/>
    <w:rsid w:val="0078719E"/>
    <w:rsid w:val="00787321"/>
    <w:rsid w:val="0078771B"/>
    <w:rsid w:val="007877EA"/>
    <w:rsid w:val="00787845"/>
    <w:rsid w:val="00787C79"/>
    <w:rsid w:val="00787F58"/>
    <w:rsid w:val="00790000"/>
    <w:rsid w:val="00790075"/>
    <w:rsid w:val="007900EE"/>
    <w:rsid w:val="007901D6"/>
    <w:rsid w:val="0079030D"/>
    <w:rsid w:val="007903D1"/>
    <w:rsid w:val="007905AB"/>
    <w:rsid w:val="00790825"/>
    <w:rsid w:val="00790D4E"/>
    <w:rsid w:val="00790FFB"/>
    <w:rsid w:val="00791019"/>
    <w:rsid w:val="00791096"/>
    <w:rsid w:val="007911C5"/>
    <w:rsid w:val="007911F4"/>
    <w:rsid w:val="0079121E"/>
    <w:rsid w:val="00791379"/>
    <w:rsid w:val="007914E9"/>
    <w:rsid w:val="007916D8"/>
    <w:rsid w:val="00791929"/>
    <w:rsid w:val="00791AD6"/>
    <w:rsid w:val="00791BF9"/>
    <w:rsid w:val="00791D99"/>
    <w:rsid w:val="00791F65"/>
    <w:rsid w:val="007923EF"/>
    <w:rsid w:val="00792CB3"/>
    <w:rsid w:val="00792CD4"/>
    <w:rsid w:val="00792DD6"/>
    <w:rsid w:val="00792E8F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5275"/>
    <w:rsid w:val="007953A8"/>
    <w:rsid w:val="007953BF"/>
    <w:rsid w:val="00795533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99D"/>
    <w:rsid w:val="007A3FCE"/>
    <w:rsid w:val="007A4355"/>
    <w:rsid w:val="007A4796"/>
    <w:rsid w:val="007A488D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3C"/>
    <w:rsid w:val="007A7F3B"/>
    <w:rsid w:val="007B0145"/>
    <w:rsid w:val="007B039B"/>
    <w:rsid w:val="007B0415"/>
    <w:rsid w:val="007B05DE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F28"/>
    <w:rsid w:val="007B5F63"/>
    <w:rsid w:val="007B6189"/>
    <w:rsid w:val="007B6360"/>
    <w:rsid w:val="007B669C"/>
    <w:rsid w:val="007B67E8"/>
    <w:rsid w:val="007B7016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E3"/>
    <w:rsid w:val="007C0A76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51"/>
    <w:rsid w:val="007C33B8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5056"/>
    <w:rsid w:val="007C5453"/>
    <w:rsid w:val="007C5577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8F3"/>
    <w:rsid w:val="007C7923"/>
    <w:rsid w:val="007C79F0"/>
    <w:rsid w:val="007C7B71"/>
    <w:rsid w:val="007C7C99"/>
    <w:rsid w:val="007C7EE1"/>
    <w:rsid w:val="007D0608"/>
    <w:rsid w:val="007D07D1"/>
    <w:rsid w:val="007D089C"/>
    <w:rsid w:val="007D0EB8"/>
    <w:rsid w:val="007D1058"/>
    <w:rsid w:val="007D118B"/>
    <w:rsid w:val="007D16EB"/>
    <w:rsid w:val="007D1785"/>
    <w:rsid w:val="007D1A25"/>
    <w:rsid w:val="007D1D60"/>
    <w:rsid w:val="007D1EA2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D00"/>
    <w:rsid w:val="007D6D02"/>
    <w:rsid w:val="007D6F21"/>
    <w:rsid w:val="007D71F7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67B"/>
    <w:rsid w:val="007E5A3A"/>
    <w:rsid w:val="007E5EAD"/>
    <w:rsid w:val="007E5ECE"/>
    <w:rsid w:val="007E5FCA"/>
    <w:rsid w:val="007E5FDB"/>
    <w:rsid w:val="007E6048"/>
    <w:rsid w:val="007E63A3"/>
    <w:rsid w:val="007E6453"/>
    <w:rsid w:val="007E68D1"/>
    <w:rsid w:val="007E6A9B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6C8"/>
    <w:rsid w:val="007F1995"/>
    <w:rsid w:val="007F1C1B"/>
    <w:rsid w:val="007F219A"/>
    <w:rsid w:val="007F2A6B"/>
    <w:rsid w:val="007F336C"/>
    <w:rsid w:val="007F3760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D8C"/>
    <w:rsid w:val="007F5DD1"/>
    <w:rsid w:val="007F64F8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CC6"/>
    <w:rsid w:val="00804F60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3194"/>
    <w:rsid w:val="00813500"/>
    <w:rsid w:val="0081351A"/>
    <w:rsid w:val="008138D7"/>
    <w:rsid w:val="00813B4C"/>
    <w:rsid w:val="00814086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58E"/>
    <w:rsid w:val="0082072A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A1"/>
    <w:rsid w:val="00821C40"/>
    <w:rsid w:val="00821CF5"/>
    <w:rsid w:val="00822100"/>
    <w:rsid w:val="00822416"/>
    <w:rsid w:val="0082245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BC0"/>
    <w:rsid w:val="00823E42"/>
    <w:rsid w:val="008240CB"/>
    <w:rsid w:val="0082419D"/>
    <w:rsid w:val="0082441A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FB"/>
    <w:rsid w:val="00832008"/>
    <w:rsid w:val="008323D3"/>
    <w:rsid w:val="008326C8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FE"/>
    <w:rsid w:val="00835660"/>
    <w:rsid w:val="008356C4"/>
    <w:rsid w:val="00835BE8"/>
    <w:rsid w:val="00835BEE"/>
    <w:rsid w:val="00835C1A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434D"/>
    <w:rsid w:val="0084442D"/>
    <w:rsid w:val="0084492E"/>
    <w:rsid w:val="00844B90"/>
    <w:rsid w:val="00844F1E"/>
    <w:rsid w:val="00845256"/>
    <w:rsid w:val="00845538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898"/>
    <w:rsid w:val="008508BF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2203"/>
    <w:rsid w:val="008522FB"/>
    <w:rsid w:val="0085271B"/>
    <w:rsid w:val="00852894"/>
    <w:rsid w:val="0085295A"/>
    <w:rsid w:val="00852A65"/>
    <w:rsid w:val="00852D7A"/>
    <w:rsid w:val="00852F8B"/>
    <w:rsid w:val="0085363D"/>
    <w:rsid w:val="00853767"/>
    <w:rsid w:val="0085376C"/>
    <w:rsid w:val="008539F6"/>
    <w:rsid w:val="00853E75"/>
    <w:rsid w:val="0085417E"/>
    <w:rsid w:val="008543D4"/>
    <w:rsid w:val="00854DA2"/>
    <w:rsid w:val="00854FE6"/>
    <w:rsid w:val="0085508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591"/>
    <w:rsid w:val="00866A19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6E5"/>
    <w:rsid w:val="008707DC"/>
    <w:rsid w:val="0087114F"/>
    <w:rsid w:val="008712DB"/>
    <w:rsid w:val="008714FA"/>
    <w:rsid w:val="00871907"/>
    <w:rsid w:val="008719B1"/>
    <w:rsid w:val="00871D91"/>
    <w:rsid w:val="00872012"/>
    <w:rsid w:val="008720AE"/>
    <w:rsid w:val="00872167"/>
    <w:rsid w:val="008723FF"/>
    <w:rsid w:val="0087274F"/>
    <w:rsid w:val="0087293D"/>
    <w:rsid w:val="00872A6C"/>
    <w:rsid w:val="00872ABA"/>
    <w:rsid w:val="00872B97"/>
    <w:rsid w:val="00872BC3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EE"/>
    <w:rsid w:val="00874D74"/>
    <w:rsid w:val="00874F8A"/>
    <w:rsid w:val="00874FD8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6087"/>
    <w:rsid w:val="008760FB"/>
    <w:rsid w:val="008761A7"/>
    <w:rsid w:val="008761FD"/>
    <w:rsid w:val="00876262"/>
    <w:rsid w:val="008764E4"/>
    <w:rsid w:val="00876722"/>
    <w:rsid w:val="0087692E"/>
    <w:rsid w:val="00876DE7"/>
    <w:rsid w:val="00876EFA"/>
    <w:rsid w:val="00876F9C"/>
    <w:rsid w:val="00876FD2"/>
    <w:rsid w:val="008771AA"/>
    <w:rsid w:val="008778F6"/>
    <w:rsid w:val="00877EFC"/>
    <w:rsid w:val="00880260"/>
    <w:rsid w:val="0088028A"/>
    <w:rsid w:val="00880656"/>
    <w:rsid w:val="00880730"/>
    <w:rsid w:val="00880B59"/>
    <w:rsid w:val="00880CD5"/>
    <w:rsid w:val="00880E41"/>
    <w:rsid w:val="0088110B"/>
    <w:rsid w:val="0088110F"/>
    <w:rsid w:val="00881689"/>
    <w:rsid w:val="00881800"/>
    <w:rsid w:val="00881D7C"/>
    <w:rsid w:val="00881E0E"/>
    <w:rsid w:val="00881F09"/>
    <w:rsid w:val="00882577"/>
    <w:rsid w:val="00882B21"/>
    <w:rsid w:val="00882B35"/>
    <w:rsid w:val="00882F64"/>
    <w:rsid w:val="008830DC"/>
    <w:rsid w:val="00883101"/>
    <w:rsid w:val="0088334D"/>
    <w:rsid w:val="008834F4"/>
    <w:rsid w:val="00883617"/>
    <w:rsid w:val="00883CCF"/>
    <w:rsid w:val="008840B7"/>
    <w:rsid w:val="00884254"/>
    <w:rsid w:val="0088462F"/>
    <w:rsid w:val="008848FD"/>
    <w:rsid w:val="00884CF8"/>
    <w:rsid w:val="00885642"/>
    <w:rsid w:val="008857CB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3100"/>
    <w:rsid w:val="0089310F"/>
    <w:rsid w:val="0089328F"/>
    <w:rsid w:val="00893B96"/>
    <w:rsid w:val="00893F02"/>
    <w:rsid w:val="00894269"/>
    <w:rsid w:val="008943C9"/>
    <w:rsid w:val="0089441E"/>
    <w:rsid w:val="008944F0"/>
    <w:rsid w:val="0089454A"/>
    <w:rsid w:val="008946CD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7F6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D6F"/>
    <w:rsid w:val="008A4E02"/>
    <w:rsid w:val="008A505F"/>
    <w:rsid w:val="008A50A7"/>
    <w:rsid w:val="008A549B"/>
    <w:rsid w:val="008A57CE"/>
    <w:rsid w:val="008A62D9"/>
    <w:rsid w:val="008A6572"/>
    <w:rsid w:val="008A678A"/>
    <w:rsid w:val="008A6B5A"/>
    <w:rsid w:val="008A6CBF"/>
    <w:rsid w:val="008A6FCA"/>
    <w:rsid w:val="008A7158"/>
    <w:rsid w:val="008A73F3"/>
    <w:rsid w:val="008A7417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37D"/>
    <w:rsid w:val="008B3A0B"/>
    <w:rsid w:val="008B3B3C"/>
    <w:rsid w:val="008B4104"/>
    <w:rsid w:val="008B454E"/>
    <w:rsid w:val="008B47BA"/>
    <w:rsid w:val="008B4C03"/>
    <w:rsid w:val="008B4D10"/>
    <w:rsid w:val="008B4D8B"/>
    <w:rsid w:val="008B4FB0"/>
    <w:rsid w:val="008B5439"/>
    <w:rsid w:val="008B5476"/>
    <w:rsid w:val="008B5971"/>
    <w:rsid w:val="008B5C97"/>
    <w:rsid w:val="008B60EE"/>
    <w:rsid w:val="008B6229"/>
    <w:rsid w:val="008B6351"/>
    <w:rsid w:val="008B6652"/>
    <w:rsid w:val="008B6654"/>
    <w:rsid w:val="008B672C"/>
    <w:rsid w:val="008B6B9E"/>
    <w:rsid w:val="008B6C0F"/>
    <w:rsid w:val="008B6E6E"/>
    <w:rsid w:val="008B7011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357"/>
    <w:rsid w:val="008C0398"/>
    <w:rsid w:val="008C0803"/>
    <w:rsid w:val="008C0896"/>
    <w:rsid w:val="008C08D3"/>
    <w:rsid w:val="008C090B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311D"/>
    <w:rsid w:val="008C313B"/>
    <w:rsid w:val="008C3187"/>
    <w:rsid w:val="008C330D"/>
    <w:rsid w:val="008C332E"/>
    <w:rsid w:val="008C3429"/>
    <w:rsid w:val="008C35A3"/>
    <w:rsid w:val="008C3A7A"/>
    <w:rsid w:val="008C3B20"/>
    <w:rsid w:val="008C3B34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DFB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675"/>
    <w:rsid w:val="008D288A"/>
    <w:rsid w:val="008D28C7"/>
    <w:rsid w:val="008D2AB7"/>
    <w:rsid w:val="008D2B84"/>
    <w:rsid w:val="008D2E5D"/>
    <w:rsid w:val="008D31CD"/>
    <w:rsid w:val="008D373A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22E"/>
    <w:rsid w:val="008D63BB"/>
    <w:rsid w:val="008D68D3"/>
    <w:rsid w:val="008D693C"/>
    <w:rsid w:val="008D6B26"/>
    <w:rsid w:val="008D6DFB"/>
    <w:rsid w:val="008D70FC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AC7"/>
    <w:rsid w:val="008E0B7A"/>
    <w:rsid w:val="008E0CC3"/>
    <w:rsid w:val="008E0EBC"/>
    <w:rsid w:val="008E12E6"/>
    <w:rsid w:val="008E15C9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3015"/>
    <w:rsid w:val="008E3358"/>
    <w:rsid w:val="008E3722"/>
    <w:rsid w:val="008E38C6"/>
    <w:rsid w:val="008E45D6"/>
    <w:rsid w:val="008E476D"/>
    <w:rsid w:val="008E495F"/>
    <w:rsid w:val="008E4B56"/>
    <w:rsid w:val="008E4C29"/>
    <w:rsid w:val="008E4CAD"/>
    <w:rsid w:val="008E4E52"/>
    <w:rsid w:val="008E50C7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22AE"/>
    <w:rsid w:val="008F249F"/>
    <w:rsid w:val="008F2697"/>
    <w:rsid w:val="008F2A2A"/>
    <w:rsid w:val="008F2CA6"/>
    <w:rsid w:val="008F3496"/>
    <w:rsid w:val="008F36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281"/>
    <w:rsid w:val="008F5833"/>
    <w:rsid w:val="008F5843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FAF"/>
    <w:rsid w:val="0090703C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410C"/>
    <w:rsid w:val="00914222"/>
    <w:rsid w:val="00914607"/>
    <w:rsid w:val="00914A30"/>
    <w:rsid w:val="0091562E"/>
    <w:rsid w:val="0091567D"/>
    <w:rsid w:val="009156A3"/>
    <w:rsid w:val="009156A7"/>
    <w:rsid w:val="00915731"/>
    <w:rsid w:val="00915E01"/>
    <w:rsid w:val="0091626D"/>
    <w:rsid w:val="009162A0"/>
    <w:rsid w:val="0091642D"/>
    <w:rsid w:val="00916959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DAC"/>
    <w:rsid w:val="00917DF4"/>
    <w:rsid w:val="00917EAF"/>
    <w:rsid w:val="00920575"/>
    <w:rsid w:val="00920926"/>
    <w:rsid w:val="00920AD9"/>
    <w:rsid w:val="00920B0C"/>
    <w:rsid w:val="009210F7"/>
    <w:rsid w:val="00921306"/>
    <w:rsid w:val="00921392"/>
    <w:rsid w:val="00921F6D"/>
    <w:rsid w:val="00922B50"/>
    <w:rsid w:val="00922F86"/>
    <w:rsid w:val="00923353"/>
    <w:rsid w:val="00923419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91E"/>
    <w:rsid w:val="00927AB2"/>
    <w:rsid w:val="00927E2B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B0B"/>
    <w:rsid w:val="00931B5A"/>
    <w:rsid w:val="00931C14"/>
    <w:rsid w:val="00931FAE"/>
    <w:rsid w:val="00932414"/>
    <w:rsid w:val="00932F70"/>
    <w:rsid w:val="00933077"/>
    <w:rsid w:val="00933459"/>
    <w:rsid w:val="0093389D"/>
    <w:rsid w:val="00933AC9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9F"/>
    <w:rsid w:val="00934405"/>
    <w:rsid w:val="00934710"/>
    <w:rsid w:val="00934922"/>
    <w:rsid w:val="00934934"/>
    <w:rsid w:val="009349EE"/>
    <w:rsid w:val="00934AD3"/>
    <w:rsid w:val="00934C95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C3"/>
    <w:rsid w:val="00951182"/>
    <w:rsid w:val="009512E8"/>
    <w:rsid w:val="009513F8"/>
    <w:rsid w:val="0095147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CB1"/>
    <w:rsid w:val="00955EC7"/>
    <w:rsid w:val="00955F71"/>
    <w:rsid w:val="00955FC1"/>
    <w:rsid w:val="00956A09"/>
    <w:rsid w:val="00956B63"/>
    <w:rsid w:val="00956FCF"/>
    <w:rsid w:val="009573AA"/>
    <w:rsid w:val="00957522"/>
    <w:rsid w:val="00957576"/>
    <w:rsid w:val="0095795D"/>
    <w:rsid w:val="009579B6"/>
    <w:rsid w:val="00957EF1"/>
    <w:rsid w:val="00957F1E"/>
    <w:rsid w:val="00960153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EC"/>
    <w:rsid w:val="0097413A"/>
    <w:rsid w:val="0097418B"/>
    <w:rsid w:val="00974729"/>
    <w:rsid w:val="009748BB"/>
    <w:rsid w:val="00974CCC"/>
    <w:rsid w:val="00974D16"/>
    <w:rsid w:val="00974DBD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76E"/>
    <w:rsid w:val="00977AAD"/>
    <w:rsid w:val="0098008C"/>
    <w:rsid w:val="00980132"/>
    <w:rsid w:val="009801AC"/>
    <w:rsid w:val="00980339"/>
    <w:rsid w:val="009803A8"/>
    <w:rsid w:val="00980E62"/>
    <w:rsid w:val="00980ED9"/>
    <w:rsid w:val="00980EE0"/>
    <w:rsid w:val="00981087"/>
    <w:rsid w:val="009817F6"/>
    <w:rsid w:val="0098231B"/>
    <w:rsid w:val="0098259E"/>
    <w:rsid w:val="009825B7"/>
    <w:rsid w:val="0098292D"/>
    <w:rsid w:val="009829A2"/>
    <w:rsid w:val="00982ABC"/>
    <w:rsid w:val="00982F7D"/>
    <w:rsid w:val="009837B9"/>
    <w:rsid w:val="009837CD"/>
    <w:rsid w:val="00983A07"/>
    <w:rsid w:val="00983A48"/>
    <w:rsid w:val="00983E16"/>
    <w:rsid w:val="00983E42"/>
    <w:rsid w:val="0098421B"/>
    <w:rsid w:val="0098432D"/>
    <w:rsid w:val="0098447E"/>
    <w:rsid w:val="0098477D"/>
    <w:rsid w:val="00984A06"/>
    <w:rsid w:val="009852DD"/>
    <w:rsid w:val="0098536E"/>
    <w:rsid w:val="0098551E"/>
    <w:rsid w:val="0098565A"/>
    <w:rsid w:val="00985E11"/>
    <w:rsid w:val="00986146"/>
    <w:rsid w:val="0098643F"/>
    <w:rsid w:val="00986534"/>
    <w:rsid w:val="0098682D"/>
    <w:rsid w:val="00986FD5"/>
    <w:rsid w:val="00987562"/>
    <w:rsid w:val="00987947"/>
    <w:rsid w:val="00987A14"/>
    <w:rsid w:val="00987C54"/>
    <w:rsid w:val="00987CBF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D89"/>
    <w:rsid w:val="00991D9C"/>
    <w:rsid w:val="00991E4F"/>
    <w:rsid w:val="00991FC2"/>
    <w:rsid w:val="00992058"/>
    <w:rsid w:val="009920FF"/>
    <w:rsid w:val="00992498"/>
    <w:rsid w:val="009927B9"/>
    <w:rsid w:val="00992B06"/>
    <w:rsid w:val="00992E06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E67"/>
    <w:rsid w:val="009974E7"/>
    <w:rsid w:val="0099756E"/>
    <w:rsid w:val="0099762B"/>
    <w:rsid w:val="00997BBB"/>
    <w:rsid w:val="00997EA8"/>
    <w:rsid w:val="009A07FA"/>
    <w:rsid w:val="009A0A3B"/>
    <w:rsid w:val="009A0BC9"/>
    <w:rsid w:val="009A0D75"/>
    <w:rsid w:val="009A0F5D"/>
    <w:rsid w:val="009A104C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401A"/>
    <w:rsid w:val="009A41C6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A55"/>
    <w:rsid w:val="009B0A60"/>
    <w:rsid w:val="009B0C5A"/>
    <w:rsid w:val="009B0DA5"/>
    <w:rsid w:val="009B0FD3"/>
    <w:rsid w:val="009B108C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CF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48"/>
    <w:rsid w:val="009B4BA8"/>
    <w:rsid w:val="009B4BD5"/>
    <w:rsid w:val="009B4C99"/>
    <w:rsid w:val="009B5279"/>
    <w:rsid w:val="009B545F"/>
    <w:rsid w:val="009B57CC"/>
    <w:rsid w:val="009B5855"/>
    <w:rsid w:val="009B5C4A"/>
    <w:rsid w:val="009B5F74"/>
    <w:rsid w:val="009B64CB"/>
    <w:rsid w:val="009B66D2"/>
    <w:rsid w:val="009B685B"/>
    <w:rsid w:val="009B68F3"/>
    <w:rsid w:val="009B68F7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38E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A08"/>
    <w:rsid w:val="009C6A71"/>
    <w:rsid w:val="009C6DBB"/>
    <w:rsid w:val="009C6ECD"/>
    <w:rsid w:val="009C72F2"/>
    <w:rsid w:val="009C74B5"/>
    <w:rsid w:val="009C778C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E76"/>
    <w:rsid w:val="009D4EB7"/>
    <w:rsid w:val="009D5212"/>
    <w:rsid w:val="009D5251"/>
    <w:rsid w:val="009D57CF"/>
    <w:rsid w:val="009D58F0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E6C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A21"/>
    <w:rsid w:val="009E1B16"/>
    <w:rsid w:val="009E23AD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71E5"/>
    <w:rsid w:val="009E72AC"/>
    <w:rsid w:val="009E7813"/>
    <w:rsid w:val="009E7BF5"/>
    <w:rsid w:val="009E7F3F"/>
    <w:rsid w:val="009F00BE"/>
    <w:rsid w:val="009F0202"/>
    <w:rsid w:val="009F0571"/>
    <w:rsid w:val="009F0866"/>
    <w:rsid w:val="009F08E0"/>
    <w:rsid w:val="009F0A24"/>
    <w:rsid w:val="009F0ACB"/>
    <w:rsid w:val="009F0F34"/>
    <w:rsid w:val="009F133B"/>
    <w:rsid w:val="009F1400"/>
    <w:rsid w:val="009F193B"/>
    <w:rsid w:val="009F1954"/>
    <w:rsid w:val="009F20CB"/>
    <w:rsid w:val="009F23B6"/>
    <w:rsid w:val="009F2744"/>
    <w:rsid w:val="009F281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B34"/>
    <w:rsid w:val="009F4BBC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E13"/>
    <w:rsid w:val="009F7E23"/>
    <w:rsid w:val="009F7E5D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F6C"/>
    <w:rsid w:val="00A1145D"/>
    <w:rsid w:val="00A11595"/>
    <w:rsid w:val="00A116B4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F3"/>
    <w:rsid w:val="00A13698"/>
    <w:rsid w:val="00A137C9"/>
    <w:rsid w:val="00A13923"/>
    <w:rsid w:val="00A13B9B"/>
    <w:rsid w:val="00A13E8E"/>
    <w:rsid w:val="00A14554"/>
    <w:rsid w:val="00A147E9"/>
    <w:rsid w:val="00A147F5"/>
    <w:rsid w:val="00A148D7"/>
    <w:rsid w:val="00A14935"/>
    <w:rsid w:val="00A14BC7"/>
    <w:rsid w:val="00A14CEC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5CE"/>
    <w:rsid w:val="00A168A8"/>
    <w:rsid w:val="00A16D8C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A0"/>
    <w:rsid w:val="00A17F42"/>
    <w:rsid w:val="00A20BAE"/>
    <w:rsid w:val="00A20FDA"/>
    <w:rsid w:val="00A2125D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271"/>
    <w:rsid w:val="00A2428E"/>
    <w:rsid w:val="00A242E0"/>
    <w:rsid w:val="00A24320"/>
    <w:rsid w:val="00A24371"/>
    <w:rsid w:val="00A2463E"/>
    <w:rsid w:val="00A24662"/>
    <w:rsid w:val="00A248C0"/>
    <w:rsid w:val="00A254DF"/>
    <w:rsid w:val="00A2576C"/>
    <w:rsid w:val="00A25979"/>
    <w:rsid w:val="00A259A3"/>
    <w:rsid w:val="00A26001"/>
    <w:rsid w:val="00A260F5"/>
    <w:rsid w:val="00A2611D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CE4"/>
    <w:rsid w:val="00A36FD3"/>
    <w:rsid w:val="00A36FE8"/>
    <w:rsid w:val="00A370A5"/>
    <w:rsid w:val="00A3715A"/>
    <w:rsid w:val="00A372A5"/>
    <w:rsid w:val="00A372AA"/>
    <w:rsid w:val="00A3772B"/>
    <w:rsid w:val="00A37BD2"/>
    <w:rsid w:val="00A37E52"/>
    <w:rsid w:val="00A37EF6"/>
    <w:rsid w:val="00A40130"/>
    <w:rsid w:val="00A40A06"/>
    <w:rsid w:val="00A40BFD"/>
    <w:rsid w:val="00A40CBD"/>
    <w:rsid w:val="00A4121E"/>
    <w:rsid w:val="00A417BB"/>
    <w:rsid w:val="00A41B38"/>
    <w:rsid w:val="00A41BF5"/>
    <w:rsid w:val="00A41C1E"/>
    <w:rsid w:val="00A41D7A"/>
    <w:rsid w:val="00A41D8C"/>
    <w:rsid w:val="00A41E25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E7"/>
    <w:rsid w:val="00A4432C"/>
    <w:rsid w:val="00A44378"/>
    <w:rsid w:val="00A44B3B"/>
    <w:rsid w:val="00A44C2E"/>
    <w:rsid w:val="00A44CCC"/>
    <w:rsid w:val="00A44F07"/>
    <w:rsid w:val="00A44FDB"/>
    <w:rsid w:val="00A4510D"/>
    <w:rsid w:val="00A454A7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1079"/>
    <w:rsid w:val="00A51134"/>
    <w:rsid w:val="00A51445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FED"/>
    <w:rsid w:val="00A573A6"/>
    <w:rsid w:val="00A5742A"/>
    <w:rsid w:val="00A57967"/>
    <w:rsid w:val="00A579D1"/>
    <w:rsid w:val="00A57A41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3200"/>
    <w:rsid w:val="00A63405"/>
    <w:rsid w:val="00A634BC"/>
    <w:rsid w:val="00A634C4"/>
    <w:rsid w:val="00A63A96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633"/>
    <w:rsid w:val="00A70BAC"/>
    <w:rsid w:val="00A70DB7"/>
    <w:rsid w:val="00A70E56"/>
    <w:rsid w:val="00A70F01"/>
    <w:rsid w:val="00A70FCC"/>
    <w:rsid w:val="00A714D4"/>
    <w:rsid w:val="00A716A1"/>
    <w:rsid w:val="00A7190D"/>
    <w:rsid w:val="00A71D1D"/>
    <w:rsid w:val="00A71F23"/>
    <w:rsid w:val="00A7203A"/>
    <w:rsid w:val="00A721F4"/>
    <w:rsid w:val="00A72782"/>
    <w:rsid w:val="00A72868"/>
    <w:rsid w:val="00A72F72"/>
    <w:rsid w:val="00A73A78"/>
    <w:rsid w:val="00A73AED"/>
    <w:rsid w:val="00A73C9C"/>
    <w:rsid w:val="00A73D26"/>
    <w:rsid w:val="00A73DDE"/>
    <w:rsid w:val="00A7417A"/>
    <w:rsid w:val="00A74251"/>
    <w:rsid w:val="00A74881"/>
    <w:rsid w:val="00A74923"/>
    <w:rsid w:val="00A74AD6"/>
    <w:rsid w:val="00A74C74"/>
    <w:rsid w:val="00A74CBC"/>
    <w:rsid w:val="00A75423"/>
    <w:rsid w:val="00A756B4"/>
    <w:rsid w:val="00A7574C"/>
    <w:rsid w:val="00A75AD6"/>
    <w:rsid w:val="00A75ADC"/>
    <w:rsid w:val="00A76128"/>
    <w:rsid w:val="00A76200"/>
    <w:rsid w:val="00A765A6"/>
    <w:rsid w:val="00A76825"/>
    <w:rsid w:val="00A76CEE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31D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6059"/>
    <w:rsid w:val="00A86242"/>
    <w:rsid w:val="00A86478"/>
    <w:rsid w:val="00A86E5C"/>
    <w:rsid w:val="00A87075"/>
    <w:rsid w:val="00A8710D"/>
    <w:rsid w:val="00A87351"/>
    <w:rsid w:val="00A876BD"/>
    <w:rsid w:val="00A87863"/>
    <w:rsid w:val="00A878A0"/>
    <w:rsid w:val="00A87C8F"/>
    <w:rsid w:val="00A87DB4"/>
    <w:rsid w:val="00A87F86"/>
    <w:rsid w:val="00A903E2"/>
    <w:rsid w:val="00A9054B"/>
    <w:rsid w:val="00A90752"/>
    <w:rsid w:val="00A9077D"/>
    <w:rsid w:val="00A909D8"/>
    <w:rsid w:val="00A90ADE"/>
    <w:rsid w:val="00A90C8A"/>
    <w:rsid w:val="00A90FE0"/>
    <w:rsid w:val="00A91114"/>
    <w:rsid w:val="00A912B9"/>
    <w:rsid w:val="00A914AE"/>
    <w:rsid w:val="00A91574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30F4"/>
    <w:rsid w:val="00A931CA"/>
    <w:rsid w:val="00A931E4"/>
    <w:rsid w:val="00A934A8"/>
    <w:rsid w:val="00A938FA"/>
    <w:rsid w:val="00A93F4F"/>
    <w:rsid w:val="00A93F80"/>
    <w:rsid w:val="00A941AA"/>
    <w:rsid w:val="00A944D2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431"/>
    <w:rsid w:val="00A976B6"/>
    <w:rsid w:val="00A97938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F5D"/>
    <w:rsid w:val="00AA7017"/>
    <w:rsid w:val="00AA73BE"/>
    <w:rsid w:val="00AA759B"/>
    <w:rsid w:val="00AA76B0"/>
    <w:rsid w:val="00AA786A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E85"/>
    <w:rsid w:val="00AB2F1D"/>
    <w:rsid w:val="00AB2F27"/>
    <w:rsid w:val="00AB3323"/>
    <w:rsid w:val="00AB3324"/>
    <w:rsid w:val="00AB364B"/>
    <w:rsid w:val="00AB3702"/>
    <w:rsid w:val="00AB3861"/>
    <w:rsid w:val="00AB38E5"/>
    <w:rsid w:val="00AB3DA2"/>
    <w:rsid w:val="00AB48F4"/>
    <w:rsid w:val="00AB492F"/>
    <w:rsid w:val="00AB4A15"/>
    <w:rsid w:val="00AB5014"/>
    <w:rsid w:val="00AB5420"/>
    <w:rsid w:val="00AB5706"/>
    <w:rsid w:val="00AB5DD2"/>
    <w:rsid w:val="00AB5EC9"/>
    <w:rsid w:val="00AB5FFF"/>
    <w:rsid w:val="00AB604E"/>
    <w:rsid w:val="00AB6753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BE2"/>
    <w:rsid w:val="00AC3E27"/>
    <w:rsid w:val="00AC3E90"/>
    <w:rsid w:val="00AC415D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EAD"/>
    <w:rsid w:val="00AC5F1B"/>
    <w:rsid w:val="00AC66E9"/>
    <w:rsid w:val="00AC695A"/>
    <w:rsid w:val="00AC6C96"/>
    <w:rsid w:val="00AC6D45"/>
    <w:rsid w:val="00AC6F7E"/>
    <w:rsid w:val="00AC71B3"/>
    <w:rsid w:val="00AC7989"/>
    <w:rsid w:val="00AC7CD8"/>
    <w:rsid w:val="00AC7D09"/>
    <w:rsid w:val="00AC7D2B"/>
    <w:rsid w:val="00AC7FEE"/>
    <w:rsid w:val="00AD038A"/>
    <w:rsid w:val="00AD072D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BC3"/>
    <w:rsid w:val="00AE0CDC"/>
    <w:rsid w:val="00AE0D6E"/>
    <w:rsid w:val="00AE11E9"/>
    <w:rsid w:val="00AE1227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E4A"/>
    <w:rsid w:val="00AE2ED3"/>
    <w:rsid w:val="00AE2F8B"/>
    <w:rsid w:val="00AE33EB"/>
    <w:rsid w:val="00AE37FF"/>
    <w:rsid w:val="00AE3806"/>
    <w:rsid w:val="00AE3B59"/>
    <w:rsid w:val="00AE3BD6"/>
    <w:rsid w:val="00AE412F"/>
    <w:rsid w:val="00AE417B"/>
    <w:rsid w:val="00AE4223"/>
    <w:rsid w:val="00AE433B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DDA"/>
    <w:rsid w:val="00AE5E1A"/>
    <w:rsid w:val="00AE5E8A"/>
    <w:rsid w:val="00AE5EBE"/>
    <w:rsid w:val="00AE6278"/>
    <w:rsid w:val="00AE65EF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144"/>
    <w:rsid w:val="00AF2156"/>
    <w:rsid w:val="00AF2365"/>
    <w:rsid w:val="00AF23F3"/>
    <w:rsid w:val="00AF25A7"/>
    <w:rsid w:val="00AF260F"/>
    <w:rsid w:val="00AF26EE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7C5"/>
    <w:rsid w:val="00AF4A71"/>
    <w:rsid w:val="00AF4A77"/>
    <w:rsid w:val="00AF4CE5"/>
    <w:rsid w:val="00AF4E15"/>
    <w:rsid w:val="00AF4F8C"/>
    <w:rsid w:val="00AF53AF"/>
    <w:rsid w:val="00AF568C"/>
    <w:rsid w:val="00AF56CD"/>
    <w:rsid w:val="00AF5A58"/>
    <w:rsid w:val="00AF5CDA"/>
    <w:rsid w:val="00AF5D90"/>
    <w:rsid w:val="00AF5ED8"/>
    <w:rsid w:val="00AF648F"/>
    <w:rsid w:val="00AF6543"/>
    <w:rsid w:val="00AF6857"/>
    <w:rsid w:val="00AF6A9D"/>
    <w:rsid w:val="00AF6C15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9DF"/>
    <w:rsid w:val="00B13F4A"/>
    <w:rsid w:val="00B14019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4AF"/>
    <w:rsid w:val="00B16899"/>
    <w:rsid w:val="00B16B44"/>
    <w:rsid w:val="00B172BA"/>
    <w:rsid w:val="00B173C7"/>
    <w:rsid w:val="00B17582"/>
    <w:rsid w:val="00B175AF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BB8"/>
    <w:rsid w:val="00B257BC"/>
    <w:rsid w:val="00B258D2"/>
    <w:rsid w:val="00B25A38"/>
    <w:rsid w:val="00B25E9E"/>
    <w:rsid w:val="00B26406"/>
    <w:rsid w:val="00B264B7"/>
    <w:rsid w:val="00B264BB"/>
    <w:rsid w:val="00B2694F"/>
    <w:rsid w:val="00B269DA"/>
    <w:rsid w:val="00B26B2D"/>
    <w:rsid w:val="00B26B94"/>
    <w:rsid w:val="00B27105"/>
    <w:rsid w:val="00B273D5"/>
    <w:rsid w:val="00B274AC"/>
    <w:rsid w:val="00B27DFE"/>
    <w:rsid w:val="00B302C8"/>
    <w:rsid w:val="00B30389"/>
    <w:rsid w:val="00B304C9"/>
    <w:rsid w:val="00B30A4A"/>
    <w:rsid w:val="00B30A65"/>
    <w:rsid w:val="00B310D4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43F"/>
    <w:rsid w:val="00B36447"/>
    <w:rsid w:val="00B364C9"/>
    <w:rsid w:val="00B36560"/>
    <w:rsid w:val="00B36803"/>
    <w:rsid w:val="00B3696C"/>
    <w:rsid w:val="00B37229"/>
    <w:rsid w:val="00B3782C"/>
    <w:rsid w:val="00B37DCF"/>
    <w:rsid w:val="00B37E73"/>
    <w:rsid w:val="00B4006A"/>
    <w:rsid w:val="00B4049F"/>
    <w:rsid w:val="00B40656"/>
    <w:rsid w:val="00B40798"/>
    <w:rsid w:val="00B4174E"/>
    <w:rsid w:val="00B417E2"/>
    <w:rsid w:val="00B41C38"/>
    <w:rsid w:val="00B41DB5"/>
    <w:rsid w:val="00B41FA6"/>
    <w:rsid w:val="00B42223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47AC"/>
    <w:rsid w:val="00B44B12"/>
    <w:rsid w:val="00B44D5D"/>
    <w:rsid w:val="00B44EC1"/>
    <w:rsid w:val="00B450F4"/>
    <w:rsid w:val="00B45303"/>
    <w:rsid w:val="00B45459"/>
    <w:rsid w:val="00B45460"/>
    <w:rsid w:val="00B4599D"/>
    <w:rsid w:val="00B459C2"/>
    <w:rsid w:val="00B45AEC"/>
    <w:rsid w:val="00B45B0C"/>
    <w:rsid w:val="00B45C37"/>
    <w:rsid w:val="00B45DE1"/>
    <w:rsid w:val="00B45E09"/>
    <w:rsid w:val="00B4624B"/>
    <w:rsid w:val="00B462CB"/>
    <w:rsid w:val="00B463DD"/>
    <w:rsid w:val="00B46822"/>
    <w:rsid w:val="00B46843"/>
    <w:rsid w:val="00B46A47"/>
    <w:rsid w:val="00B46A4E"/>
    <w:rsid w:val="00B46B4F"/>
    <w:rsid w:val="00B46FA7"/>
    <w:rsid w:val="00B47161"/>
    <w:rsid w:val="00B4736C"/>
    <w:rsid w:val="00B47497"/>
    <w:rsid w:val="00B476B9"/>
    <w:rsid w:val="00B47837"/>
    <w:rsid w:val="00B479AE"/>
    <w:rsid w:val="00B47E42"/>
    <w:rsid w:val="00B47F8D"/>
    <w:rsid w:val="00B50223"/>
    <w:rsid w:val="00B507B0"/>
    <w:rsid w:val="00B50C0E"/>
    <w:rsid w:val="00B50CE2"/>
    <w:rsid w:val="00B5104F"/>
    <w:rsid w:val="00B5139A"/>
    <w:rsid w:val="00B51489"/>
    <w:rsid w:val="00B51534"/>
    <w:rsid w:val="00B51B23"/>
    <w:rsid w:val="00B51D29"/>
    <w:rsid w:val="00B51EC6"/>
    <w:rsid w:val="00B51F97"/>
    <w:rsid w:val="00B51FB9"/>
    <w:rsid w:val="00B521BB"/>
    <w:rsid w:val="00B5224B"/>
    <w:rsid w:val="00B525AE"/>
    <w:rsid w:val="00B52E12"/>
    <w:rsid w:val="00B53151"/>
    <w:rsid w:val="00B532AB"/>
    <w:rsid w:val="00B536C3"/>
    <w:rsid w:val="00B538E1"/>
    <w:rsid w:val="00B53FE4"/>
    <w:rsid w:val="00B5403F"/>
    <w:rsid w:val="00B5427B"/>
    <w:rsid w:val="00B54729"/>
    <w:rsid w:val="00B54825"/>
    <w:rsid w:val="00B548C3"/>
    <w:rsid w:val="00B54D3A"/>
    <w:rsid w:val="00B54DB4"/>
    <w:rsid w:val="00B54DC1"/>
    <w:rsid w:val="00B5510E"/>
    <w:rsid w:val="00B55115"/>
    <w:rsid w:val="00B557BB"/>
    <w:rsid w:val="00B558AA"/>
    <w:rsid w:val="00B55D21"/>
    <w:rsid w:val="00B55DCE"/>
    <w:rsid w:val="00B55FB1"/>
    <w:rsid w:val="00B5677B"/>
    <w:rsid w:val="00B567A6"/>
    <w:rsid w:val="00B56829"/>
    <w:rsid w:val="00B56B1F"/>
    <w:rsid w:val="00B56E57"/>
    <w:rsid w:val="00B5721D"/>
    <w:rsid w:val="00B57594"/>
    <w:rsid w:val="00B5765A"/>
    <w:rsid w:val="00B57A49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5D9"/>
    <w:rsid w:val="00B61622"/>
    <w:rsid w:val="00B61B26"/>
    <w:rsid w:val="00B61D9A"/>
    <w:rsid w:val="00B61E43"/>
    <w:rsid w:val="00B62549"/>
    <w:rsid w:val="00B627BB"/>
    <w:rsid w:val="00B628CB"/>
    <w:rsid w:val="00B62B3C"/>
    <w:rsid w:val="00B62CB0"/>
    <w:rsid w:val="00B62DC0"/>
    <w:rsid w:val="00B62F89"/>
    <w:rsid w:val="00B634AF"/>
    <w:rsid w:val="00B6366D"/>
    <w:rsid w:val="00B63AE7"/>
    <w:rsid w:val="00B63CD5"/>
    <w:rsid w:val="00B63D79"/>
    <w:rsid w:val="00B64022"/>
    <w:rsid w:val="00B64051"/>
    <w:rsid w:val="00B641C9"/>
    <w:rsid w:val="00B64B8F"/>
    <w:rsid w:val="00B64CB5"/>
    <w:rsid w:val="00B64F0E"/>
    <w:rsid w:val="00B650D8"/>
    <w:rsid w:val="00B65517"/>
    <w:rsid w:val="00B655B7"/>
    <w:rsid w:val="00B6595A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2001"/>
    <w:rsid w:val="00B7203D"/>
    <w:rsid w:val="00B720F0"/>
    <w:rsid w:val="00B7212C"/>
    <w:rsid w:val="00B7218C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B4"/>
    <w:rsid w:val="00B75A24"/>
    <w:rsid w:val="00B75EA0"/>
    <w:rsid w:val="00B75FC3"/>
    <w:rsid w:val="00B75FDF"/>
    <w:rsid w:val="00B76382"/>
    <w:rsid w:val="00B7680B"/>
    <w:rsid w:val="00B76D8E"/>
    <w:rsid w:val="00B76E5E"/>
    <w:rsid w:val="00B77000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F2C"/>
    <w:rsid w:val="00B902C9"/>
    <w:rsid w:val="00B90739"/>
    <w:rsid w:val="00B90873"/>
    <w:rsid w:val="00B9095A"/>
    <w:rsid w:val="00B919CC"/>
    <w:rsid w:val="00B91DD6"/>
    <w:rsid w:val="00B9202A"/>
    <w:rsid w:val="00B92180"/>
    <w:rsid w:val="00B9225E"/>
    <w:rsid w:val="00B925AB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D2B"/>
    <w:rsid w:val="00B94F23"/>
    <w:rsid w:val="00B952C5"/>
    <w:rsid w:val="00B9540C"/>
    <w:rsid w:val="00B9541B"/>
    <w:rsid w:val="00B956B9"/>
    <w:rsid w:val="00B958E8"/>
    <w:rsid w:val="00B95C2E"/>
    <w:rsid w:val="00B95DB7"/>
    <w:rsid w:val="00B95E53"/>
    <w:rsid w:val="00B96172"/>
    <w:rsid w:val="00B96301"/>
    <w:rsid w:val="00B966F4"/>
    <w:rsid w:val="00B96ECF"/>
    <w:rsid w:val="00B96EE7"/>
    <w:rsid w:val="00B970BC"/>
    <w:rsid w:val="00B973AC"/>
    <w:rsid w:val="00B9747A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6"/>
    <w:rsid w:val="00BA3072"/>
    <w:rsid w:val="00BA31CF"/>
    <w:rsid w:val="00BA3521"/>
    <w:rsid w:val="00BA37C1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47A"/>
    <w:rsid w:val="00BA5497"/>
    <w:rsid w:val="00BA586D"/>
    <w:rsid w:val="00BA5EFC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A57"/>
    <w:rsid w:val="00BB1AD1"/>
    <w:rsid w:val="00BB1C2B"/>
    <w:rsid w:val="00BB1D02"/>
    <w:rsid w:val="00BB20D4"/>
    <w:rsid w:val="00BB2204"/>
    <w:rsid w:val="00BB2210"/>
    <w:rsid w:val="00BB2504"/>
    <w:rsid w:val="00BB26EC"/>
    <w:rsid w:val="00BB274F"/>
    <w:rsid w:val="00BB296A"/>
    <w:rsid w:val="00BB2B2F"/>
    <w:rsid w:val="00BB2EA3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375"/>
    <w:rsid w:val="00BB4446"/>
    <w:rsid w:val="00BB4643"/>
    <w:rsid w:val="00BB4B27"/>
    <w:rsid w:val="00BB51E1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64"/>
    <w:rsid w:val="00BB720D"/>
    <w:rsid w:val="00BB75B0"/>
    <w:rsid w:val="00BB793E"/>
    <w:rsid w:val="00BB7B24"/>
    <w:rsid w:val="00BB7B58"/>
    <w:rsid w:val="00BC0272"/>
    <w:rsid w:val="00BC03D5"/>
    <w:rsid w:val="00BC1294"/>
    <w:rsid w:val="00BC170D"/>
    <w:rsid w:val="00BC18CD"/>
    <w:rsid w:val="00BC1A47"/>
    <w:rsid w:val="00BC1B21"/>
    <w:rsid w:val="00BC1F4A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FA6"/>
    <w:rsid w:val="00BC3FC6"/>
    <w:rsid w:val="00BC422B"/>
    <w:rsid w:val="00BC4693"/>
    <w:rsid w:val="00BC4AAC"/>
    <w:rsid w:val="00BC4B3F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488"/>
    <w:rsid w:val="00BC64B8"/>
    <w:rsid w:val="00BC680E"/>
    <w:rsid w:val="00BC6960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C80"/>
    <w:rsid w:val="00BE0DB1"/>
    <w:rsid w:val="00BE1152"/>
    <w:rsid w:val="00BE12A8"/>
    <w:rsid w:val="00BE12BF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7B"/>
    <w:rsid w:val="00BE3485"/>
    <w:rsid w:val="00BE3750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A2"/>
    <w:rsid w:val="00BE6682"/>
    <w:rsid w:val="00BE669B"/>
    <w:rsid w:val="00BE66C0"/>
    <w:rsid w:val="00BE67A1"/>
    <w:rsid w:val="00BE6ACA"/>
    <w:rsid w:val="00BE6BA0"/>
    <w:rsid w:val="00BE6E53"/>
    <w:rsid w:val="00BE76B3"/>
    <w:rsid w:val="00BE7816"/>
    <w:rsid w:val="00BE793A"/>
    <w:rsid w:val="00BE7979"/>
    <w:rsid w:val="00BE7A6B"/>
    <w:rsid w:val="00BF0320"/>
    <w:rsid w:val="00BF038E"/>
    <w:rsid w:val="00BF06D5"/>
    <w:rsid w:val="00BF0933"/>
    <w:rsid w:val="00BF0A6E"/>
    <w:rsid w:val="00BF12C6"/>
    <w:rsid w:val="00BF140A"/>
    <w:rsid w:val="00BF1942"/>
    <w:rsid w:val="00BF1ACE"/>
    <w:rsid w:val="00BF1DAE"/>
    <w:rsid w:val="00BF1F12"/>
    <w:rsid w:val="00BF203A"/>
    <w:rsid w:val="00BF235C"/>
    <w:rsid w:val="00BF370C"/>
    <w:rsid w:val="00BF37DB"/>
    <w:rsid w:val="00BF39B4"/>
    <w:rsid w:val="00BF3A60"/>
    <w:rsid w:val="00BF3AA7"/>
    <w:rsid w:val="00BF3ACD"/>
    <w:rsid w:val="00BF40F2"/>
    <w:rsid w:val="00BF4175"/>
    <w:rsid w:val="00BF456E"/>
    <w:rsid w:val="00BF47AF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913"/>
    <w:rsid w:val="00C02C87"/>
    <w:rsid w:val="00C02D22"/>
    <w:rsid w:val="00C02F1A"/>
    <w:rsid w:val="00C0309B"/>
    <w:rsid w:val="00C03197"/>
    <w:rsid w:val="00C03313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BB8"/>
    <w:rsid w:val="00C052FD"/>
    <w:rsid w:val="00C0557B"/>
    <w:rsid w:val="00C05757"/>
    <w:rsid w:val="00C05AAC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AC"/>
    <w:rsid w:val="00C078BF"/>
    <w:rsid w:val="00C07B78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FDE"/>
    <w:rsid w:val="00C125D6"/>
    <w:rsid w:val="00C125EB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5323"/>
    <w:rsid w:val="00C1540D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99E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339"/>
    <w:rsid w:val="00C22437"/>
    <w:rsid w:val="00C2246D"/>
    <w:rsid w:val="00C22621"/>
    <w:rsid w:val="00C227BC"/>
    <w:rsid w:val="00C22895"/>
    <w:rsid w:val="00C22B5D"/>
    <w:rsid w:val="00C22BCC"/>
    <w:rsid w:val="00C23069"/>
    <w:rsid w:val="00C2327B"/>
    <w:rsid w:val="00C23664"/>
    <w:rsid w:val="00C23729"/>
    <w:rsid w:val="00C238E9"/>
    <w:rsid w:val="00C2393D"/>
    <w:rsid w:val="00C23BD6"/>
    <w:rsid w:val="00C23BDE"/>
    <w:rsid w:val="00C23C5E"/>
    <w:rsid w:val="00C23CA0"/>
    <w:rsid w:val="00C242CA"/>
    <w:rsid w:val="00C24379"/>
    <w:rsid w:val="00C2497B"/>
    <w:rsid w:val="00C24A6E"/>
    <w:rsid w:val="00C24A7B"/>
    <w:rsid w:val="00C24DF1"/>
    <w:rsid w:val="00C24EE7"/>
    <w:rsid w:val="00C24FEB"/>
    <w:rsid w:val="00C25193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2E0"/>
    <w:rsid w:val="00C31711"/>
    <w:rsid w:val="00C3178E"/>
    <w:rsid w:val="00C31BB3"/>
    <w:rsid w:val="00C32007"/>
    <w:rsid w:val="00C32123"/>
    <w:rsid w:val="00C327F0"/>
    <w:rsid w:val="00C328D3"/>
    <w:rsid w:val="00C3297D"/>
    <w:rsid w:val="00C32A4C"/>
    <w:rsid w:val="00C3307B"/>
    <w:rsid w:val="00C33254"/>
    <w:rsid w:val="00C3329E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869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506E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F0"/>
    <w:rsid w:val="00C50C1E"/>
    <w:rsid w:val="00C5133B"/>
    <w:rsid w:val="00C51374"/>
    <w:rsid w:val="00C5150F"/>
    <w:rsid w:val="00C5155D"/>
    <w:rsid w:val="00C516F8"/>
    <w:rsid w:val="00C51B30"/>
    <w:rsid w:val="00C521FA"/>
    <w:rsid w:val="00C52551"/>
    <w:rsid w:val="00C528C8"/>
    <w:rsid w:val="00C52D35"/>
    <w:rsid w:val="00C53429"/>
    <w:rsid w:val="00C538DC"/>
    <w:rsid w:val="00C53992"/>
    <w:rsid w:val="00C53CB8"/>
    <w:rsid w:val="00C54284"/>
    <w:rsid w:val="00C54593"/>
    <w:rsid w:val="00C5465C"/>
    <w:rsid w:val="00C546DE"/>
    <w:rsid w:val="00C54894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8BA"/>
    <w:rsid w:val="00C559B0"/>
    <w:rsid w:val="00C55DED"/>
    <w:rsid w:val="00C56550"/>
    <w:rsid w:val="00C56CBE"/>
    <w:rsid w:val="00C56E96"/>
    <w:rsid w:val="00C56F66"/>
    <w:rsid w:val="00C573FA"/>
    <w:rsid w:val="00C577A2"/>
    <w:rsid w:val="00C57A3C"/>
    <w:rsid w:val="00C57AE3"/>
    <w:rsid w:val="00C57B05"/>
    <w:rsid w:val="00C57C41"/>
    <w:rsid w:val="00C57C71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D79"/>
    <w:rsid w:val="00C62F69"/>
    <w:rsid w:val="00C62FC1"/>
    <w:rsid w:val="00C6300E"/>
    <w:rsid w:val="00C63368"/>
    <w:rsid w:val="00C6355C"/>
    <w:rsid w:val="00C6365E"/>
    <w:rsid w:val="00C6397D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7A1"/>
    <w:rsid w:val="00C668D9"/>
    <w:rsid w:val="00C66986"/>
    <w:rsid w:val="00C66C65"/>
    <w:rsid w:val="00C66C77"/>
    <w:rsid w:val="00C66F0B"/>
    <w:rsid w:val="00C67143"/>
    <w:rsid w:val="00C6717F"/>
    <w:rsid w:val="00C671CF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2CC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799"/>
    <w:rsid w:val="00C83805"/>
    <w:rsid w:val="00C838A2"/>
    <w:rsid w:val="00C83BEB"/>
    <w:rsid w:val="00C83BEC"/>
    <w:rsid w:val="00C83FA9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2F5"/>
    <w:rsid w:val="00C87607"/>
    <w:rsid w:val="00C87646"/>
    <w:rsid w:val="00C8769B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2B7"/>
    <w:rsid w:val="00C91568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D6F"/>
    <w:rsid w:val="00C92F3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34B"/>
    <w:rsid w:val="00CC078F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75"/>
    <w:rsid w:val="00CC67BB"/>
    <w:rsid w:val="00CC7025"/>
    <w:rsid w:val="00CC70C3"/>
    <w:rsid w:val="00CC7154"/>
    <w:rsid w:val="00CC717E"/>
    <w:rsid w:val="00CC7313"/>
    <w:rsid w:val="00CC74A8"/>
    <w:rsid w:val="00CC75C5"/>
    <w:rsid w:val="00CC79FF"/>
    <w:rsid w:val="00CC7B85"/>
    <w:rsid w:val="00CC7E36"/>
    <w:rsid w:val="00CC7EC7"/>
    <w:rsid w:val="00CD0232"/>
    <w:rsid w:val="00CD041F"/>
    <w:rsid w:val="00CD04B1"/>
    <w:rsid w:val="00CD0CA2"/>
    <w:rsid w:val="00CD0D20"/>
    <w:rsid w:val="00CD0E26"/>
    <w:rsid w:val="00CD0E72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F3B"/>
    <w:rsid w:val="00CD44FE"/>
    <w:rsid w:val="00CD4641"/>
    <w:rsid w:val="00CD4BED"/>
    <w:rsid w:val="00CD4D72"/>
    <w:rsid w:val="00CD4F35"/>
    <w:rsid w:val="00CD4F53"/>
    <w:rsid w:val="00CD50A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DF"/>
    <w:rsid w:val="00CD6447"/>
    <w:rsid w:val="00CD652F"/>
    <w:rsid w:val="00CD65B8"/>
    <w:rsid w:val="00CD6970"/>
    <w:rsid w:val="00CD69F9"/>
    <w:rsid w:val="00CD6CDA"/>
    <w:rsid w:val="00CD6E05"/>
    <w:rsid w:val="00CD6F29"/>
    <w:rsid w:val="00CD70B6"/>
    <w:rsid w:val="00CD714D"/>
    <w:rsid w:val="00CD72B3"/>
    <w:rsid w:val="00CD7354"/>
    <w:rsid w:val="00CD74B6"/>
    <w:rsid w:val="00CD764F"/>
    <w:rsid w:val="00CD7921"/>
    <w:rsid w:val="00CD7D18"/>
    <w:rsid w:val="00CD7DD9"/>
    <w:rsid w:val="00CD7EC2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DC"/>
    <w:rsid w:val="00CE4E8B"/>
    <w:rsid w:val="00CE4EA8"/>
    <w:rsid w:val="00CE4F60"/>
    <w:rsid w:val="00CE50C8"/>
    <w:rsid w:val="00CE5133"/>
    <w:rsid w:val="00CE5418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9A1"/>
    <w:rsid w:val="00CE7A68"/>
    <w:rsid w:val="00CE7A6A"/>
    <w:rsid w:val="00CF00D9"/>
    <w:rsid w:val="00CF01C3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952"/>
    <w:rsid w:val="00CF5042"/>
    <w:rsid w:val="00CF53D3"/>
    <w:rsid w:val="00CF55B7"/>
    <w:rsid w:val="00CF6054"/>
    <w:rsid w:val="00CF60E6"/>
    <w:rsid w:val="00CF62B8"/>
    <w:rsid w:val="00CF6357"/>
    <w:rsid w:val="00CF647A"/>
    <w:rsid w:val="00CF6529"/>
    <w:rsid w:val="00CF679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6186"/>
    <w:rsid w:val="00D062BD"/>
    <w:rsid w:val="00D0674F"/>
    <w:rsid w:val="00D069C9"/>
    <w:rsid w:val="00D0702F"/>
    <w:rsid w:val="00D071D6"/>
    <w:rsid w:val="00D07260"/>
    <w:rsid w:val="00D07501"/>
    <w:rsid w:val="00D079C4"/>
    <w:rsid w:val="00D07AE2"/>
    <w:rsid w:val="00D07BFB"/>
    <w:rsid w:val="00D1006B"/>
    <w:rsid w:val="00D10105"/>
    <w:rsid w:val="00D10214"/>
    <w:rsid w:val="00D10722"/>
    <w:rsid w:val="00D10777"/>
    <w:rsid w:val="00D10AEC"/>
    <w:rsid w:val="00D10B9A"/>
    <w:rsid w:val="00D10DE1"/>
    <w:rsid w:val="00D10E3A"/>
    <w:rsid w:val="00D111A8"/>
    <w:rsid w:val="00D1153D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7156"/>
    <w:rsid w:val="00D1736F"/>
    <w:rsid w:val="00D17371"/>
    <w:rsid w:val="00D178F1"/>
    <w:rsid w:val="00D178F8"/>
    <w:rsid w:val="00D202E2"/>
    <w:rsid w:val="00D203A5"/>
    <w:rsid w:val="00D205C5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F2"/>
    <w:rsid w:val="00D21BAC"/>
    <w:rsid w:val="00D21F5B"/>
    <w:rsid w:val="00D222F3"/>
    <w:rsid w:val="00D22309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7AF"/>
    <w:rsid w:val="00D24813"/>
    <w:rsid w:val="00D249FA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EF"/>
    <w:rsid w:val="00D26051"/>
    <w:rsid w:val="00D26382"/>
    <w:rsid w:val="00D2653C"/>
    <w:rsid w:val="00D265B3"/>
    <w:rsid w:val="00D265B8"/>
    <w:rsid w:val="00D267BD"/>
    <w:rsid w:val="00D271E1"/>
    <w:rsid w:val="00D272D0"/>
    <w:rsid w:val="00D275B9"/>
    <w:rsid w:val="00D27613"/>
    <w:rsid w:val="00D27FC5"/>
    <w:rsid w:val="00D30558"/>
    <w:rsid w:val="00D309B4"/>
    <w:rsid w:val="00D309FB"/>
    <w:rsid w:val="00D30F91"/>
    <w:rsid w:val="00D30FF5"/>
    <w:rsid w:val="00D31289"/>
    <w:rsid w:val="00D3137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E2C"/>
    <w:rsid w:val="00D32EB7"/>
    <w:rsid w:val="00D332CB"/>
    <w:rsid w:val="00D33745"/>
    <w:rsid w:val="00D339A1"/>
    <w:rsid w:val="00D339A3"/>
    <w:rsid w:val="00D33A69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503E"/>
    <w:rsid w:val="00D35156"/>
    <w:rsid w:val="00D353D4"/>
    <w:rsid w:val="00D3567E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BDA"/>
    <w:rsid w:val="00D4104E"/>
    <w:rsid w:val="00D410D3"/>
    <w:rsid w:val="00D4138F"/>
    <w:rsid w:val="00D416A6"/>
    <w:rsid w:val="00D417EF"/>
    <w:rsid w:val="00D41A74"/>
    <w:rsid w:val="00D41C03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52FF"/>
    <w:rsid w:val="00D45317"/>
    <w:rsid w:val="00D45810"/>
    <w:rsid w:val="00D4592F"/>
    <w:rsid w:val="00D4597F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12C3"/>
    <w:rsid w:val="00D51738"/>
    <w:rsid w:val="00D51E37"/>
    <w:rsid w:val="00D52124"/>
    <w:rsid w:val="00D52166"/>
    <w:rsid w:val="00D522A2"/>
    <w:rsid w:val="00D52343"/>
    <w:rsid w:val="00D5285C"/>
    <w:rsid w:val="00D528FE"/>
    <w:rsid w:val="00D529C7"/>
    <w:rsid w:val="00D529CD"/>
    <w:rsid w:val="00D52B50"/>
    <w:rsid w:val="00D52E3C"/>
    <w:rsid w:val="00D52F47"/>
    <w:rsid w:val="00D53156"/>
    <w:rsid w:val="00D531E7"/>
    <w:rsid w:val="00D5381C"/>
    <w:rsid w:val="00D53AE8"/>
    <w:rsid w:val="00D53F74"/>
    <w:rsid w:val="00D540E0"/>
    <w:rsid w:val="00D54345"/>
    <w:rsid w:val="00D54782"/>
    <w:rsid w:val="00D54872"/>
    <w:rsid w:val="00D54929"/>
    <w:rsid w:val="00D54BD7"/>
    <w:rsid w:val="00D54E72"/>
    <w:rsid w:val="00D54FAE"/>
    <w:rsid w:val="00D557DC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487"/>
    <w:rsid w:val="00D63F42"/>
    <w:rsid w:val="00D642E6"/>
    <w:rsid w:val="00D644AC"/>
    <w:rsid w:val="00D644DC"/>
    <w:rsid w:val="00D647BB"/>
    <w:rsid w:val="00D647D5"/>
    <w:rsid w:val="00D648C0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AAD"/>
    <w:rsid w:val="00D75D65"/>
    <w:rsid w:val="00D75E75"/>
    <w:rsid w:val="00D76186"/>
    <w:rsid w:val="00D7638A"/>
    <w:rsid w:val="00D76419"/>
    <w:rsid w:val="00D76841"/>
    <w:rsid w:val="00D768D6"/>
    <w:rsid w:val="00D76A16"/>
    <w:rsid w:val="00D76D4C"/>
    <w:rsid w:val="00D76DBE"/>
    <w:rsid w:val="00D77BD0"/>
    <w:rsid w:val="00D77DA7"/>
    <w:rsid w:val="00D80166"/>
    <w:rsid w:val="00D80403"/>
    <w:rsid w:val="00D805BF"/>
    <w:rsid w:val="00D805DD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519B"/>
    <w:rsid w:val="00D85375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E5"/>
    <w:rsid w:val="00D87C98"/>
    <w:rsid w:val="00D87D2E"/>
    <w:rsid w:val="00D87DC7"/>
    <w:rsid w:val="00D9006E"/>
    <w:rsid w:val="00D90170"/>
    <w:rsid w:val="00D904AA"/>
    <w:rsid w:val="00D90A0D"/>
    <w:rsid w:val="00D90EF8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329"/>
    <w:rsid w:val="00D93725"/>
    <w:rsid w:val="00D937DA"/>
    <w:rsid w:val="00D93CA3"/>
    <w:rsid w:val="00D93D9C"/>
    <w:rsid w:val="00D93DB7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5014"/>
    <w:rsid w:val="00D95375"/>
    <w:rsid w:val="00D9561E"/>
    <w:rsid w:val="00D95867"/>
    <w:rsid w:val="00D95978"/>
    <w:rsid w:val="00D959A4"/>
    <w:rsid w:val="00D95A7F"/>
    <w:rsid w:val="00D95F56"/>
    <w:rsid w:val="00D96407"/>
    <w:rsid w:val="00D96444"/>
    <w:rsid w:val="00D9654C"/>
    <w:rsid w:val="00D965E3"/>
    <w:rsid w:val="00D966C8"/>
    <w:rsid w:val="00D96B73"/>
    <w:rsid w:val="00D96B9E"/>
    <w:rsid w:val="00D96D3A"/>
    <w:rsid w:val="00D97319"/>
    <w:rsid w:val="00D97346"/>
    <w:rsid w:val="00D97735"/>
    <w:rsid w:val="00D9773E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8B"/>
    <w:rsid w:val="00DA1B4A"/>
    <w:rsid w:val="00DA1C93"/>
    <w:rsid w:val="00DA1E22"/>
    <w:rsid w:val="00DA20EF"/>
    <w:rsid w:val="00DA22A2"/>
    <w:rsid w:val="00DA2413"/>
    <w:rsid w:val="00DA247D"/>
    <w:rsid w:val="00DA24F2"/>
    <w:rsid w:val="00DA2597"/>
    <w:rsid w:val="00DA2840"/>
    <w:rsid w:val="00DA33D4"/>
    <w:rsid w:val="00DA36F7"/>
    <w:rsid w:val="00DA39E8"/>
    <w:rsid w:val="00DA3A97"/>
    <w:rsid w:val="00DA3DA4"/>
    <w:rsid w:val="00DA415A"/>
    <w:rsid w:val="00DA42AC"/>
    <w:rsid w:val="00DA48A0"/>
    <w:rsid w:val="00DA5249"/>
    <w:rsid w:val="00DA56CF"/>
    <w:rsid w:val="00DA57E1"/>
    <w:rsid w:val="00DA5CCB"/>
    <w:rsid w:val="00DA5D1E"/>
    <w:rsid w:val="00DA5E01"/>
    <w:rsid w:val="00DA67DA"/>
    <w:rsid w:val="00DA67F2"/>
    <w:rsid w:val="00DA68D4"/>
    <w:rsid w:val="00DA69C1"/>
    <w:rsid w:val="00DA6E63"/>
    <w:rsid w:val="00DA710C"/>
    <w:rsid w:val="00DA743F"/>
    <w:rsid w:val="00DA7480"/>
    <w:rsid w:val="00DA76ED"/>
    <w:rsid w:val="00DA7739"/>
    <w:rsid w:val="00DA77E3"/>
    <w:rsid w:val="00DA781F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DB6"/>
    <w:rsid w:val="00DB384F"/>
    <w:rsid w:val="00DB38A3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60A0"/>
    <w:rsid w:val="00DB6159"/>
    <w:rsid w:val="00DB6B6C"/>
    <w:rsid w:val="00DB6DF8"/>
    <w:rsid w:val="00DB6E30"/>
    <w:rsid w:val="00DB6E50"/>
    <w:rsid w:val="00DB7B03"/>
    <w:rsid w:val="00DB7C87"/>
    <w:rsid w:val="00DB7E09"/>
    <w:rsid w:val="00DC0451"/>
    <w:rsid w:val="00DC0540"/>
    <w:rsid w:val="00DC0820"/>
    <w:rsid w:val="00DC0C8C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72D"/>
    <w:rsid w:val="00DC3C17"/>
    <w:rsid w:val="00DC3CB2"/>
    <w:rsid w:val="00DC3D21"/>
    <w:rsid w:val="00DC3E68"/>
    <w:rsid w:val="00DC43B3"/>
    <w:rsid w:val="00DC444C"/>
    <w:rsid w:val="00DC47E9"/>
    <w:rsid w:val="00DC4814"/>
    <w:rsid w:val="00DC4882"/>
    <w:rsid w:val="00DC4DA4"/>
    <w:rsid w:val="00DC5503"/>
    <w:rsid w:val="00DC598F"/>
    <w:rsid w:val="00DC599A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BAF"/>
    <w:rsid w:val="00DD0D30"/>
    <w:rsid w:val="00DD0D38"/>
    <w:rsid w:val="00DD130F"/>
    <w:rsid w:val="00DD1A82"/>
    <w:rsid w:val="00DD1B18"/>
    <w:rsid w:val="00DD1E04"/>
    <w:rsid w:val="00DD1EEA"/>
    <w:rsid w:val="00DD250F"/>
    <w:rsid w:val="00DD2558"/>
    <w:rsid w:val="00DD265A"/>
    <w:rsid w:val="00DD2720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622"/>
    <w:rsid w:val="00DE4B63"/>
    <w:rsid w:val="00DE4B7B"/>
    <w:rsid w:val="00DE4BF7"/>
    <w:rsid w:val="00DE5018"/>
    <w:rsid w:val="00DE50E7"/>
    <w:rsid w:val="00DE52FE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D1"/>
    <w:rsid w:val="00DF02BC"/>
    <w:rsid w:val="00DF0363"/>
    <w:rsid w:val="00DF05D7"/>
    <w:rsid w:val="00DF0B18"/>
    <w:rsid w:val="00DF0E3D"/>
    <w:rsid w:val="00DF129E"/>
    <w:rsid w:val="00DF15F0"/>
    <w:rsid w:val="00DF1D56"/>
    <w:rsid w:val="00DF1DB6"/>
    <w:rsid w:val="00DF210A"/>
    <w:rsid w:val="00DF22C8"/>
    <w:rsid w:val="00DF2529"/>
    <w:rsid w:val="00DF25D9"/>
    <w:rsid w:val="00DF2A0B"/>
    <w:rsid w:val="00DF2D0E"/>
    <w:rsid w:val="00DF2D5A"/>
    <w:rsid w:val="00DF2E9F"/>
    <w:rsid w:val="00DF3118"/>
    <w:rsid w:val="00DF31AF"/>
    <w:rsid w:val="00DF31D5"/>
    <w:rsid w:val="00DF33FC"/>
    <w:rsid w:val="00DF3785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DCC"/>
    <w:rsid w:val="00E02E04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E8C"/>
    <w:rsid w:val="00E0593E"/>
    <w:rsid w:val="00E0599D"/>
    <w:rsid w:val="00E059B3"/>
    <w:rsid w:val="00E0602E"/>
    <w:rsid w:val="00E0617C"/>
    <w:rsid w:val="00E06349"/>
    <w:rsid w:val="00E0643D"/>
    <w:rsid w:val="00E066DC"/>
    <w:rsid w:val="00E06AA5"/>
    <w:rsid w:val="00E07030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560"/>
    <w:rsid w:val="00E15874"/>
    <w:rsid w:val="00E158D8"/>
    <w:rsid w:val="00E15953"/>
    <w:rsid w:val="00E15E29"/>
    <w:rsid w:val="00E15EA8"/>
    <w:rsid w:val="00E1658D"/>
    <w:rsid w:val="00E1667E"/>
    <w:rsid w:val="00E16917"/>
    <w:rsid w:val="00E1697B"/>
    <w:rsid w:val="00E16A3F"/>
    <w:rsid w:val="00E16A80"/>
    <w:rsid w:val="00E1704C"/>
    <w:rsid w:val="00E171BF"/>
    <w:rsid w:val="00E17254"/>
    <w:rsid w:val="00E17616"/>
    <w:rsid w:val="00E17A3E"/>
    <w:rsid w:val="00E17EC3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AA7"/>
    <w:rsid w:val="00E230C4"/>
    <w:rsid w:val="00E231B1"/>
    <w:rsid w:val="00E23264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DF0"/>
    <w:rsid w:val="00E30EBA"/>
    <w:rsid w:val="00E30FEA"/>
    <w:rsid w:val="00E31375"/>
    <w:rsid w:val="00E3147E"/>
    <w:rsid w:val="00E314C3"/>
    <w:rsid w:val="00E3167C"/>
    <w:rsid w:val="00E318F1"/>
    <w:rsid w:val="00E31ABE"/>
    <w:rsid w:val="00E31C1A"/>
    <w:rsid w:val="00E31DEA"/>
    <w:rsid w:val="00E3262C"/>
    <w:rsid w:val="00E32830"/>
    <w:rsid w:val="00E3294E"/>
    <w:rsid w:val="00E32B6A"/>
    <w:rsid w:val="00E32C3A"/>
    <w:rsid w:val="00E32C78"/>
    <w:rsid w:val="00E32CEC"/>
    <w:rsid w:val="00E33141"/>
    <w:rsid w:val="00E33350"/>
    <w:rsid w:val="00E33810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296"/>
    <w:rsid w:val="00E4270E"/>
    <w:rsid w:val="00E4274D"/>
    <w:rsid w:val="00E4274E"/>
    <w:rsid w:val="00E42809"/>
    <w:rsid w:val="00E429F3"/>
    <w:rsid w:val="00E42E1C"/>
    <w:rsid w:val="00E433C5"/>
    <w:rsid w:val="00E43A6A"/>
    <w:rsid w:val="00E43DC2"/>
    <w:rsid w:val="00E43F9A"/>
    <w:rsid w:val="00E44188"/>
    <w:rsid w:val="00E443D2"/>
    <w:rsid w:val="00E44466"/>
    <w:rsid w:val="00E44AD9"/>
    <w:rsid w:val="00E44E6C"/>
    <w:rsid w:val="00E4513D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10A3"/>
    <w:rsid w:val="00E510E9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2F2"/>
    <w:rsid w:val="00E573FC"/>
    <w:rsid w:val="00E57615"/>
    <w:rsid w:val="00E576A6"/>
    <w:rsid w:val="00E57719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7A1"/>
    <w:rsid w:val="00E64892"/>
    <w:rsid w:val="00E6490D"/>
    <w:rsid w:val="00E6491D"/>
    <w:rsid w:val="00E64961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B58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385A"/>
    <w:rsid w:val="00E73920"/>
    <w:rsid w:val="00E73A75"/>
    <w:rsid w:val="00E742F4"/>
    <w:rsid w:val="00E74654"/>
    <w:rsid w:val="00E74AA2"/>
    <w:rsid w:val="00E74BE6"/>
    <w:rsid w:val="00E74DD1"/>
    <w:rsid w:val="00E7551A"/>
    <w:rsid w:val="00E75A52"/>
    <w:rsid w:val="00E75B8A"/>
    <w:rsid w:val="00E75ECE"/>
    <w:rsid w:val="00E75F72"/>
    <w:rsid w:val="00E76793"/>
    <w:rsid w:val="00E76A4C"/>
    <w:rsid w:val="00E7738C"/>
    <w:rsid w:val="00E773F3"/>
    <w:rsid w:val="00E774B2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E80"/>
    <w:rsid w:val="00E81E85"/>
    <w:rsid w:val="00E81F6A"/>
    <w:rsid w:val="00E82078"/>
    <w:rsid w:val="00E825DF"/>
    <w:rsid w:val="00E8299C"/>
    <w:rsid w:val="00E82C22"/>
    <w:rsid w:val="00E830DD"/>
    <w:rsid w:val="00E831EB"/>
    <w:rsid w:val="00E8338C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CCC"/>
    <w:rsid w:val="00E85DBB"/>
    <w:rsid w:val="00E8609F"/>
    <w:rsid w:val="00E86382"/>
    <w:rsid w:val="00E86547"/>
    <w:rsid w:val="00E8691F"/>
    <w:rsid w:val="00E86D7D"/>
    <w:rsid w:val="00E8701B"/>
    <w:rsid w:val="00E879F6"/>
    <w:rsid w:val="00E87F19"/>
    <w:rsid w:val="00E90153"/>
    <w:rsid w:val="00E90412"/>
    <w:rsid w:val="00E90A9F"/>
    <w:rsid w:val="00E90BB3"/>
    <w:rsid w:val="00E90EB8"/>
    <w:rsid w:val="00E90F87"/>
    <w:rsid w:val="00E916A4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33C2"/>
    <w:rsid w:val="00E93661"/>
    <w:rsid w:val="00E939AD"/>
    <w:rsid w:val="00E93A32"/>
    <w:rsid w:val="00E93D57"/>
    <w:rsid w:val="00E93DB9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18E"/>
    <w:rsid w:val="00EA39CB"/>
    <w:rsid w:val="00EA3E83"/>
    <w:rsid w:val="00EA409E"/>
    <w:rsid w:val="00EA437A"/>
    <w:rsid w:val="00EA4591"/>
    <w:rsid w:val="00EA4E68"/>
    <w:rsid w:val="00EA4ECB"/>
    <w:rsid w:val="00EA5332"/>
    <w:rsid w:val="00EA5584"/>
    <w:rsid w:val="00EA5786"/>
    <w:rsid w:val="00EA5DD9"/>
    <w:rsid w:val="00EA5E72"/>
    <w:rsid w:val="00EA6452"/>
    <w:rsid w:val="00EA64B9"/>
    <w:rsid w:val="00EA6A23"/>
    <w:rsid w:val="00EA6B67"/>
    <w:rsid w:val="00EA6BD0"/>
    <w:rsid w:val="00EA7027"/>
    <w:rsid w:val="00EA716A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53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4238"/>
    <w:rsid w:val="00EB4367"/>
    <w:rsid w:val="00EB4390"/>
    <w:rsid w:val="00EB4650"/>
    <w:rsid w:val="00EB469C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124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65F"/>
    <w:rsid w:val="00EC06F7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208C"/>
    <w:rsid w:val="00EC22BD"/>
    <w:rsid w:val="00EC23CD"/>
    <w:rsid w:val="00EC2538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E7C"/>
    <w:rsid w:val="00EC4F5A"/>
    <w:rsid w:val="00EC519D"/>
    <w:rsid w:val="00EC57F3"/>
    <w:rsid w:val="00EC5C6C"/>
    <w:rsid w:val="00EC5D7B"/>
    <w:rsid w:val="00EC5F39"/>
    <w:rsid w:val="00EC63BC"/>
    <w:rsid w:val="00EC642D"/>
    <w:rsid w:val="00EC6751"/>
    <w:rsid w:val="00EC68FD"/>
    <w:rsid w:val="00EC6E1E"/>
    <w:rsid w:val="00EC74DF"/>
    <w:rsid w:val="00EC77AC"/>
    <w:rsid w:val="00EC7945"/>
    <w:rsid w:val="00EC7A4C"/>
    <w:rsid w:val="00EC7AEE"/>
    <w:rsid w:val="00ED0081"/>
    <w:rsid w:val="00ED01D8"/>
    <w:rsid w:val="00ED0ECC"/>
    <w:rsid w:val="00ED101D"/>
    <w:rsid w:val="00ED10A1"/>
    <w:rsid w:val="00ED11CE"/>
    <w:rsid w:val="00ED15D8"/>
    <w:rsid w:val="00ED1697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794"/>
    <w:rsid w:val="00ED781D"/>
    <w:rsid w:val="00ED79C8"/>
    <w:rsid w:val="00ED7A21"/>
    <w:rsid w:val="00ED7C2F"/>
    <w:rsid w:val="00ED7E8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D58"/>
    <w:rsid w:val="00EE21D1"/>
    <w:rsid w:val="00EE23C7"/>
    <w:rsid w:val="00EE2766"/>
    <w:rsid w:val="00EE2774"/>
    <w:rsid w:val="00EE2A28"/>
    <w:rsid w:val="00EE2B3A"/>
    <w:rsid w:val="00EE2B68"/>
    <w:rsid w:val="00EE2D6D"/>
    <w:rsid w:val="00EE3159"/>
    <w:rsid w:val="00EE3818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507"/>
    <w:rsid w:val="00EE7962"/>
    <w:rsid w:val="00EE7E24"/>
    <w:rsid w:val="00EE7EE2"/>
    <w:rsid w:val="00EF00A5"/>
    <w:rsid w:val="00EF0AA4"/>
    <w:rsid w:val="00EF0F20"/>
    <w:rsid w:val="00EF1195"/>
    <w:rsid w:val="00EF1216"/>
    <w:rsid w:val="00EF164E"/>
    <w:rsid w:val="00EF17C9"/>
    <w:rsid w:val="00EF1C71"/>
    <w:rsid w:val="00EF1EF9"/>
    <w:rsid w:val="00EF2062"/>
    <w:rsid w:val="00EF21ED"/>
    <w:rsid w:val="00EF2214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4020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63EB"/>
    <w:rsid w:val="00EF6431"/>
    <w:rsid w:val="00EF665D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7B1"/>
    <w:rsid w:val="00F008FB"/>
    <w:rsid w:val="00F0090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27D"/>
    <w:rsid w:val="00F02383"/>
    <w:rsid w:val="00F024DC"/>
    <w:rsid w:val="00F028BA"/>
    <w:rsid w:val="00F02DF0"/>
    <w:rsid w:val="00F02E6D"/>
    <w:rsid w:val="00F03141"/>
    <w:rsid w:val="00F032A8"/>
    <w:rsid w:val="00F03A37"/>
    <w:rsid w:val="00F03D40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BA1"/>
    <w:rsid w:val="00F12BAA"/>
    <w:rsid w:val="00F12C76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4BD"/>
    <w:rsid w:val="00F1554D"/>
    <w:rsid w:val="00F15601"/>
    <w:rsid w:val="00F15B57"/>
    <w:rsid w:val="00F15C8E"/>
    <w:rsid w:val="00F15D71"/>
    <w:rsid w:val="00F16780"/>
    <w:rsid w:val="00F1689C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7E5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E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2B7"/>
    <w:rsid w:val="00F35405"/>
    <w:rsid w:val="00F35928"/>
    <w:rsid w:val="00F35AFD"/>
    <w:rsid w:val="00F35CD2"/>
    <w:rsid w:val="00F35D4D"/>
    <w:rsid w:val="00F35E0C"/>
    <w:rsid w:val="00F360F1"/>
    <w:rsid w:val="00F3614A"/>
    <w:rsid w:val="00F366B3"/>
    <w:rsid w:val="00F36B71"/>
    <w:rsid w:val="00F36EB0"/>
    <w:rsid w:val="00F36F44"/>
    <w:rsid w:val="00F370AF"/>
    <w:rsid w:val="00F37138"/>
    <w:rsid w:val="00F374D7"/>
    <w:rsid w:val="00F37590"/>
    <w:rsid w:val="00F3792A"/>
    <w:rsid w:val="00F37A7C"/>
    <w:rsid w:val="00F37AFB"/>
    <w:rsid w:val="00F37DA3"/>
    <w:rsid w:val="00F37E19"/>
    <w:rsid w:val="00F4002E"/>
    <w:rsid w:val="00F40127"/>
    <w:rsid w:val="00F401FD"/>
    <w:rsid w:val="00F402E7"/>
    <w:rsid w:val="00F40467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F1"/>
    <w:rsid w:val="00F439E5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1B3"/>
    <w:rsid w:val="00F462DD"/>
    <w:rsid w:val="00F46695"/>
    <w:rsid w:val="00F46A43"/>
    <w:rsid w:val="00F46B8C"/>
    <w:rsid w:val="00F46E15"/>
    <w:rsid w:val="00F47151"/>
    <w:rsid w:val="00F471ED"/>
    <w:rsid w:val="00F47872"/>
    <w:rsid w:val="00F479E5"/>
    <w:rsid w:val="00F47DCA"/>
    <w:rsid w:val="00F505D9"/>
    <w:rsid w:val="00F50789"/>
    <w:rsid w:val="00F508A9"/>
    <w:rsid w:val="00F50BE1"/>
    <w:rsid w:val="00F50FE6"/>
    <w:rsid w:val="00F510C9"/>
    <w:rsid w:val="00F51505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FE"/>
    <w:rsid w:val="00F52523"/>
    <w:rsid w:val="00F52F9C"/>
    <w:rsid w:val="00F5319E"/>
    <w:rsid w:val="00F53C48"/>
    <w:rsid w:val="00F53C91"/>
    <w:rsid w:val="00F53D0B"/>
    <w:rsid w:val="00F540CC"/>
    <w:rsid w:val="00F542B1"/>
    <w:rsid w:val="00F5447C"/>
    <w:rsid w:val="00F5491F"/>
    <w:rsid w:val="00F54D15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D16"/>
    <w:rsid w:val="00F67049"/>
    <w:rsid w:val="00F672AD"/>
    <w:rsid w:val="00F672F8"/>
    <w:rsid w:val="00F67358"/>
    <w:rsid w:val="00F67A45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3206"/>
    <w:rsid w:val="00F737E4"/>
    <w:rsid w:val="00F73851"/>
    <w:rsid w:val="00F7388C"/>
    <w:rsid w:val="00F73A01"/>
    <w:rsid w:val="00F73C2A"/>
    <w:rsid w:val="00F7421F"/>
    <w:rsid w:val="00F744B0"/>
    <w:rsid w:val="00F74AF1"/>
    <w:rsid w:val="00F74B31"/>
    <w:rsid w:val="00F74B3A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4F"/>
    <w:rsid w:val="00F850E8"/>
    <w:rsid w:val="00F855F2"/>
    <w:rsid w:val="00F85622"/>
    <w:rsid w:val="00F85B25"/>
    <w:rsid w:val="00F85C68"/>
    <w:rsid w:val="00F85CD8"/>
    <w:rsid w:val="00F85CDC"/>
    <w:rsid w:val="00F85D58"/>
    <w:rsid w:val="00F85E10"/>
    <w:rsid w:val="00F85E6D"/>
    <w:rsid w:val="00F86113"/>
    <w:rsid w:val="00F8633D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A0233"/>
    <w:rsid w:val="00FA0312"/>
    <w:rsid w:val="00FA047B"/>
    <w:rsid w:val="00FA071A"/>
    <w:rsid w:val="00FA0A72"/>
    <w:rsid w:val="00FA0D0C"/>
    <w:rsid w:val="00FA0D5F"/>
    <w:rsid w:val="00FA103F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CF9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417"/>
    <w:rsid w:val="00FA763A"/>
    <w:rsid w:val="00FA7A33"/>
    <w:rsid w:val="00FA7C1E"/>
    <w:rsid w:val="00FA7E0C"/>
    <w:rsid w:val="00FB00FE"/>
    <w:rsid w:val="00FB0B5D"/>
    <w:rsid w:val="00FB0E3B"/>
    <w:rsid w:val="00FB0E50"/>
    <w:rsid w:val="00FB105E"/>
    <w:rsid w:val="00FB1340"/>
    <w:rsid w:val="00FB14F7"/>
    <w:rsid w:val="00FB1568"/>
    <w:rsid w:val="00FB1729"/>
    <w:rsid w:val="00FB191D"/>
    <w:rsid w:val="00FB1938"/>
    <w:rsid w:val="00FB1E08"/>
    <w:rsid w:val="00FB1EEE"/>
    <w:rsid w:val="00FB2531"/>
    <w:rsid w:val="00FB2E1E"/>
    <w:rsid w:val="00FB2F7B"/>
    <w:rsid w:val="00FB30F4"/>
    <w:rsid w:val="00FB3114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D80"/>
    <w:rsid w:val="00FB4F74"/>
    <w:rsid w:val="00FB4FD0"/>
    <w:rsid w:val="00FB540C"/>
    <w:rsid w:val="00FB550B"/>
    <w:rsid w:val="00FB589A"/>
    <w:rsid w:val="00FB59E6"/>
    <w:rsid w:val="00FB5CA6"/>
    <w:rsid w:val="00FB62F4"/>
    <w:rsid w:val="00FB6901"/>
    <w:rsid w:val="00FB6994"/>
    <w:rsid w:val="00FB69A6"/>
    <w:rsid w:val="00FB69D2"/>
    <w:rsid w:val="00FB6A84"/>
    <w:rsid w:val="00FB6C13"/>
    <w:rsid w:val="00FB6C8F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F8"/>
    <w:rsid w:val="00FC2339"/>
    <w:rsid w:val="00FC2468"/>
    <w:rsid w:val="00FC2476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4025"/>
    <w:rsid w:val="00FC4089"/>
    <w:rsid w:val="00FC4485"/>
    <w:rsid w:val="00FC4C12"/>
    <w:rsid w:val="00FC4EA1"/>
    <w:rsid w:val="00FC50DC"/>
    <w:rsid w:val="00FC52BB"/>
    <w:rsid w:val="00FC5334"/>
    <w:rsid w:val="00FC557E"/>
    <w:rsid w:val="00FC56BF"/>
    <w:rsid w:val="00FC5774"/>
    <w:rsid w:val="00FC59DC"/>
    <w:rsid w:val="00FC5C6D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708"/>
    <w:rsid w:val="00FD281E"/>
    <w:rsid w:val="00FD2CE2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F09"/>
    <w:rsid w:val="00FE2420"/>
    <w:rsid w:val="00FE2894"/>
    <w:rsid w:val="00FE2F26"/>
    <w:rsid w:val="00FE342F"/>
    <w:rsid w:val="00FE351F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943"/>
    <w:rsid w:val="00FF5E7D"/>
    <w:rsid w:val="00FF6261"/>
    <w:rsid w:val="00FF6551"/>
    <w:rsid w:val="00FF66C9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00"/>
    <o:shapelayout v:ext="edit">
      <o:idmap v:ext="edit" data="1"/>
    </o:shapelayout>
  </w:shapeDefaults>
  <w:doNotEmbedSmartTags/>
  <w:decimalSymbol w:val="."/>
  <w:listSeparator w:val=","/>
  <w14:docId w14:val="71243D80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2">
    <w:name w:val="heading 2"/>
    <w:basedOn w:val="a"/>
    <w:link w:val="20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5">
    <w:name w:val="heading 5"/>
    <w:basedOn w:val="a"/>
    <w:next w:val="a"/>
    <w:link w:val="50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1F2D30"/>
    <w:rPr>
      <w:rFonts w:cs="Times New Roman"/>
      <w:color w:val="0000FF"/>
      <w:u w:val="single"/>
    </w:rPr>
  </w:style>
  <w:style w:type="table" w:styleId="a4">
    <w:name w:val="Table Grid"/>
    <w:basedOn w:val="a1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a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a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a5">
    <w:name w:val="header"/>
    <w:basedOn w:val="a"/>
    <w:link w:val="a6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a6">
    <w:name w:val="หัวกระดาษ อักขระ"/>
    <w:link w:val="a5"/>
    <w:uiPriority w:val="99"/>
    <w:rsid w:val="00CD0D20"/>
    <w:rPr>
      <w:rFonts w:ascii="Times New Roman" w:hAnsi="Times New Roman"/>
      <w:szCs w:val="25"/>
      <w:lang w:eastAsia="ko-KR"/>
    </w:rPr>
  </w:style>
  <w:style w:type="paragraph" w:styleId="a7">
    <w:name w:val="footer"/>
    <w:basedOn w:val="a"/>
    <w:link w:val="a8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a8">
    <w:name w:val="ท้ายกระดาษ อักขระ"/>
    <w:link w:val="a7"/>
    <w:uiPriority w:val="99"/>
    <w:rsid w:val="00CD0D20"/>
    <w:rPr>
      <w:rFonts w:ascii="Times New Roman" w:hAnsi="Times New Roman"/>
      <w:szCs w:val="25"/>
      <w:lang w:eastAsia="ko-KR"/>
    </w:rPr>
  </w:style>
  <w:style w:type="paragraph" w:styleId="a9">
    <w:name w:val="Balloon Text"/>
    <w:basedOn w:val="a"/>
    <w:link w:val="aa"/>
    <w:rsid w:val="000D0FEC"/>
    <w:rPr>
      <w:rFonts w:ascii="Tahoma" w:hAnsi="Tahoma"/>
      <w:sz w:val="16"/>
    </w:rPr>
  </w:style>
  <w:style w:type="character" w:customStyle="1" w:styleId="aa">
    <w:name w:val="ข้อความบอลลูน อักขระ"/>
    <w:link w:val="a9"/>
    <w:rsid w:val="000D0FEC"/>
    <w:rPr>
      <w:rFonts w:ascii="Tahoma" w:hAnsi="Tahoma"/>
      <w:sz w:val="16"/>
      <w:lang w:eastAsia="ko-KR"/>
    </w:rPr>
  </w:style>
  <w:style w:type="paragraph" w:styleId="ab">
    <w:name w:val="Normal (Web)"/>
    <w:basedOn w:val="a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ac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a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a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ad">
    <w:name w:val="Title"/>
    <w:basedOn w:val="a"/>
    <w:next w:val="a"/>
    <w:link w:val="ae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ae">
    <w:name w:val="ชื่อเรื่อง อักขระ"/>
    <w:link w:val="ad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a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af">
    <w:name w:val="No Spacing"/>
    <w:link w:val="af0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af1">
    <w:name w:val="Emphasis"/>
    <w:uiPriority w:val="20"/>
    <w:qFormat/>
    <w:locked/>
    <w:rsid w:val="005E0895"/>
    <w:rPr>
      <w:i/>
      <w:iCs/>
    </w:rPr>
  </w:style>
  <w:style w:type="paragraph" w:styleId="af2">
    <w:name w:val="List Paragraph"/>
    <w:basedOn w:val="a"/>
    <w:uiPriority w:val="34"/>
    <w:qFormat/>
    <w:rsid w:val="007D64AE"/>
    <w:pPr>
      <w:ind w:left="720"/>
      <w:contextualSpacing/>
    </w:pPr>
    <w:rPr>
      <w:szCs w:val="25"/>
    </w:rPr>
  </w:style>
  <w:style w:type="paragraph" w:styleId="HTML">
    <w:name w:val="HTML Address"/>
    <w:basedOn w:val="a"/>
    <w:link w:val="HTML0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0">
    <w:name w:val="ที่อยู่ HTML อักขระ"/>
    <w:link w:val="HTML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20">
    <w:name w:val="หัวเรื่อง 2 อักขระ"/>
    <w:link w:val="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50">
    <w:name w:val="หัวเรื่อง 5 อักขระ"/>
    <w:link w:val="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a0"/>
    <w:rsid w:val="00EA230C"/>
  </w:style>
  <w:style w:type="character" w:customStyle="1" w:styleId="s2">
    <w:name w:val="s2"/>
    <w:basedOn w:val="a0"/>
    <w:rsid w:val="00642739"/>
  </w:style>
  <w:style w:type="paragraph" w:customStyle="1" w:styleId="CharCharCharChar0">
    <w:name w:val="อักขระ อักขระ Char Char อักขระ อักขระ Char Char"/>
    <w:basedOn w:val="a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a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a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a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a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a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a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af0">
    <w:name w:val="ไม่มีการเว้นระยะห่าง อักขระ"/>
    <w:basedOn w:val="a0"/>
    <w:link w:val="af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a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a0"/>
    <w:rsid w:val="003255CA"/>
  </w:style>
  <w:style w:type="character" w:customStyle="1" w:styleId="s4">
    <w:name w:val="s4"/>
    <w:basedOn w:val="a0"/>
    <w:rsid w:val="003255CA"/>
  </w:style>
  <w:style w:type="character" w:customStyle="1" w:styleId="30">
    <w:name w:val="หัวเรื่อง 3 อักขระ"/>
    <w:basedOn w:val="a0"/>
    <w:link w:val="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a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suandusitpoll.dusit.ac.th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suandusitpoll.dusit.ac.th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E98E6-41EE-4601-A1DB-DA243A01C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966</Words>
  <Characters>3854</Characters>
  <Application>Microsoft Office Word</Application>
  <DocSecurity>0</DocSecurity>
  <Lines>32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811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5-3122 การเลือกตั้งผู้ว่าฯ กทม ในสายตาประชาชน</dc:title>
  <dc:subject>การเลือกตั้งผู้ว่าฯ กทม. ในสายตาประชาชน</dc:subject>
  <dc:creator>Mr.Sukhum;Mr.nattapon</dc:creator>
  <cp:keywords>suandusitpoll;สวนดุสิตโพล;ผู้ว่าฯกทม;การเลือกตั้ง</cp:keywords>
  <cp:lastModifiedBy>Kittipong Imprakongsilp</cp:lastModifiedBy>
  <cp:revision>33</cp:revision>
  <cp:lastPrinted>2022-04-30T16:04:00Z</cp:lastPrinted>
  <dcterms:created xsi:type="dcterms:W3CDTF">2022-04-28T09:07:00Z</dcterms:created>
  <dcterms:modified xsi:type="dcterms:W3CDTF">2022-04-30T16:06:00Z</dcterms:modified>
</cp:coreProperties>
</file>